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1AB8D1" w14:textId="77777777" w:rsidR="00261699" w:rsidRPr="00852BCC" w:rsidRDefault="00D948D3" w:rsidP="00D27835">
      <w:pPr>
        <w:spacing w:after="0" w:line="240" w:lineRule="auto"/>
        <w:rPr>
          <w:sz w:val="24"/>
          <w:u w:val="single"/>
        </w:rPr>
      </w:pPr>
      <w:bookmarkStart w:id="0" w:name="_GoBack"/>
      <w:bookmarkEnd w:id="0"/>
      <w:r>
        <w:rPr>
          <w:sz w:val="24"/>
          <w:u w:val="single"/>
        </w:rPr>
        <w:t xml:space="preserve">Full Surface Setup </w:t>
      </w:r>
      <w:r w:rsidR="00D27835" w:rsidRPr="00852BCC">
        <w:rPr>
          <w:sz w:val="24"/>
          <w:u w:val="single"/>
        </w:rPr>
        <w:t>Process</w:t>
      </w:r>
    </w:p>
    <w:p w14:paraId="2F30FE12" w14:textId="77777777" w:rsidR="00852BCC" w:rsidRPr="00852BCC" w:rsidRDefault="00852BCC" w:rsidP="00D27835">
      <w:pPr>
        <w:spacing w:after="0" w:line="240" w:lineRule="auto"/>
        <w:rPr>
          <w:b/>
        </w:rPr>
      </w:pPr>
      <w:r>
        <w:rPr>
          <w:b/>
        </w:rPr>
        <w:t>Initial Settings</w:t>
      </w:r>
    </w:p>
    <w:p w14:paraId="058FD1B5" w14:textId="77777777" w:rsidR="00852BCC" w:rsidRDefault="00703E5C" w:rsidP="00703E5C">
      <w:pPr>
        <w:pStyle w:val="ListParagraph"/>
        <w:numPr>
          <w:ilvl w:val="0"/>
          <w:numId w:val="7"/>
        </w:numPr>
        <w:spacing w:after="0" w:line="240" w:lineRule="auto"/>
      </w:pPr>
      <w:r>
        <w:t>English</w:t>
      </w:r>
    </w:p>
    <w:p w14:paraId="796CC612" w14:textId="77777777" w:rsidR="00081CF5" w:rsidRDefault="00081CF5" w:rsidP="00081CF5">
      <w:pPr>
        <w:pStyle w:val="ListParagraph"/>
        <w:numPr>
          <w:ilvl w:val="1"/>
          <w:numId w:val="7"/>
        </w:numPr>
        <w:spacing w:after="0" w:line="240" w:lineRule="auto"/>
      </w:pPr>
      <w:r>
        <w:t>Next</w:t>
      </w:r>
    </w:p>
    <w:p w14:paraId="5CF79F04" w14:textId="77777777" w:rsidR="00081CF5" w:rsidRDefault="00081CF5" w:rsidP="00081CF5">
      <w:pPr>
        <w:pStyle w:val="ListParagraph"/>
        <w:numPr>
          <w:ilvl w:val="0"/>
          <w:numId w:val="7"/>
        </w:numPr>
        <w:spacing w:after="0" w:line="240" w:lineRule="auto"/>
      </w:pPr>
      <w:r>
        <w:t>Here’s the legal stuff</w:t>
      </w:r>
    </w:p>
    <w:p w14:paraId="229C4DAC" w14:textId="77777777" w:rsidR="00081CF5" w:rsidRDefault="00081CF5" w:rsidP="00081CF5">
      <w:pPr>
        <w:pStyle w:val="ListParagraph"/>
        <w:numPr>
          <w:ilvl w:val="1"/>
          <w:numId w:val="7"/>
        </w:numPr>
        <w:spacing w:after="0" w:line="240" w:lineRule="auto"/>
      </w:pPr>
      <w:r>
        <w:t>Accept</w:t>
      </w:r>
    </w:p>
    <w:p w14:paraId="615C8491" w14:textId="77777777" w:rsidR="00081CF5" w:rsidRDefault="00081CF5" w:rsidP="00081CF5">
      <w:pPr>
        <w:pStyle w:val="ListParagraph"/>
        <w:numPr>
          <w:ilvl w:val="0"/>
          <w:numId w:val="7"/>
        </w:numPr>
        <w:spacing w:after="0" w:line="240" w:lineRule="auto"/>
      </w:pPr>
      <w:r>
        <w:t>Let’s get connected</w:t>
      </w:r>
    </w:p>
    <w:p w14:paraId="35569AA6" w14:textId="77777777" w:rsidR="00081CF5" w:rsidRDefault="00081CF5" w:rsidP="00081CF5">
      <w:pPr>
        <w:pStyle w:val="ListParagraph"/>
        <w:numPr>
          <w:ilvl w:val="1"/>
          <w:numId w:val="7"/>
        </w:numPr>
        <w:spacing w:after="0" w:line="240" w:lineRule="auto"/>
      </w:pPr>
      <w:r>
        <w:t>NomadWap1</w:t>
      </w:r>
    </w:p>
    <w:p w14:paraId="5677A254" w14:textId="77777777" w:rsidR="00081CF5" w:rsidRDefault="00081CF5" w:rsidP="00081CF5">
      <w:pPr>
        <w:pStyle w:val="ListParagraph"/>
        <w:numPr>
          <w:ilvl w:val="2"/>
          <w:numId w:val="7"/>
        </w:numPr>
        <w:spacing w:after="0" w:line="240" w:lineRule="auto"/>
      </w:pPr>
      <w:r>
        <w:t>Enter Password</w:t>
      </w:r>
    </w:p>
    <w:p w14:paraId="469B4A0E" w14:textId="77777777" w:rsidR="00081CF5" w:rsidRDefault="00081CF5" w:rsidP="00081CF5">
      <w:pPr>
        <w:pStyle w:val="ListParagraph"/>
        <w:numPr>
          <w:ilvl w:val="2"/>
          <w:numId w:val="7"/>
        </w:numPr>
        <w:spacing w:after="0" w:line="240" w:lineRule="auto"/>
      </w:pPr>
      <w:r>
        <w:t>Next</w:t>
      </w:r>
    </w:p>
    <w:p w14:paraId="4E74D73F" w14:textId="77777777" w:rsidR="00081CF5" w:rsidRDefault="00081CF5" w:rsidP="00081CF5">
      <w:pPr>
        <w:pStyle w:val="ListParagraph"/>
        <w:numPr>
          <w:ilvl w:val="0"/>
          <w:numId w:val="7"/>
        </w:numPr>
        <w:spacing w:after="0" w:line="240" w:lineRule="auto"/>
      </w:pPr>
      <w:r>
        <w:t>Get going fast</w:t>
      </w:r>
    </w:p>
    <w:p w14:paraId="737275C2" w14:textId="77777777" w:rsidR="00081CF5" w:rsidRDefault="00081CF5" w:rsidP="00081CF5">
      <w:pPr>
        <w:pStyle w:val="ListParagraph"/>
        <w:numPr>
          <w:ilvl w:val="1"/>
          <w:numId w:val="7"/>
        </w:numPr>
        <w:spacing w:after="0" w:line="240" w:lineRule="auto"/>
      </w:pPr>
      <w:r>
        <w:t>Use Express settings</w:t>
      </w:r>
    </w:p>
    <w:p w14:paraId="091C8692" w14:textId="77777777" w:rsidR="00081CF5" w:rsidRDefault="00081CF5" w:rsidP="00081CF5">
      <w:pPr>
        <w:pStyle w:val="ListParagraph"/>
        <w:numPr>
          <w:ilvl w:val="0"/>
          <w:numId w:val="7"/>
        </w:numPr>
        <w:spacing w:after="0" w:line="240" w:lineRule="auto"/>
      </w:pPr>
      <w:r>
        <w:t>Who owns this PC?</w:t>
      </w:r>
    </w:p>
    <w:p w14:paraId="26634284" w14:textId="77777777" w:rsidR="00081CF5" w:rsidRDefault="00081CF5" w:rsidP="00081CF5">
      <w:pPr>
        <w:pStyle w:val="ListParagraph"/>
        <w:numPr>
          <w:ilvl w:val="1"/>
          <w:numId w:val="7"/>
        </w:numPr>
        <w:spacing w:after="0" w:line="240" w:lineRule="auto"/>
      </w:pPr>
      <w:r>
        <w:t>I own it</w:t>
      </w:r>
    </w:p>
    <w:p w14:paraId="48FB93A0" w14:textId="77777777" w:rsidR="00081CF5" w:rsidRDefault="00081CF5" w:rsidP="00081CF5">
      <w:pPr>
        <w:pStyle w:val="ListParagraph"/>
        <w:numPr>
          <w:ilvl w:val="1"/>
          <w:numId w:val="7"/>
        </w:numPr>
        <w:spacing w:after="0" w:line="240" w:lineRule="auto"/>
      </w:pPr>
      <w:r>
        <w:t>Next</w:t>
      </w:r>
    </w:p>
    <w:p w14:paraId="765B3A83" w14:textId="77777777" w:rsidR="00E51081" w:rsidRDefault="00E51081" w:rsidP="00E51081">
      <w:pPr>
        <w:pStyle w:val="ListParagraph"/>
        <w:numPr>
          <w:ilvl w:val="0"/>
          <w:numId w:val="7"/>
        </w:numPr>
        <w:spacing w:after="0" w:line="240" w:lineRule="auto"/>
      </w:pPr>
      <w:r>
        <w:t>Make it yours</w:t>
      </w:r>
    </w:p>
    <w:p w14:paraId="24E0A82E" w14:textId="77777777" w:rsidR="00E51081" w:rsidRDefault="00E51081" w:rsidP="00E51081">
      <w:pPr>
        <w:pStyle w:val="ListParagraph"/>
        <w:numPr>
          <w:ilvl w:val="1"/>
          <w:numId w:val="7"/>
        </w:numPr>
        <w:spacing w:after="0" w:line="240" w:lineRule="auto"/>
      </w:pPr>
      <w:r>
        <w:t>Skip this step</w:t>
      </w:r>
    </w:p>
    <w:p w14:paraId="59A0B876" w14:textId="77777777" w:rsidR="00E51081" w:rsidRDefault="00E51081" w:rsidP="00E51081">
      <w:pPr>
        <w:pStyle w:val="ListParagraph"/>
        <w:numPr>
          <w:ilvl w:val="0"/>
          <w:numId w:val="7"/>
        </w:numPr>
        <w:spacing w:after="0" w:line="240" w:lineRule="auto"/>
      </w:pPr>
      <w:r>
        <w:t>Create an account for this PC</w:t>
      </w:r>
    </w:p>
    <w:p w14:paraId="05D17936" w14:textId="77777777" w:rsidR="00E51081" w:rsidRDefault="00E51081" w:rsidP="00E51081">
      <w:pPr>
        <w:pStyle w:val="ListParagraph"/>
        <w:numPr>
          <w:ilvl w:val="1"/>
          <w:numId w:val="7"/>
        </w:numPr>
        <w:spacing w:after="0" w:line="240" w:lineRule="auto"/>
      </w:pPr>
      <w:r>
        <w:t>Who’s going to use this PC?</w:t>
      </w:r>
    </w:p>
    <w:p w14:paraId="5023C723" w14:textId="77777777" w:rsidR="00E51081" w:rsidRDefault="00E51081" w:rsidP="00E51081">
      <w:pPr>
        <w:pStyle w:val="ListParagraph"/>
        <w:numPr>
          <w:ilvl w:val="2"/>
          <w:numId w:val="7"/>
        </w:numPr>
        <w:spacing w:after="0" w:line="240" w:lineRule="auto"/>
      </w:pPr>
      <w:r>
        <w:t>Username- “Nomad”</w:t>
      </w:r>
    </w:p>
    <w:p w14:paraId="079B5E3D" w14:textId="77777777" w:rsidR="00E51081" w:rsidRDefault="00E51081" w:rsidP="00E51081">
      <w:pPr>
        <w:pStyle w:val="ListParagraph"/>
        <w:numPr>
          <w:ilvl w:val="1"/>
          <w:numId w:val="7"/>
        </w:numPr>
        <w:spacing w:after="0" w:line="240" w:lineRule="auto"/>
      </w:pPr>
      <w:r>
        <w:t>Make it secure</w:t>
      </w:r>
    </w:p>
    <w:p w14:paraId="6E7AF970" w14:textId="77777777" w:rsidR="00E51081" w:rsidRDefault="00E51081" w:rsidP="00E51081">
      <w:pPr>
        <w:pStyle w:val="ListParagraph"/>
        <w:numPr>
          <w:ilvl w:val="2"/>
          <w:numId w:val="7"/>
        </w:numPr>
        <w:spacing w:after="0" w:line="240" w:lineRule="auto"/>
      </w:pPr>
      <w:r>
        <w:t>Enter password – “@NomadGroup”</w:t>
      </w:r>
    </w:p>
    <w:p w14:paraId="7EC02F20" w14:textId="77777777" w:rsidR="00E51081" w:rsidRDefault="00E51081" w:rsidP="00E51081">
      <w:pPr>
        <w:pStyle w:val="ListParagraph"/>
        <w:numPr>
          <w:ilvl w:val="2"/>
          <w:numId w:val="7"/>
        </w:numPr>
        <w:spacing w:after="0" w:line="240" w:lineRule="auto"/>
      </w:pPr>
      <w:r>
        <w:t>Re-enter password – “@NomadGroup”</w:t>
      </w:r>
    </w:p>
    <w:p w14:paraId="2DDCDF21" w14:textId="77777777" w:rsidR="00E51081" w:rsidRDefault="00E51081" w:rsidP="00E51081">
      <w:pPr>
        <w:pStyle w:val="ListParagraph"/>
        <w:numPr>
          <w:ilvl w:val="2"/>
          <w:numId w:val="7"/>
        </w:numPr>
        <w:spacing w:after="0" w:line="240" w:lineRule="auto"/>
      </w:pPr>
      <w:r>
        <w:t>Password hint – “same old”</w:t>
      </w:r>
    </w:p>
    <w:p w14:paraId="0D68BC40" w14:textId="77777777" w:rsidR="00E51081" w:rsidRDefault="00E51081" w:rsidP="00E51081">
      <w:pPr>
        <w:pStyle w:val="ListParagraph"/>
        <w:numPr>
          <w:ilvl w:val="0"/>
          <w:numId w:val="7"/>
        </w:numPr>
        <w:spacing w:after="0" w:line="240" w:lineRule="auto"/>
      </w:pPr>
      <w:r>
        <w:t>Your PC has an update waiting</w:t>
      </w:r>
    </w:p>
    <w:p w14:paraId="060A8CC4" w14:textId="77777777" w:rsidR="00E51081" w:rsidRDefault="00E51081" w:rsidP="00E51081">
      <w:pPr>
        <w:pStyle w:val="ListParagraph"/>
        <w:numPr>
          <w:ilvl w:val="1"/>
          <w:numId w:val="7"/>
        </w:numPr>
        <w:spacing w:after="0" w:line="240" w:lineRule="auto"/>
      </w:pPr>
      <w:r>
        <w:t>Keep I understand that this will start a download of approximately 3GB and internet access fees may apply checked</w:t>
      </w:r>
    </w:p>
    <w:p w14:paraId="5DC6E071" w14:textId="77777777" w:rsidR="00E51081" w:rsidRDefault="00E51081" w:rsidP="00E51081">
      <w:pPr>
        <w:pStyle w:val="ListParagraph"/>
        <w:numPr>
          <w:ilvl w:val="1"/>
          <w:numId w:val="7"/>
        </w:numPr>
        <w:spacing w:after="0" w:line="240" w:lineRule="auto"/>
      </w:pPr>
      <w:r>
        <w:t>Update</w:t>
      </w:r>
    </w:p>
    <w:p w14:paraId="319D3375" w14:textId="77777777" w:rsidR="00E51081" w:rsidRDefault="00E51081" w:rsidP="00E51081">
      <w:pPr>
        <w:pStyle w:val="ListParagraph"/>
        <w:numPr>
          <w:ilvl w:val="1"/>
          <w:numId w:val="7"/>
        </w:numPr>
        <w:spacing w:after="0" w:line="240" w:lineRule="auto"/>
      </w:pPr>
      <w:r>
        <w:t>Go to my desktop while my PC updates</w:t>
      </w:r>
    </w:p>
    <w:p w14:paraId="76CBD243" w14:textId="77777777" w:rsidR="00E51081" w:rsidRDefault="00E51081" w:rsidP="00E51081">
      <w:pPr>
        <w:pStyle w:val="ListParagraph"/>
        <w:numPr>
          <w:ilvl w:val="0"/>
          <w:numId w:val="7"/>
        </w:numPr>
        <w:spacing w:after="0" w:line="240" w:lineRule="auto"/>
      </w:pPr>
      <w:r>
        <w:t>Settings</w:t>
      </w:r>
    </w:p>
    <w:p w14:paraId="044E4E7A" w14:textId="77777777" w:rsidR="00E51081" w:rsidRDefault="00E51081" w:rsidP="00E51081">
      <w:pPr>
        <w:pStyle w:val="ListParagraph"/>
        <w:numPr>
          <w:ilvl w:val="1"/>
          <w:numId w:val="7"/>
        </w:numPr>
        <w:spacing w:after="0" w:line="240" w:lineRule="auto"/>
      </w:pPr>
      <w:r>
        <w:t>System</w:t>
      </w:r>
    </w:p>
    <w:p w14:paraId="4B2554CB" w14:textId="77777777" w:rsidR="00E51081" w:rsidRDefault="00E51081" w:rsidP="00E51081">
      <w:pPr>
        <w:pStyle w:val="ListParagraph"/>
        <w:numPr>
          <w:ilvl w:val="2"/>
          <w:numId w:val="7"/>
        </w:numPr>
        <w:spacing w:after="0" w:line="240" w:lineRule="auto"/>
      </w:pPr>
      <w:r>
        <w:t>Power &amp; sleep</w:t>
      </w:r>
    </w:p>
    <w:p w14:paraId="7232CB9B" w14:textId="77777777" w:rsidR="000C4567" w:rsidRDefault="000C4567" w:rsidP="000C4567">
      <w:pPr>
        <w:pStyle w:val="ListParagraph"/>
        <w:numPr>
          <w:ilvl w:val="3"/>
          <w:numId w:val="7"/>
        </w:numPr>
        <w:spacing w:after="0" w:line="240" w:lineRule="auto"/>
      </w:pPr>
      <w:r>
        <w:t>Screen</w:t>
      </w:r>
    </w:p>
    <w:p w14:paraId="21B9EDAD" w14:textId="77777777" w:rsidR="00E51081" w:rsidRDefault="00E51081" w:rsidP="000C4567">
      <w:pPr>
        <w:pStyle w:val="ListParagraph"/>
        <w:numPr>
          <w:ilvl w:val="4"/>
          <w:numId w:val="7"/>
        </w:numPr>
        <w:spacing w:after="0" w:line="240" w:lineRule="auto"/>
      </w:pPr>
      <w:r>
        <w:t>On battery power, turn off after – Never</w:t>
      </w:r>
    </w:p>
    <w:p w14:paraId="74DFBCC4" w14:textId="77777777" w:rsidR="00E51081" w:rsidRDefault="00E51081" w:rsidP="000C4567">
      <w:pPr>
        <w:pStyle w:val="ListParagraph"/>
        <w:numPr>
          <w:ilvl w:val="4"/>
          <w:numId w:val="7"/>
        </w:numPr>
        <w:spacing w:after="0" w:line="240" w:lineRule="auto"/>
      </w:pPr>
      <w:r>
        <w:t>When plugged in, turn off after – Never</w:t>
      </w:r>
    </w:p>
    <w:p w14:paraId="4659B0E0" w14:textId="77777777" w:rsidR="00E51081" w:rsidRDefault="000C4567" w:rsidP="00E51081">
      <w:pPr>
        <w:pStyle w:val="ListParagraph"/>
        <w:numPr>
          <w:ilvl w:val="3"/>
          <w:numId w:val="7"/>
        </w:numPr>
        <w:spacing w:after="0" w:line="240" w:lineRule="auto"/>
      </w:pPr>
      <w:r>
        <w:t>Sleep</w:t>
      </w:r>
    </w:p>
    <w:p w14:paraId="79E35D02" w14:textId="77777777" w:rsidR="000C4567" w:rsidRDefault="000C4567" w:rsidP="000C4567">
      <w:pPr>
        <w:pStyle w:val="ListParagraph"/>
        <w:numPr>
          <w:ilvl w:val="4"/>
          <w:numId w:val="7"/>
        </w:numPr>
        <w:spacing w:after="0" w:line="240" w:lineRule="auto"/>
      </w:pPr>
      <w:r>
        <w:t>On battery power, PC goes to sleep after – Never</w:t>
      </w:r>
    </w:p>
    <w:p w14:paraId="22741B8D" w14:textId="77777777" w:rsidR="000C4567" w:rsidRDefault="000C4567" w:rsidP="000C4567">
      <w:pPr>
        <w:pStyle w:val="ListParagraph"/>
        <w:numPr>
          <w:ilvl w:val="4"/>
          <w:numId w:val="7"/>
        </w:numPr>
        <w:spacing w:after="0" w:line="240" w:lineRule="auto"/>
      </w:pPr>
      <w:r>
        <w:t>When plugged in, PC goes to sleep after – Never</w:t>
      </w:r>
    </w:p>
    <w:p w14:paraId="5B51B395" w14:textId="77777777" w:rsidR="000C4567" w:rsidRDefault="000C4567" w:rsidP="000C4567">
      <w:pPr>
        <w:pStyle w:val="ListParagraph"/>
        <w:numPr>
          <w:ilvl w:val="1"/>
          <w:numId w:val="7"/>
        </w:numPr>
        <w:spacing w:after="0" w:line="240" w:lineRule="auto"/>
      </w:pPr>
      <w:r>
        <w:t>Update &amp; Security</w:t>
      </w:r>
    </w:p>
    <w:p w14:paraId="68634048" w14:textId="77777777" w:rsidR="000C4567" w:rsidRDefault="000C4567" w:rsidP="000C4567">
      <w:pPr>
        <w:pStyle w:val="ListParagraph"/>
        <w:numPr>
          <w:ilvl w:val="2"/>
          <w:numId w:val="7"/>
        </w:numPr>
        <w:spacing w:after="0" w:line="240" w:lineRule="auto"/>
      </w:pPr>
      <w:r>
        <w:t>Windows Update</w:t>
      </w:r>
    </w:p>
    <w:p w14:paraId="42A5EC3D" w14:textId="77777777" w:rsidR="000C4567" w:rsidRDefault="000C4567" w:rsidP="000C4567">
      <w:pPr>
        <w:pStyle w:val="ListParagraph"/>
        <w:numPr>
          <w:ilvl w:val="3"/>
          <w:numId w:val="7"/>
        </w:numPr>
        <w:spacing w:after="0" w:line="240" w:lineRule="auto"/>
      </w:pPr>
      <w:r>
        <w:t>Check for updates</w:t>
      </w:r>
    </w:p>
    <w:p w14:paraId="7264B114" w14:textId="77777777" w:rsidR="000C4567" w:rsidRDefault="000C4567" w:rsidP="000C4567">
      <w:pPr>
        <w:pStyle w:val="ListParagraph"/>
        <w:numPr>
          <w:ilvl w:val="3"/>
          <w:numId w:val="7"/>
        </w:numPr>
        <w:spacing w:after="0" w:line="240" w:lineRule="auto"/>
      </w:pPr>
      <w:r>
        <w:t xml:space="preserve">Continue to update and restart and update </w:t>
      </w:r>
    </w:p>
    <w:p w14:paraId="1BEA5310" w14:textId="77777777" w:rsidR="00852BCC" w:rsidRDefault="00852BCC" w:rsidP="00D27835">
      <w:pPr>
        <w:spacing w:after="0" w:line="240" w:lineRule="auto"/>
      </w:pPr>
    </w:p>
    <w:p w14:paraId="07815DF7" w14:textId="77777777" w:rsidR="00852BCC" w:rsidRPr="00852BCC" w:rsidRDefault="00852BCC" w:rsidP="00D27835">
      <w:pPr>
        <w:spacing w:after="0" w:line="240" w:lineRule="auto"/>
        <w:rPr>
          <w:b/>
        </w:rPr>
      </w:pPr>
      <w:r>
        <w:rPr>
          <w:b/>
        </w:rPr>
        <w:t>General Settings</w:t>
      </w:r>
    </w:p>
    <w:p w14:paraId="08FE7558" w14:textId="77777777" w:rsidR="00D27835" w:rsidRDefault="00D27835" w:rsidP="00D27835">
      <w:pPr>
        <w:pStyle w:val="ListParagraph"/>
        <w:numPr>
          <w:ilvl w:val="0"/>
          <w:numId w:val="2"/>
        </w:numPr>
        <w:spacing w:after="0" w:line="240" w:lineRule="auto"/>
      </w:pPr>
      <w:r>
        <w:t>System:</w:t>
      </w:r>
    </w:p>
    <w:p w14:paraId="24E875AE" w14:textId="77777777" w:rsidR="00D27835" w:rsidRDefault="00D27835" w:rsidP="00D27835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Display </w:t>
      </w:r>
    </w:p>
    <w:p w14:paraId="04F75D58" w14:textId="77777777" w:rsidR="00D27835" w:rsidRDefault="00D27835" w:rsidP="00D27835">
      <w:pPr>
        <w:pStyle w:val="ListParagraph"/>
        <w:numPr>
          <w:ilvl w:val="2"/>
          <w:numId w:val="2"/>
        </w:numPr>
        <w:spacing w:after="0" w:line="240" w:lineRule="auto"/>
      </w:pPr>
      <w:r>
        <w:t>Change brightness automatically when lighting changes – Uncheck</w:t>
      </w:r>
    </w:p>
    <w:p w14:paraId="20C4B73D" w14:textId="77777777" w:rsidR="00D27835" w:rsidRDefault="00D27835" w:rsidP="00D27835">
      <w:pPr>
        <w:pStyle w:val="ListParagraph"/>
        <w:numPr>
          <w:ilvl w:val="2"/>
          <w:numId w:val="2"/>
        </w:numPr>
        <w:spacing w:after="0" w:line="240" w:lineRule="auto"/>
      </w:pPr>
      <w:r>
        <w:t>Night light – Off</w:t>
      </w:r>
    </w:p>
    <w:p w14:paraId="35B65077" w14:textId="77777777" w:rsidR="00D27835" w:rsidRDefault="00D27835" w:rsidP="00D27835">
      <w:pPr>
        <w:pStyle w:val="ListParagraph"/>
        <w:numPr>
          <w:ilvl w:val="2"/>
          <w:numId w:val="2"/>
        </w:numPr>
        <w:spacing w:after="0" w:line="240" w:lineRule="auto"/>
      </w:pPr>
      <w:r>
        <w:lastRenderedPageBreak/>
        <w:t>Change the size of text, apps, and other items – 100%</w:t>
      </w:r>
    </w:p>
    <w:p w14:paraId="2E39ACA3" w14:textId="77777777" w:rsidR="00D27835" w:rsidRDefault="00D27835" w:rsidP="00D27835">
      <w:pPr>
        <w:pStyle w:val="ListParagraph"/>
        <w:numPr>
          <w:ilvl w:val="2"/>
          <w:numId w:val="2"/>
        </w:numPr>
        <w:spacing w:after="0" w:line="240" w:lineRule="auto"/>
      </w:pPr>
      <w:r>
        <w:t>Orientation – Landscape</w:t>
      </w:r>
    </w:p>
    <w:p w14:paraId="75A0C706" w14:textId="77777777" w:rsidR="00D27835" w:rsidRDefault="00D27835" w:rsidP="00D27835">
      <w:pPr>
        <w:pStyle w:val="ListParagraph"/>
        <w:numPr>
          <w:ilvl w:val="2"/>
          <w:numId w:val="2"/>
        </w:numPr>
        <w:spacing w:after="0" w:line="240" w:lineRule="auto"/>
      </w:pPr>
      <w:r>
        <w:t>Rotation lock – On</w:t>
      </w:r>
    </w:p>
    <w:p w14:paraId="34001AE8" w14:textId="77777777" w:rsidR="00373436" w:rsidRDefault="005C54DD" w:rsidP="00D27835">
      <w:pPr>
        <w:pStyle w:val="ListParagraph"/>
        <w:numPr>
          <w:ilvl w:val="1"/>
          <w:numId w:val="2"/>
        </w:numPr>
        <w:spacing w:after="0" w:line="240" w:lineRule="auto"/>
      </w:pPr>
      <w:r>
        <w:t>Sound: No output Devices Found all muted</w:t>
      </w:r>
    </w:p>
    <w:p w14:paraId="0314F526" w14:textId="77777777" w:rsidR="005C54DD" w:rsidRDefault="005C54DD" w:rsidP="005C54DD">
      <w:pPr>
        <w:pStyle w:val="ListParagraph"/>
        <w:numPr>
          <w:ilvl w:val="2"/>
          <w:numId w:val="2"/>
        </w:numPr>
        <w:spacing w:after="0" w:line="240" w:lineRule="auto"/>
      </w:pPr>
      <w:r>
        <w:t>Bluetooth: off</w:t>
      </w:r>
    </w:p>
    <w:p w14:paraId="560D757D" w14:textId="77777777" w:rsidR="005C54DD" w:rsidRDefault="005C54DD" w:rsidP="005C54DD">
      <w:pPr>
        <w:pStyle w:val="ListParagraph"/>
        <w:numPr>
          <w:ilvl w:val="2"/>
          <w:numId w:val="2"/>
        </w:numPr>
        <w:spacing w:after="0" w:line="240" w:lineRule="auto"/>
      </w:pPr>
      <w:r>
        <w:t>Printers &amp; Scanners all unchecked</w:t>
      </w:r>
    </w:p>
    <w:p w14:paraId="5D612F93" w14:textId="77777777" w:rsidR="005C54DD" w:rsidRDefault="005C54DD" w:rsidP="005C54DD">
      <w:pPr>
        <w:pStyle w:val="ListParagraph"/>
        <w:numPr>
          <w:ilvl w:val="2"/>
          <w:numId w:val="2"/>
        </w:numPr>
        <w:spacing w:after="0" w:line="240" w:lineRule="auto"/>
      </w:pPr>
      <w:r>
        <w:t>Mouse: all off</w:t>
      </w:r>
    </w:p>
    <w:p w14:paraId="746B1236" w14:textId="77777777" w:rsidR="005C54DD" w:rsidRDefault="005C54DD" w:rsidP="005C54DD">
      <w:pPr>
        <w:pStyle w:val="ListParagraph"/>
        <w:numPr>
          <w:ilvl w:val="2"/>
          <w:numId w:val="2"/>
        </w:numPr>
        <w:spacing w:after="0" w:line="240" w:lineRule="auto"/>
      </w:pPr>
      <w:r>
        <w:t>Typing: all off</w:t>
      </w:r>
    </w:p>
    <w:p w14:paraId="4AA68C77" w14:textId="77777777" w:rsidR="005C54DD" w:rsidRDefault="005C54DD" w:rsidP="005C54DD">
      <w:pPr>
        <w:pStyle w:val="ListParagraph"/>
        <w:numPr>
          <w:ilvl w:val="2"/>
          <w:numId w:val="2"/>
        </w:numPr>
        <w:spacing w:after="0" w:line="240" w:lineRule="auto"/>
      </w:pPr>
      <w:r>
        <w:t>Pen &amp; Windows Ink: all unchecked and nothing</w:t>
      </w:r>
    </w:p>
    <w:p w14:paraId="72678BF7" w14:textId="77777777" w:rsidR="005C54DD" w:rsidRDefault="005C54DD" w:rsidP="005C54DD">
      <w:pPr>
        <w:pStyle w:val="ListParagraph"/>
        <w:numPr>
          <w:ilvl w:val="2"/>
          <w:numId w:val="2"/>
        </w:numPr>
        <w:spacing w:after="0" w:line="240" w:lineRule="auto"/>
      </w:pPr>
      <w:proofErr w:type="spellStart"/>
      <w:r>
        <w:t>Autoplay</w:t>
      </w:r>
      <w:proofErr w:type="spellEnd"/>
      <w:r>
        <w:t>: off</w:t>
      </w:r>
    </w:p>
    <w:p w14:paraId="097181AA" w14:textId="77777777" w:rsidR="005C54DD" w:rsidRDefault="005C54DD" w:rsidP="005C54DD">
      <w:pPr>
        <w:pStyle w:val="ListParagraph"/>
        <w:numPr>
          <w:ilvl w:val="2"/>
          <w:numId w:val="2"/>
        </w:numPr>
        <w:spacing w:after="0" w:line="240" w:lineRule="auto"/>
      </w:pPr>
      <w:r>
        <w:t>USB: leave checked</w:t>
      </w:r>
    </w:p>
    <w:p w14:paraId="6287FED8" w14:textId="77777777" w:rsidR="005C54DD" w:rsidRDefault="005C54DD" w:rsidP="00D27835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Notifications &amp; Actions </w:t>
      </w:r>
    </w:p>
    <w:p w14:paraId="16488521" w14:textId="77777777" w:rsidR="005C54DD" w:rsidRDefault="005C54DD" w:rsidP="005C54DD">
      <w:pPr>
        <w:pStyle w:val="ListParagraph"/>
        <w:numPr>
          <w:ilvl w:val="2"/>
          <w:numId w:val="2"/>
        </w:numPr>
        <w:spacing w:after="0" w:line="240" w:lineRule="auto"/>
      </w:pPr>
      <w:r>
        <w:t>All off</w:t>
      </w:r>
    </w:p>
    <w:p w14:paraId="77280299" w14:textId="77777777" w:rsidR="005C54DD" w:rsidRDefault="004F548B" w:rsidP="005C54DD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Focus </w:t>
      </w:r>
      <w:r w:rsidR="006F2E31">
        <w:t xml:space="preserve">assist </w:t>
      </w:r>
    </w:p>
    <w:p w14:paraId="54F8AFF3" w14:textId="77777777" w:rsidR="00D27835" w:rsidRDefault="005C54DD" w:rsidP="005C54DD">
      <w:pPr>
        <w:pStyle w:val="ListParagraph"/>
        <w:numPr>
          <w:ilvl w:val="2"/>
          <w:numId w:val="2"/>
        </w:numPr>
        <w:spacing w:after="0" w:line="240" w:lineRule="auto"/>
      </w:pPr>
      <w:r>
        <w:t>A</w:t>
      </w:r>
      <w:r w:rsidR="006F2E31">
        <w:t xml:space="preserve">ll off and unchecked </w:t>
      </w:r>
    </w:p>
    <w:p w14:paraId="6382ED98" w14:textId="77777777" w:rsidR="00D27835" w:rsidRDefault="00D27835" w:rsidP="00D27835">
      <w:pPr>
        <w:pStyle w:val="ListParagraph"/>
        <w:numPr>
          <w:ilvl w:val="1"/>
          <w:numId w:val="2"/>
        </w:numPr>
        <w:spacing w:after="0" w:line="240" w:lineRule="auto"/>
      </w:pPr>
      <w:r>
        <w:t>Power &amp; Sleep</w:t>
      </w:r>
    </w:p>
    <w:p w14:paraId="30E1C4C6" w14:textId="77777777" w:rsidR="00D27835" w:rsidRDefault="00D27835" w:rsidP="00D27835">
      <w:pPr>
        <w:pStyle w:val="ListParagraph"/>
        <w:numPr>
          <w:ilvl w:val="2"/>
          <w:numId w:val="2"/>
        </w:numPr>
        <w:spacing w:after="0" w:line="240" w:lineRule="auto"/>
      </w:pPr>
      <w:r>
        <w:t>Put all to  Never</w:t>
      </w:r>
    </w:p>
    <w:p w14:paraId="6046B0A0" w14:textId="77777777" w:rsidR="00D27835" w:rsidRDefault="0007597F" w:rsidP="00D27835">
      <w:pPr>
        <w:pStyle w:val="ListParagraph"/>
        <w:numPr>
          <w:ilvl w:val="2"/>
          <w:numId w:val="2"/>
        </w:numPr>
        <w:spacing w:after="0" w:line="240" w:lineRule="auto"/>
      </w:pPr>
      <w:r>
        <w:t>Regedit</w:t>
      </w:r>
    </w:p>
    <w:p w14:paraId="12F2DC05" w14:textId="77777777" w:rsidR="0007597F" w:rsidRDefault="0007597F" w:rsidP="0007597F">
      <w:pPr>
        <w:pStyle w:val="ListParagraph"/>
        <w:numPr>
          <w:ilvl w:val="3"/>
          <w:numId w:val="2"/>
        </w:numPr>
        <w:spacing w:after="0" w:line="240" w:lineRule="auto"/>
      </w:pPr>
      <w:r w:rsidRPr="0007597F">
        <w:t>Computer\HKEY_LOCAL_MACHINE\SYSTEM\CurrentControlSet\Control\Power\PowerSettings\238C9FA8-0AAD-41ED-83F4-97BE242C8F20\7bc4a2f9-d8fc-4469-b07b-33eb785aaca0</w:t>
      </w:r>
    </w:p>
    <w:p w14:paraId="09EF62E4" w14:textId="77777777" w:rsidR="0007597F" w:rsidRDefault="0007597F" w:rsidP="0007597F">
      <w:pPr>
        <w:pStyle w:val="ListParagraph"/>
        <w:numPr>
          <w:ilvl w:val="3"/>
          <w:numId w:val="2"/>
        </w:numPr>
        <w:spacing w:after="0" w:line="240" w:lineRule="auto"/>
      </w:pPr>
      <w:r>
        <w:t>double-click Attributes - set to 2</w:t>
      </w:r>
    </w:p>
    <w:p w14:paraId="3FB18BB6" w14:textId="77777777" w:rsidR="00D27835" w:rsidRDefault="00D27835" w:rsidP="00D27835">
      <w:pPr>
        <w:pStyle w:val="ListParagraph"/>
        <w:numPr>
          <w:ilvl w:val="2"/>
          <w:numId w:val="2"/>
        </w:numPr>
        <w:spacing w:after="0" w:line="240" w:lineRule="auto"/>
      </w:pPr>
      <w:r>
        <w:t>Additional Power Settings</w:t>
      </w:r>
    </w:p>
    <w:p w14:paraId="19499884" w14:textId="77777777" w:rsidR="000E5268" w:rsidRDefault="000E5268" w:rsidP="00D27835">
      <w:pPr>
        <w:pStyle w:val="ListParagraph"/>
        <w:numPr>
          <w:ilvl w:val="2"/>
          <w:numId w:val="2"/>
        </w:numPr>
        <w:spacing w:after="0" w:line="240" w:lineRule="auto"/>
      </w:pPr>
      <w:r>
        <w:t>Change what the power buttons do</w:t>
      </w:r>
    </w:p>
    <w:p w14:paraId="376CB9CC" w14:textId="77777777" w:rsidR="000E5268" w:rsidRDefault="000E5268" w:rsidP="000E5268">
      <w:pPr>
        <w:pStyle w:val="ListParagraph"/>
        <w:numPr>
          <w:ilvl w:val="3"/>
          <w:numId w:val="2"/>
        </w:numPr>
        <w:spacing w:after="0" w:line="240" w:lineRule="auto"/>
      </w:pPr>
      <w:r>
        <w:t>Change settings that are currently unavailable</w:t>
      </w:r>
    </w:p>
    <w:p w14:paraId="6120A9A3" w14:textId="77777777" w:rsidR="000E5268" w:rsidRDefault="000E5268" w:rsidP="000E5268">
      <w:pPr>
        <w:pStyle w:val="ListParagraph"/>
        <w:numPr>
          <w:ilvl w:val="3"/>
          <w:numId w:val="2"/>
        </w:numPr>
        <w:spacing w:after="0" w:line="240" w:lineRule="auto"/>
      </w:pPr>
      <w:r>
        <w:t>Turn on fast startup – unchecked</w:t>
      </w:r>
    </w:p>
    <w:p w14:paraId="3D18CCF3" w14:textId="77777777" w:rsidR="000E5268" w:rsidRDefault="000E5268" w:rsidP="000E5268">
      <w:pPr>
        <w:pStyle w:val="ListParagraph"/>
        <w:numPr>
          <w:ilvl w:val="3"/>
          <w:numId w:val="2"/>
        </w:numPr>
        <w:spacing w:after="0" w:line="240" w:lineRule="auto"/>
      </w:pPr>
      <w:r>
        <w:t>Hibernate – checked</w:t>
      </w:r>
    </w:p>
    <w:p w14:paraId="7B7B4DFB" w14:textId="77777777" w:rsidR="000E5268" w:rsidRDefault="000E5268" w:rsidP="000E5268">
      <w:pPr>
        <w:pStyle w:val="ListParagraph"/>
        <w:numPr>
          <w:ilvl w:val="3"/>
          <w:numId w:val="2"/>
        </w:numPr>
        <w:spacing w:after="0" w:line="240" w:lineRule="auto"/>
      </w:pPr>
      <w:r>
        <w:t>Lock - checked</w:t>
      </w:r>
    </w:p>
    <w:p w14:paraId="446B8FDE" w14:textId="77777777" w:rsidR="00D27835" w:rsidRDefault="00D27835" w:rsidP="00D27835">
      <w:pPr>
        <w:pStyle w:val="ListParagraph"/>
        <w:numPr>
          <w:ilvl w:val="2"/>
          <w:numId w:val="2"/>
        </w:numPr>
        <w:spacing w:after="0" w:line="240" w:lineRule="auto"/>
      </w:pPr>
      <w:r>
        <w:t>Balanced – Change Plan settings</w:t>
      </w:r>
    </w:p>
    <w:p w14:paraId="6D7B10E3" w14:textId="77777777" w:rsidR="00D27835" w:rsidRDefault="00D27835" w:rsidP="00D27835">
      <w:pPr>
        <w:pStyle w:val="ListParagraph"/>
        <w:numPr>
          <w:ilvl w:val="2"/>
          <w:numId w:val="2"/>
        </w:numPr>
        <w:spacing w:after="0" w:line="240" w:lineRule="auto"/>
      </w:pPr>
      <w:r>
        <w:t>Change Advanced Power settings</w:t>
      </w:r>
    </w:p>
    <w:p w14:paraId="2543BB1E" w14:textId="77777777" w:rsidR="000E5268" w:rsidRDefault="000E5268" w:rsidP="00D27835">
      <w:pPr>
        <w:pStyle w:val="ListParagraph"/>
        <w:numPr>
          <w:ilvl w:val="2"/>
          <w:numId w:val="2"/>
        </w:numPr>
        <w:spacing w:after="0" w:line="240" w:lineRule="auto"/>
      </w:pPr>
      <w:r>
        <w:t>Hard disk (if available)</w:t>
      </w:r>
    </w:p>
    <w:p w14:paraId="326E420B" w14:textId="77777777" w:rsidR="000E5268" w:rsidRDefault="000E5268" w:rsidP="000E5268">
      <w:pPr>
        <w:pStyle w:val="ListParagraph"/>
        <w:numPr>
          <w:ilvl w:val="3"/>
          <w:numId w:val="2"/>
        </w:numPr>
        <w:spacing w:after="0" w:line="240" w:lineRule="auto"/>
      </w:pPr>
      <w:r>
        <w:t>Turn off hard disk after – both set to 0 (never)</w:t>
      </w:r>
    </w:p>
    <w:p w14:paraId="4AE87929" w14:textId="77777777" w:rsidR="00D27835" w:rsidRDefault="00D27835" w:rsidP="00D27835">
      <w:pPr>
        <w:pStyle w:val="ListParagraph"/>
        <w:numPr>
          <w:ilvl w:val="2"/>
          <w:numId w:val="2"/>
        </w:numPr>
        <w:spacing w:after="0" w:line="240" w:lineRule="auto"/>
      </w:pPr>
      <w:r>
        <w:t>Desktop background settings</w:t>
      </w:r>
    </w:p>
    <w:p w14:paraId="537CF994" w14:textId="77777777" w:rsidR="00D27835" w:rsidRDefault="00D27835" w:rsidP="00D27835">
      <w:pPr>
        <w:pStyle w:val="ListParagraph"/>
        <w:numPr>
          <w:ilvl w:val="3"/>
          <w:numId w:val="2"/>
        </w:numPr>
        <w:spacing w:after="0" w:line="240" w:lineRule="auto"/>
      </w:pPr>
      <w:r>
        <w:t>Slide Show</w:t>
      </w:r>
    </w:p>
    <w:p w14:paraId="7C7F7AE1" w14:textId="77777777" w:rsidR="00D27835" w:rsidRDefault="00D27835" w:rsidP="00D27835">
      <w:pPr>
        <w:pStyle w:val="ListParagraph"/>
        <w:numPr>
          <w:ilvl w:val="4"/>
          <w:numId w:val="2"/>
        </w:numPr>
        <w:spacing w:after="0" w:line="240" w:lineRule="auto"/>
      </w:pPr>
      <w:r>
        <w:t>On battery: Paused</w:t>
      </w:r>
    </w:p>
    <w:p w14:paraId="4199FAF5" w14:textId="77777777" w:rsidR="00D27835" w:rsidRDefault="00D27835" w:rsidP="00D27835">
      <w:pPr>
        <w:pStyle w:val="ListParagraph"/>
        <w:numPr>
          <w:ilvl w:val="4"/>
          <w:numId w:val="2"/>
        </w:numPr>
        <w:spacing w:after="0" w:line="240" w:lineRule="auto"/>
      </w:pPr>
      <w:r>
        <w:t>Plugged in: Paused</w:t>
      </w:r>
    </w:p>
    <w:p w14:paraId="4B3D4E2A" w14:textId="77777777" w:rsidR="000E5268" w:rsidRDefault="000E5268" w:rsidP="000E5268">
      <w:pPr>
        <w:pStyle w:val="ListParagraph"/>
        <w:numPr>
          <w:ilvl w:val="2"/>
          <w:numId w:val="2"/>
        </w:numPr>
        <w:spacing w:after="0" w:line="240" w:lineRule="auto"/>
      </w:pPr>
      <w:r>
        <w:t>Wireless Adapter Settings (if available)</w:t>
      </w:r>
    </w:p>
    <w:p w14:paraId="09EC6DD7" w14:textId="77777777" w:rsidR="000E5268" w:rsidRDefault="000E5268" w:rsidP="000E5268">
      <w:pPr>
        <w:pStyle w:val="ListParagraph"/>
        <w:numPr>
          <w:ilvl w:val="3"/>
          <w:numId w:val="2"/>
        </w:numPr>
        <w:spacing w:after="0" w:line="240" w:lineRule="auto"/>
      </w:pPr>
      <w:r>
        <w:t>Set all to maximum performance</w:t>
      </w:r>
    </w:p>
    <w:p w14:paraId="4E3E76A5" w14:textId="77777777" w:rsidR="00D27835" w:rsidRDefault="00D27835" w:rsidP="00D27835">
      <w:pPr>
        <w:pStyle w:val="ListParagraph"/>
        <w:numPr>
          <w:ilvl w:val="2"/>
          <w:numId w:val="2"/>
        </w:numPr>
        <w:spacing w:after="0" w:line="240" w:lineRule="auto"/>
      </w:pPr>
      <w:r>
        <w:t>Sleep</w:t>
      </w:r>
    </w:p>
    <w:p w14:paraId="4D5A71DB" w14:textId="77777777" w:rsidR="00D27835" w:rsidRDefault="00D27835" w:rsidP="00D27835">
      <w:pPr>
        <w:pStyle w:val="ListParagraph"/>
        <w:numPr>
          <w:ilvl w:val="3"/>
          <w:numId w:val="2"/>
        </w:numPr>
        <w:spacing w:after="0" w:line="240" w:lineRule="auto"/>
      </w:pPr>
      <w:r>
        <w:t>Sleep after</w:t>
      </w:r>
    </w:p>
    <w:p w14:paraId="21CEB733" w14:textId="77777777" w:rsidR="00D27835" w:rsidRDefault="00D27835" w:rsidP="00D27835">
      <w:pPr>
        <w:pStyle w:val="ListParagraph"/>
        <w:numPr>
          <w:ilvl w:val="4"/>
          <w:numId w:val="2"/>
        </w:numPr>
        <w:spacing w:after="0" w:line="240" w:lineRule="auto"/>
      </w:pPr>
      <w:r>
        <w:t>On battery: Never</w:t>
      </w:r>
    </w:p>
    <w:p w14:paraId="1256F4CD" w14:textId="77777777" w:rsidR="00D27835" w:rsidRDefault="00D27835" w:rsidP="00D27835">
      <w:pPr>
        <w:pStyle w:val="ListParagraph"/>
        <w:numPr>
          <w:ilvl w:val="4"/>
          <w:numId w:val="2"/>
        </w:numPr>
        <w:spacing w:after="0" w:line="240" w:lineRule="auto"/>
      </w:pPr>
      <w:r>
        <w:t>Plugged in: Never</w:t>
      </w:r>
    </w:p>
    <w:p w14:paraId="2CFA04B6" w14:textId="77777777" w:rsidR="00F40637" w:rsidRDefault="00D27835" w:rsidP="00F40637">
      <w:pPr>
        <w:pStyle w:val="ListParagraph"/>
        <w:numPr>
          <w:ilvl w:val="3"/>
          <w:numId w:val="2"/>
        </w:numPr>
        <w:spacing w:after="0" w:line="240" w:lineRule="auto"/>
      </w:pPr>
      <w:r>
        <w:t>System unattended sleep timeout</w:t>
      </w:r>
    </w:p>
    <w:p w14:paraId="0E93825A" w14:textId="77777777" w:rsidR="00F40637" w:rsidRDefault="00F40637" w:rsidP="00F40637">
      <w:pPr>
        <w:pStyle w:val="ListParagraph"/>
        <w:numPr>
          <w:ilvl w:val="5"/>
          <w:numId w:val="2"/>
        </w:numPr>
        <w:spacing w:after="0" w:line="240" w:lineRule="auto"/>
      </w:pPr>
      <w:r>
        <w:t>For this setting to show up you must do a regedit once</w:t>
      </w:r>
    </w:p>
    <w:p w14:paraId="4BFC6E11" w14:textId="77777777" w:rsidR="00F40637" w:rsidRDefault="00F40637" w:rsidP="00F40637">
      <w:pPr>
        <w:pStyle w:val="ListParagraph"/>
        <w:numPr>
          <w:ilvl w:val="6"/>
          <w:numId w:val="2"/>
        </w:numPr>
      </w:pPr>
      <w:r>
        <w:t>Computer\HKEY_LOCAL_MACHINE\SYSTEM\CurrentControlSet\Control\Power\PowerSettings\238C9FA8-0AAD-41ED-83F4-</w:t>
      </w:r>
      <w:r>
        <w:lastRenderedPageBreak/>
        <w:t>97BE242C8F20\7bc4a2f9-d8fc-4469-b07b-33eb785aaca0</w:t>
      </w:r>
    </w:p>
    <w:p w14:paraId="2E1764EF" w14:textId="77777777" w:rsidR="00F40637" w:rsidRDefault="00F40637" w:rsidP="00F40637">
      <w:pPr>
        <w:pStyle w:val="ListParagraph"/>
        <w:numPr>
          <w:ilvl w:val="7"/>
          <w:numId w:val="2"/>
        </w:numPr>
        <w:spacing w:after="0" w:line="240" w:lineRule="auto"/>
      </w:pPr>
      <w:r>
        <w:t>Attributes</w:t>
      </w:r>
    </w:p>
    <w:p w14:paraId="5287E7BC" w14:textId="77777777" w:rsidR="00F40637" w:rsidRDefault="00F40637" w:rsidP="00F40637">
      <w:pPr>
        <w:pStyle w:val="ListParagraph"/>
        <w:numPr>
          <w:ilvl w:val="8"/>
          <w:numId w:val="2"/>
        </w:numPr>
        <w:spacing w:after="0" w:line="240" w:lineRule="auto"/>
      </w:pPr>
      <w:r>
        <w:t>Set value to 2</w:t>
      </w:r>
    </w:p>
    <w:p w14:paraId="42D1F901" w14:textId="77777777" w:rsidR="00D27835" w:rsidRDefault="00D27835" w:rsidP="00D27835">
      <w:pPr>
        <w:pStyle w:val="ListParagraph"/>
        <w:numPr>
          <w:ilvl w:val="4"/>
          <w:numId w:val="2"/>
        </w:numPr>
        <w:spacing w:after="0" w:line="240" w:lineRule="auto"/>
      </w:pPr>
      <w:r>
        <w:t>On battery: 0 Minutes</w:t>
      </w:r>
    </w:p>
    <w:p w14:paraId="0C4A6FD0" w14:textId="77777777" w:rsidR="00D27835" w:rsidRDefault="00D27835" w:rsidP="00D27835">
      <w:pPr>
        <w:pStyle w:val="ListParagraph"/>
        <w:numPr>
          <w:ilvl w:val="4"/>
          <w:numId w:val="2"/>
        </w:numPr>
        <w:spacing w:after="0" w:line="240" w:lineRule="auto"/>
      </w:pPr>
      <w:r>
        <w:t>Plugged in: 0 Minutes</w:t>
      </w:r>
    </w:p>
    <w:p w14:paraId="1EB026E0" w14:textId="77777777" w:rsidR="00D27835" w:rsidRDefault="00D27835" w:rsidP="00D27835">
      <w:pPr>
        <w:pStyle w:val="ListParagraph"/>
        <w:numPr>
          <w:ilvl w:val="3"/>
          <w:numId w:val="2"/>
        </w:numPr>
        <w:spacing w:after="0" w:line="240" w:lineRule="auto"/>
      </w:pPr>
      <w:r>
        <w:t>Hibernate after</w:t>
      </w:r>
    </w:p>
    <w:p w14:paraId="66D02E92" w14:textId="77777777" w:rsidR="00D27835" w:rsidRDefault="00D27835" w:rsidP="00D27835">
      <w:pPr>
        <w:pStyle w:val="ListParagraph"/>
        <w:numPr>
          <w:ilvl w:val="4"/>
          <w:numId w:val="2"/>
        </w:numPr>
        <w:spacing w:after="0" w:line="240" w:lineRule="auto"/>
      </w:pPr>
      <w:r>
        <w:t>On battery: Never</w:t>
      </w:r>
    </w:p>
    <w:p w14:paraId="5B979704" w14:textId="77777777" w:rsidR="00D27835" w:rsidRDefault="00D27835" w:rsidP="00D27835">
      <w:pPr>
        <w:pStyle w:val="ListParagraph"/>
        <w:numPr>
          <w:ilvl w:val="4"/>
          <w:numId w:val="2"/>
        </w:numPr>
        <w:spacing w:after="0" w:line="240" w:lineRule="auto"/>
      </w:pPr>
      <w:r>
        <w:t>Plugged in: Never</w:t>
      </w:r>
    </w:p>
    <w:p w14:paraId="61895795" w14:textId="77777777" w:rsidR="000E5268" w:rsidRDefault="000E5268" w:rsidP="000E5268">
      <w:pPr>
        <w:pStyle w:val="ListParagraph"/>
        <w:spacing w:after="0" w:line="240" w:lineRule="auto"/>
        <w:ind w:left="3600"/>
      </w:pPr>
    </w:p>
    <w:p w14:paraId="6CF1D4E1" w14:textId="77777777" w:rsidR="000E5268" w:rsidRDefault="000E5268" w:rsidP="000E5268">
      <w:pPr>
        <w:pStyle w:val="ListParagraph"/>
        <w:numPr>
          <w:ilvl w:val="2"/>
          <w:numId w:val="2"/>
        </w:numPr>
        <w:spacing w:after="0" w:line="240" w:lineRule="auto"/>
      </w:pPr>
      <w:r>
        <w:t>USB settings</w:t>
      </w:r>
    </w:p>
    <w:p w14:paraId="1480AF35" w14:textId="77777777" w:rsidR="000E5268" w:rsidRDefault="00F86D29" w:rsidP="000E5268">
      <w:pPr>
        <w:pStyle w:val="ListParagraph"/>
        <w:numPr>
          <w:ilvl w:val="3"/>
          <w:numId w:val="2"/>
        </w:numPr>
        <w:spacing w:after="0" w:line="240" w:lineRule="auto"/>
      </w:pPr>
      <w:r>
        <w:t>All disabled</w:t>
      </w:r>
    </w:p>
    <w:p w14:paraId="27CE3449" w14:textId="77777777" w:rsidR="00D27835" w:rsidRDefault="00D27835" w:rsidP="00D27835">
      <w:pPr>
        <w:pStyle w:val="ListParagraph"/>
        <w:numPr>
          <w:ilvl w:val="2"/>
          <w:numId w:val="2"/>
        </w:numPr>
        <w:spacing w:after="0" w:line="240" w:lineRule="auto"/>
      </w:pPr>
      <w:r>
        <w:t>Power buttons and lid</w:t>
      </w:r>
    </w:p>
    <w:p w14:paraId="2CB8988E" w14:textId="77777777" w:rsidR="00B30723" w:rsidRDefault="00B30723" w:rsidP="00B30723">
      <w:pPr>
        <w:pStyle w:val="ListParagraph"/>
        <w:numPr>
          <w:ilvl w:val="3"/>
          <w:numId w:val="2"/>
        </w:numPr>
        <w:spacing w:after="0" w:line="240" w:lineRule="auto"/>
      </w:pPr>
      <w:r>
        <w:t>Lid close action</w:t>
      </w:r>
    </w:p>
    <w:p w14:paraId="40C156BA" w14:textId="77777777" w:rsidR="00B30723" w:rsidRDefault="00B30723" w:rsidP="00B30723">
      <w:pPr>
        <w:pStyle w:val="ListParagraph"/>
        <w:numPr>
          <w:ilvl w:val="4"/>
          <w:numId w:val="2"/>
        </w:numPr>
        <w:spacing w:after="0" w:line="240" w:lineRule="auto"/>
      </w:pPr>
      <w:r>
        <w:t>On battery: Do nothing</w:t>
      </w:r>
    </w:p>
    <w:p w14:paraId="542900ED" w14:textId="77777777" w:rsidR="00B30723" w:rsidRDefault="00B30723" w:rsidP="00B30723">
      <w:pPr>
        <w:pStyle w:val="ListParagraph"/>
        <w:numPr>
          <w:ilvl w:val="4"/>
          <w:numId w:val="2"/>
        </w:numPr>
        <w:spacing w:after="0" w:line="240" w:lineRule="auto"/>
      </w:pPr>
      <w:r>
        <w:t>Plugged in: Do nothing</w:t>
      </w:r>
    </w:p>
    <w:p w14:paraId="44155864" w14:textId="77777777" w:rsidR="00B30723" w:rsidRDefault="00B30723" w:rsidP="00B30723">
      <w:pPr>
        <w:pStyle w:val="ListParagraph"/>
        <w:numPr>
          <w:ilvl w:val="3"/>
          <w:numId w:val="2"/>
        </w:numPr>
        <w:spacing w:after="0" w:line="240" w:lineRule="auto"/>
      </w:pPr>
      <w:r>
        <w:t>Power button action</w:t>
      </w:r>
    </w:p>
    <w:p w14:paraId="01ECDB6F" w14:textId="77777777" w:rsidR="00B30723" w:rsidRDefault="00B30723" w:rsidP="00B30723">
      <w:pPr>
        <w:pStyle w:val="ListParagraph"/>
        <w:numPr>
          <w:ilvl w:val="4"/>
          <w:numId w:val="2"/>
        </w:numPr>
        <w:spacing w:after="0" w:line="240" w:lineRule="auto"/>
      </w:pPr>
      <w:r>
        <w:t>On battery: Do nothing</w:t>
      </w:r>
    </w:p>
    <w:p w14:paraId="76AAE266" w14:textId="77777777" w:rsidR="00B30723" w:rsidRDefault="00B30723" w:rsidP="00B30723">
      <w:pPr>
        <w:pStyle w:val="ListParagraph"/>
        <w:numPr>
          <w:ilvl w:val="4"/>
          <w:numId w:val="2"/>
        </w:numPr>
        <w:spacing w:after="0" w:line="240" w:lineRule="auto"/>
      </w:pPr>
      <w:r>
        <w:t>Plugged in: Do nothing</w:t>
      </w:r>
    </w:p>
    <w:p w14:paraId="14BC624A" w14:textId="77777777" w:rsidR="00B30723" w:rsidRDefault="00B30723" w:rsidP="00B30723">
      <w:pPr>
        <w:pStyle w:val="ListParagraph"/>
        <w:numPr>
          <w:ilvl w:val="3"/>
          <w:numId w:val="2"/>
        </w:numPr>
        <w:spacing w:after="0" w:line="240" w:lineRule="auto"/>
      </w:pPr>
      <w:r>
        <w:t>Sleep button action</w:t>
      </w:r>
    </w:p>
    <w:p w14:paraId="1A136569" w14:textId="77777777" w:rsidR="00B30723" w:rsidRDefault="00B30723" w:rsidP="00B30723">
      <w:pPr>
        <w:pStyle w:val="ListParagraph"/>
        <w:numPr>
          <w:ilvl w:val="4"/>
          <w:numId w:val="2"/>
        </w:numPr>
        <w:spacing w:after="0" w:line="240" w:lineRule="auto"/>
      </w:pPr>
      <w:r>
        <w:t>On battery: Do nothing</w:t>
      </w:r>
    </w:p>
    <w:p w14:paraId="75262D48" w14:textId="77777777" w:rsidR="00B30723" w:rsidRDefault="00B30723" w:rsidP="00B30723">
      <w:pPr>
        <w:pStyle w:val="ListParagraph"/>
        <w:numPr>
          <w:ilvl w:val="4"/>
          <w:numId w:val="2"/>
        </w:numPr>
        <w:spacing w:after="0" w:line="240" w:lineRule="auto"/>
      </w:pPr>
      <w:r>
        <w:t>Plugged in: Do nothing</w:t>
      </w:r>
    </w:p>
    <w:p w14:paraId="54A40F94" w14:textId="77777777" w:rsidR="00B30723" w:rsidRDefault="00E174FE" w:rsidP="00B30723">
      <w:pPr>
        <w:pStyle w:val="ListParagraph"/>
        <w:numPr>
          <w:ilvl w:val="2"/>
          <w:numId w:val="2"/>
        </w:numPr>
        <w:spacing w:after="0" w:line="240" w:lineRule="auto"/>
      </w:pPr>
      <w:r>
        <w:t>Display</w:t>
      </w:r>
    </w:p>
    <w:p w14:paraId="34F67450" w14:textId="77777777" w:rsidR="00E174FE" w:rsidRDefault="00E174FE" w:rsidP="00E174FE">
      <w:pPr>
        <w:pStyle w:val="ListParagraph"/>
        <w:numPr>
          <w:ilvl w:val="3"/>
          <w:numId w:val="2"/>
        </w:numPr>
        <w:spacing w:after="0" w:line="240" w:lineRule="auto"/>
      </w:pPr>
      <w:r>
        <w:t>Turn off display after</w:t>
      </w:r>
    </w:p>
    <w:p w14:paraId="6DD8E8D7" w14:textId="77777777" w:rsidR="00E174FE" w:rsidRDefault="00E174FE" w:rsidP="00E174FE">
      <w:pPr>
        <w:pStyle w:val="ListParagraph"/>
        <w:numPr>
          <w:ilvl w:val="4"/>
          <w:numId w:val="2"/>
        </w:numPr>
        <w:spacing w:after="0" w:line="240" w:lineRule="auto"/>
      </w:pPr>
      <w:r>
        <w:t>On battery: Never</w:t>
      </w:r>
    </w:p>
    <w:p w14:paraId="356980C2" w14:textId="77777777" w:rsidR="00E864DE" w:rsidRDefault="00E864DE" w:rsidP="00E174FE">
      <w:pPr>
        <w:pStyle w:val="ListParagraph"/>
        <w:numPr>
          <w:ilvl w:val="4"/>
          <w:numId w:val="2"/>
        </w:numPr>
        <w:spacing w:after="0" w:line="240" w:lineRule="auto"/>
      </w:pPr>
      <w:r>
        <w:t>Plugged in: Never</w:t>
      </w:r>
    </w:p>
    <w:p w14:paraId="2B7D67AC" w14:textId="77777777" w:rsidR="00E864DE" w:rsidRDefault="00E864DE" w:rsidP="00E864DE">
      <w:pPr>
        <w:pStyle w:val="ListParagraph"/>
        <w:numPr>
          <w:ilvl w:val="3"/>
          <w:numId w:val="2"/>
        </w:numPr>
        <w:spacing w:after="0" w:line="240" w:lineRule="auto"/>
      </w:pPr>
      <w:r>
        <w:t>Display brightness</w:t>
      </w:r>
    </w:p>
    <w:p w14:paraId="04FEF91F" w14:textId="77777777" w:rsidR="00E864DE" w:rsidRDefault="00E864DE" w:rsidP="00E864DE">
      <w:pPr>
        <w:pStyle w:val="ListParagraph"/>
        <w:numPr>
          <w:ilvl w:val="4"/>
          <w:numId w:val="2"/>
        </w:numPr>
        <w:spacing w:after="0" w:line="240" w:lineRule="auto"/>
      </w:pPr>
      <w:r>
        <w:t>On battery: 75%</w:t>
      </w:r>
    </w:p>
    <w:p w14:paraId="44A7C040" w14:textId="77777777" w:rsidR="00547B2B" w:rsidRDefault="00E864DE" w:rsidP="00547B2B">
      <w:pPr>
        <w:pStyle w:val="ListParagraph"/>
        <w:numPr>
          <w:ilvl w:val="4"/>
          <w:numId w:val="2"/>
        </w:numPr>
        <w:spacing w:after="0" w:line="240" w:lineRule="auto"/>
      </w:pPr>
      <w:r>
        <w:t>Plugged in: 75%</w:t>
      </w:r>
    </w:p>
    <w:p w14:paraId="7287349C" w14:textId="77777777" w:rsidR="00D27835" w:rsidRDefault="00E864DE" w:rsidP="00E864DE">
      <w:pPr>
        <w:pStyle w:val="ListParagraph"/>
        <w:numPr>
          <w:ilvl w:val="3"/>
          <w:numId w:val="2"/>
        </w:numPr>
        <w:spacing w:after="0" w:line="240" w:lineRule="auto"/>
      </w:pPr>
      <w:r>
        <w:t>Dimmed display brightness</w:t>
      </w:r>
    </w:p>
    <w:p w14:paraId="47FA2AF3" w14:textId="77777777" w:rsidR="00E864DE" w:rsidRDefault="00E864DE" w:rsidP="00E864DE">
      <w:pPr>
        <w:pStyle w:val="ListParagraph"/>
        <w:numPr>
          <w:ilvl w:val="4"/>
          <w:numId w:val="2"/>
        </w:numPr>
        <w:spacing w:after="0" w:line="240" w:lineRule="auto"/>
      </w:pPr>
      <w:r>
        <w:t>On battery: 75%</w:t>
      </w:r>
    </w:p>
    <w:p w14:paraId="634E83DE" w14:textId="77777777" w:rsidR="00E864DE" w:rsidRDefault="00E864DE" w:rsidP="00E864DE">
      <w:pPr>
        <w:pStyle w:val="ListParagraph"/>
        <w:numPr>
          <w:ilvl w:val="4"/>
          <w:numId w:val="2"/>
        </w:numPr>
        <w:spacing w:after="0" w:line="240" w:lineRule="auto"/>
      </w:pPr>
      <w:r>
        <w:t>Plugged in: 75%</w:t>
      </w:r>
    </w:p>
    <w:p w14:paraId="5625C273" w14:textId="77777777" w:rsidR="00E864DE" w:rsidRDefault="00E864DE" w:rsidP="00E864DE">
      <w:pPr>
        <w:pStyle w:val="ListParagraph"/>
        <w:numPr>
          <w:ilvl w:val="3"/>
          <w:numId w:val="2"/>
        </w:numPr>
        <w:spacing w:after="0" w:line="240" w:lineRule="auto"/>
      </w:pPr>
      <w:r>
        <w:t>Enable adaptive brightness</w:t>
      </w:r>
    </w:p>
    <w:p w14:paraId="01A197B6" w14:textId="77777777" w:rsidR="00E864DE" w:rsidRDefault="00E864DE" w:rsidP="00E864DE">
      <w:pPr>
        <w:pStyle w:val="ListParagraph"/>
        <w:numPr>
          <w:ilvl w:val="4"/>
          <w:numId w:val="2"/>
        </w:numPr>
        <w:spacing w:after="0" w:line="240" w:lineRule="auto"/>
      </w:pPr>
      <w:r>
        <w:t>On battery: Off</w:t>
      </w:r>
    </w:p>
    <w:p w14:paraId="2F45E41B" w14:textId="77777777" w:rsidR="00E864DE" w:rsidRDefault="00E864DE" w:rsidP="00E864DE">
      <w:pPr>
        <w:pStyle w:val="ListParagraph"/>
        <w:numPr>
          <w:ilvl w:val="4"/>
          <w:numId w:val="2"/>
        </w:numPr>
        <w:spacing w:after="0" w:line="240" w:lineRule="auto"/>
      </w:pPr>
      <w:r>
        <w:t>Plugged in: Off</w:t>
      </w:r>
    </w:p>
    <w:p w14:paraId="274CA220" w14:textId="77777777" w:rsidR="00E864DE" w:rsidRDefault="00E864DE" w:rsidP="00E864DE">
      <w:pPr>
        <w:pStyle w:val="ListParagraph"/>
        <w:numPr>
          <w:ilvl w:val="2"/>
          <w:numId w:val="2"/>
        </w:numPr>
        <w:spacing w:after="0" w:line="240" w:lineRule="auto"/>
      </w:pPr>
      <w:r>
        <w:t>Battery</w:t>
      </w:r>
    </w:p>
    <w:p w14:paraId="41F45B16" w14:textId="77777777" w:rsidR="00117424" w:rsidRDefault="00117424" w:rsidP="00117424">
      <w:pPr>
        <w:pStyle w:val="ListParagraph"/>
        <w:numPr>
          <w:ilvl w:val="3"/>
          <w:numId w:val="2"/>
        </w:numPr>
        <w:spacing w:after="0" w:line="240" w:lineRule="auto"/>
      </w:pPr>
      <w:r>
        <w:t>Critical battery action</w:t>
      </w:r>
    </w:p>
    <w:p w14:paraId="565738B0" w14:textId="77777777" w:rsidR="00117424" w:rsidRDefault="00117424" w:rsidP="00117424">
      <w:pPr>
        <w:pStyle w:val="ListParagraph"/>
        <w:numPr>
          <w:ilvl w:val="4"/>
          <w:numId w:val="2"/>
        </w:numPr>
        <w:spacing w:after="0" w:line="240" w:lineRule="auto"/>
      </w:pPr>
      <w:r>
        <w:t>On battery: Shut down</w:t>
      </w:r>
    </w:p>
    <w:p w14:paraId="6B26AA6D" w14:textId="77777777" w:rsidR="00117424" w:rsidRDefault="00117424" w:rsidP="00117424">
      <w:pPr>
        <w:pStyle w:val="ListParagraph"/>
        <w:numPr>
          <w:ilvl w:val="4"/>
          <w:numId w:val="2"/>
        </w:numPr>
        <w:spacing w:after="0" w:line="240" w:lineRule="auto"/>
      </w:pPr>
      <w:r>
        <w:t>Plugged in: Shut down</w:t>
      </w:r>
    </w:p>
    <w:p w14:paraId="4565066B" w14:textId="77777777" w:rsidR="00117424" w:rsidRDefault="00117424" w:rsidP="00117424">
      <w:pPr>
        <w:pStyle w:val="ListParagraph"/>
        <w:numPr>
          <w:ilvl w:val="3"/>
          <w:numId w:val="2"/>
        </w:numPr>
        <w:spacing w:after="0" w:line="240" w:lineRule="auto"/>
      </w:pPr>
      <w:r>
        <w:t>Low battery level</w:t>
      </w:r>
    </w:p>
    <w:p w14:paraId="4FB40339" w14:textId="77777777" w:rsidR="00117424" w:rsidRDefault="00117424" w:rsidP="00117424">
      <w:pPr>
        <w:pStyle w:val="ListParagraph"/>
        <w:numPr>
          <w:ilvl w:val="4"/>
          <w:numId w:val="2"/>
        </w:numPr>
        <w:spacing w:after="0" w:line="240" w:lineRule="auto"/>
      </w:pPr>
      <w:r>
        <w:t>On battery: 6%</w:t>
      </w:r>
    </w:p>
    <w:p w14:paraId="47EC7F11" w14:textId="77777777" w:rsidR="00117424" w:rsidRDefault="00117424" w:rsidP="00117424">
      <w:pPr>
        <w:pStyle w:val="ListParagraph"/>
        <w:numPr>
          <w:ilvl w:val="4"/>
          <w:numId w:val="2"/>
        </w:numPr>
        <w:spacing w:after="0" w:line="240" w:lineRule="auto"/>
      </w:pPr>
      <w:r>
        <w:t>Plugged in: 6%</w:t>
      </w:r>
    </w:p>
    <w:p w14:paraId="56D39574" w14:textId="77777777" w:rsidR="00117424" w:rsidRDefault="00117424" w:rsidP="00117424">
      <w:pPr>
        <w:pStyle w:val="ListParagraph"/>
        <w:numPr>
          <w:ilvl w:val="3"/>
          <w:numId w:val="2"/>
        </w:numPr>
        <w:spacing w:after="0" w:line="240" w:lineRule="auto"/>
      </w:pPr>
      <w:r>
        <w:t>Critical battery level</w:t>
      </w:r>
    </w:p>
    <w:p w14:paraId="0E195AA9" w14:textId="77777777" w:rsidR="00117424" w:rsidRDefault="00117424" w:rsidP="00117424">
      <w:pPr>
        <w:pStyle w:val="ListParagraph"/>
        <w:numPr>
          <w:ilvl w:val="4"/>
          <w:numId w:val="2"/>
        </w:numPr>
        <w:spacing w:after="0" w:line="240" w:lineRule="auto"/>
      </w:pPr>
      <w:r>
        <w:t>On battery : 5%</w:t>
      </w:r>
    </w:p>
    <w:p w14:paraId="7DB7BEDC" w14:textId="77777777" w:rsidR="00117424" w:rsidRDefault="00117424" w:rsidP="00117424">
      <w:pPr>
        <w:pStyle w:val="ListParagraph"/>
        <w:numPr>
          <w:ilvl w:val="4"/>
          <w:numId w:val="2"/>
        </w:numPr>
        <w:spacing w:after="0" w:line="240" w:lineRule="auto"/>
      </w:pPr>
      <w:r>
        <w:t>Plugged in: 5%</w:t>
      </w:r>
    </w:p>
    <w:p w14:paraId="0D220A57" w14:textId="77777777" w:rsidR="00117424" w:rsidRDefault="00117424" w:rsidP="00117424">
      <w:pPr>
        <w:pStyle w:val="ListParagraph"/>
        <w:numPr>
          <w:ilvl w:val="3"/>
          <w:numId w:val="2"/>
        </w:numPr>
        <w:spacing w:after="0" w:line="240" w:lineRule="auto"/>
      </w:pPr>
      <w:r>
        <w:t>Low battery notification</w:t>
      </w:r>
    </w:p>
    <w:p w14:paraId="6DF36E5D" w14:textId="77777777" w:rsidR="00117424" w:rsidRDefault="00117424" w:rsidP="00117424">
      <w:pPr>
        <w:pStyle w:val="ListParagraph"/>
        <w:numPr>
          <w:ilvl w:val="4"/>
          <w:numId w:val="2"/>
        </w:numPr>
        <w:spacing w:after="0" w:line="240" w:lineRule="auto"/>
      </w:pPr>
      <w:r>
        <w:t>On battery: Off</w:t>
      </w:r>
    </w:p>
    <w:p w14:paraId="2EDDDFEB" w14:textId="77777777" w:rsidR="00117424" w:rsidRDefault="00117424" w:rsidP="00117424">
      <w:pPr>
        <w:pStyle w:val="ListParagraph"/>
        <w:numPr>
          <w:ilvl w:val="4"/>
          <w:numId w:val="2"/>
        </w:numPr>
        <w:spacing w:after="0" w:line="240" w:lineRule="auto"/>
      </w:pPr>
      <w:r>
        <w:lastRenderedPageBreak/>
        <w:t>Plugged in: Off</w:t>
      </w:r>
    </w:p>
    <w:p w14:paraId="10E41736" w14:textId="77777777" w:rsidR="00117424" w:rsidRDefault="00117424" w:rsidP="00117424">
      <w:pPr>
        <w:pStyle w:val="ListParagraph"/>
        <w:numPr>
          <w:ilvl w:val="3"/>
          <w:numId w:val="2"/>
        </w:numPr>
        <w:spacing w:after="0" w:line="240" w:lineRule="auto"/>
      </w:pPr>
      <w:r>
        <w:t>Low battery action</w:t>
      </w:r>
    </w:p>
    <w:p w14:paraId="195B281E" w14:textId="77777777" w:rsidR="00117424" w:rsidRDefault="00117424" w:rsidP="00117424">
      <w:pPr>
        <w:pStyle w:val="ListParagraph"/>
        <w:numPr>
          <w:ilvl w:val="4"/>
          <w:numId w:val="2"/>
        </w:numPr>
        <w:spacing w:after="0" w:line="240" w:lineRule="auto"/>
      </w:pPr>
      <w:r>
        <w:t>On battery: Do nothing</w:t>
      </w:r>
    </w:p>
    <w:p w14:paraId="591ED4E6" w14:textId="77777777" w:rsidR="00117424" w:rsidRDefault="00117424" w:rsidP="00117424">
      <w:pPr>
        <w:pStyle w:val="ListParagraph"/>
        <w:numPr>
          <w:ilvl w:val="4"/>
          <w:numId w:val="2"/>
        </w:numPr>
        <w:spacing w:after="0" w:line="240" w:lineRule="auto"/>
      </w:pPr>
      <w:r>
        <w:t>Plugged in: Do nothing</w:t>
      </w:r>
    </w:p>
    <w:p w14:paraId="0EDA58C5" w14:textId="77777777" w:rsidR="00117424" w:rsidRDefault="00117424" w:rsidP="00117424">
      <w:pPr>
        <w:pStyle w:val="ListParagraph"/>
        <w:numPr>
          <w:ilvl w:val="3"/>
          <w:numId w:val="2"/>
        </w:numPr>
        <w:spacing w:after="0" w:line="240" w:lineRule="auto"/>
      </w:pPr>
      <w:r>
        <w:t>Reserve battery level</w:t>
      </w:r>
    </w:p>
    <w:p w14:paraId="698C2F8B" w14:textId="77777777" w:rsidR="00117424" w:rsidRDefault="00117424" w:rsidP="00117424">
      <w:pPr>
        <w:pStyle w:val="ListParagraph"/>
        <w:numPr>
          <w:ilvl w:val="4"/>
          <w:numId w:val="2"/>
        </w:numPr>
        <w:spacing w:after="0" w:line="240" w:lineRule="auto"/>
      </w:pPr>
      <w:r>
        <w:t>On battery: 4%</w:t>
      </w:r>
    </w:p>
    <w:p w14:paraId="4208C741" w14:textId="77777777" w:rsidR="00117424" w:rsidRDefault="00117424" w:rsidP="00117424">
      <w:pPr>
        <w:pStyle w:val="ListParagraph"/>
        <w:numPr>
          <w:ilvl w:val="4"/>
          <w:numId w:val="2"/>
        </w:numPr>
        <w:spacing w:after="0" w:line="240" w:lineRule="auto"/>
      </w:pPr>
      <w:r>
        <w:t>Plugged in: 4%</w:t>
      </w:r>
    </w:p>
    <w:p w14:paraId="65D0E7B2" w14:textId="77777777" w:rsidR="00117424" w:rsidRDefault="00117424" w:rsidP="00117424">
      <w:pPr>
        <w:pStyle w:val="ListParagraph"/>
        <w:numPr>
          <w:ilvl w:val="1"/>
          <w:numId w:val="2"/>
        </w:numPr>
        <w:spacing w:after="0" w:line="240" w:lineRule="auto"/>
      </w:pPr>
      <w:r>
        <w:t>Battery</w:t>
      </w:r>
    </w:p>
    <w:p w14:paraId="1A5584C3" w14:textId="77777777" w:rsidR="00117424" w:rsidRDefault="00117424" w:rsidP="00117424">
      <w:pPr>
        <w:pStyle w:val="ListParagraph"/>
        <w:numPr>
          <w:ilvl w:val="2"/>
          <w:numId w:val="2"/>
        </w:numPr>
        <w:spacing w:after="0" w:line="240" w:lineRule="auto"/>
      </w:pPr>
      <w:r>
        <w:t>Turn Off/Uncheck all</w:t>
      </w:r>
    </w:p>
    <w:p w14:paraId="5DD2F24C" w14:textId="77777777" w:rsidR="00C633B1" w:rsidRDefault="00C633B1" w:rsidP="00117424">
      <w:pPr>
        <w:pStyle w:val="ListParagraph"/>
        <w:numPr>
          <w:ilvl w:val="1"/>
          <w:numId w:val="2"/>
        </w:numPr>
        <w:spacing w:after="0" w:line="240" w:lineRule="auto"/>
      </w:pPr>
      <w:r>
        <w:t>Storage</w:t>
      </w:r>
    </w:p>
    <w:p w14:paraId="00A63610" w14:textId="77777777" w:rsidR="00C633B1" w:rsidRDefault="00C633B1" w:rsidP="00C633B1">
      <w:pPr>
        <w:pStyle w:val="ListParagraph"/>
        <w:numPr>
          <w:ilvl w:val="2"/>
          <w:numId w:val="2"/>
        </w:numPr>
        <w:spacing w:after="0" w:line="240" w:lineRule="auto"/>
      </w:pPr>
      <w:r>
        <w:t>Leave on</w:t>
      </w:r>
    </w:p>
    <w:p w14:paraId="0374BF3C" w14:textId="77777777" w:rsidR="00117424" w:rsidRDefault="00117424" w:rsidP="00117424">
      <w:pPr>
        <w:pStyle w:val="ListParagraph"/>
        <w:numPr>
          <w:ilvl w:val="1"/>
          <w:numId w:val="2"/>
        </w:numPr>
        <w:spacing w:after="0" w:line="240" w:lineRule="auto"/>
      </w:pPr>
      <w:r>
        <w:t>Tablet mode</w:t>
      </w:r>
    </w:p>
    <w:p w14:paraId="30D915D9" w14:textId="77777777" w:rsidR="00117424" w:rsidRDefault="00117424" w:rsidP="00117424">
      <w:pPr>
        <w:pStyle w:val="ListParagraph"/>
        <w:numPr>
          <w:ilvl w:val="2"/>
          <w:numId w:val="2"/>
        </w:numPr>
        <w:spacing w:after="0" w:line="240" w:lineRule="auto"/>
      </w:pPr>
      <w:r>
        <w:t>When I sign in – Use desktop mode</w:t>
      </w:r>
    </w:p>
    <w:p w14:paraId="1327FBE3" w14:textId="77777777" w:rsidR="00117424" w:rsidRDefault="00117424" w:rsidP="00117424">
      <w:pPr>
        <w:pStyle w:val="ListParagraph"/>
        <w:numPr>
          <w:ilvl w:val="2"/>
          <w:numId w:val="2"/>
        </w:numPr>
        <w:spacing w:after="0" w:line="240" w:lineRule="auto"/>
      </w:pPr>
      <w:r>
        <w:t>When this device automatically switches tablet mode on or off – Don’t ask me and don’t switch</w:t>
      </w:r>
    </w:p>
    <w:p w14:paraId="7FF6E3AD" w14:textId="77777777" w:rsidR="00F86D29" w:rsidRDefault="00F86D29" w:rsidP="00117424">
      <w:pPr>
        <w:pStyle w:val="ListParagraph"/>
        <w:numPr>
          <w:ilvl w:val="2"/>
          <w:numId w:val="2"/>
        </w:numPr>
        <w:spacing w:after="0" w:line="240" w:lineRule="auto"/>
      </w:pPr>
      <w:r>
        <w:t xml:space="preserve">Hide app icons on the taskbar in tablet mode </w:t>
      </w:r>
      <w:r w:rsidR="00C633B1">
        <w:t>–</w:t>
      </w:r>
      <w:r>
        <w:t xml:space="preserve"> off</w:t>
      </w:r>
    </w:p>
    <w:p w14:paraId="3D8972D9" w14:textId="77777777" w:rsidR="00C633B1" w:rsidRDefault="00C633B1" w:rsidP="00117424">
      <w:pPr>
        <w:pStyle w:val="ListParagraph"/>
        <w:numPr>
          <w:ilvl w:val="2"/>
          <w:numId w:val="2"/>
        </w:numPr>
        <w:spacing w:after="0" w:line="240" w:lineRule="auto"/>
      </w:pPr>
      <w:r>
        <w:t>Automatically hide the taskbar in tablet mode - off</w:t>
      </w:r>
    </w:p>
    <w:p w14:paraId="5D07CEF7" w14:textId="77777777" w:rsidR="00C633B1" w:rsidRDefault="00C633B1" w:rsidP="00117424">
      <w:pPr>
        <w:pStyle w:val="ListParagraph"/>
        <w:numPr>
          <w:ilvl w:val="1"/>
          <w:numId w:val="2"/>
        </w:numPr>
        <w:spacing w:after="0" w:line="240" w:lineRule="auto"/>
      </w:pPr>
      <w:r>
        <w:t>Multitasking</w:t>
      </w:r>
    </w:p>
    <w:p w14:paraId="0F9BB54C" w14:textId="77777777" w:rsidR="00C633B1" w:rsidRDefault="00C633B1" w:rsidP="00C633B1">
      <w:pPr>
        <w:pStyle w:val="ListParagraph"/>
        <w:numPr>
          <w:ilvl w:val="4"/>
          <w:numId w:val="2"/>
        </w:numPr>
        <w:spacing w:after="0" w:line="240" w:lineRule="auto"/>
      </w:pPr>
      <w:r>
        <w:t>All off</w:t>
      </w:r>
    </w:p>
    <w:p w14:paraId="6386D6BC" w14:textId="77777777" w:rsidR="00C633B1" w:rsidRDefault="00C633B1" w:rsidP="00C633B1">
      <w:pPr>
        <w:pStyle w:val="ListParagraph"/>
        <w:numPr>
          <w:ilvl w:val="4"/>
          <w:numId w:val="2"/>
        </w:numPr>
        <w:spacing w:after="0" w:line="240" w:lineRule="auto"/>
      </w:pPr>
      <w:r>
        <w:t xml:space="preserve">On the taskbar, show windows that are open on - Only the desktop I’m using </w:t>
      </w:r>
    </w:p>
    <w:p w14:paraId="46E8D7FE" w14:textId="77777777" w:rsidR="00C633B1" w:rsidRDefault="00C633B1" w:rsidP="00C633B1">
      <w:pPr>
        <w:pStyle w:val="ListParagraph"/>
        <w:numPr>
          <w:ilvl w:val="4"/>
          <w:numId w:val="2"/>
        </w:numPr>
        <w:spacing w:after="0" w:line="240" w:lineRule="auto"/>
      </w:pPr>
      <w:r>
        <w:t xml:space="preserve">Pressing </w:t>
      </w:r>
      <w:proofErr w:type="spellStart"/>
      <w:r>
        <w:t>Alt+Tab</w:t>
      </w:r>
      <w:proofErr w:type="spellEnd"/>
      <w:r>
        <w:t xml:space="preserve"> shows windows that are open on.</w:t>
      </w:r>
    </w:p>
    <w:p w14:paraId="6DB3021D" w14:textId="77777777" w:rsidR="00C633B1" w:rsidRDefault="00C633B1" w:rsidP="00117424">
      <w:pPr>
        <w:pStyle w:val="ListParagraph"/>
        <w:numPr>
          <w:ilvl w:val="1"/>
          <w:numId w:val="2"/>
        </w:numPr>
        <w:spacing w:after="0" w:line="240" w:lineRule="auto"/>
      </w:pPr>
      <w:r>
        <w:t>Projecting to this PC</w:t>
      </w:r>
    </w:p>
    <w:p w14:paraId="07650062" w14:textId="77777777" w:rsidR="00C633B1" w:rsidRDefault="00C633B1" w:rsidP="00C633B1">
      <w:pPr>
        <w:pStyle w:val="ListParagraph"/>
        <w:numPr>
          <w:ilvl w:val="2"/>
          <w:numId w:val="2"/>
        </w:numPr>
        <w:spacing w:after="0" w:line="240" w:lineRule="auto"/>
      </w:pPr>
      <w:r>
        <w:t>All off</w:t>
      </w:r>
    </w:p>
    <w:p w14:paraId="48CC6E2B" w14:textId="77777777" w:rsidR="00117424" w:rsidRDefault="00117424" w:rsidP="00117424">
      <w:pPr>
        <w:pStyle w:val="ListParagraph"/>
        <w:numPr>
          <w:ilvl w:val="1"/>
          <w:numId w:val="2"/>
        </w:numPr>
        <w:spacing w:after="0" w:line="240" w:lineRule="auto"/>
      </w:pPr>
      <w:r>
        <w:t>Shared experiences</w:t>
      </w:r>
    </w:p>
    <w:p w14:paraId="65AB34CC" w14:textId="77777777" w:rsidR="00117424" w:rsidRDefault="00117424" w:rsidP="00117424">
      <w:pPr>
        <w:pStyle w:val="ListParagraph"/>
        <w:numPr>
          <w:ilvl w:val="2"/>
          <w:numId w:val="2"/>
        </w:numPr>
        <w:spacing w:after="0" w:line="240" w:lineRule="auto"/>
      </w:pPr>
      <w:r>
        <w:t>All off</w:t>
      </w:r>
    </w:p>
    <w:p w14:paraId="74155364" w14:textId="77777777" w:rsidR="00117424" w:rsidRDefault="00117424" w:rsidP="00117424">
      <w:pPr>
        <w:pStyle w:val="ListParagraph"/>
        <w:numPr>
          <w:ilvl w:val="0"/>
          <w:numId w:val="2"/>
        </w:numPr>
        <w:spacing w:after="0" w:line="240" w:lineRule="auto"/>
      </w:pPr>
      <w:r>
        <w:t>Devices</w:t>
      </w:r>
    </w:p>
    <w:p w14:paraId="712D28FF" w14:textId="77777777" w:rsidR="00117424" w:rsidRDefault="00117424" w:rsidP="00117424">
      <w:pPr>
        <w:pStyle w:val="ListParagraph"/>
        <w:numPr>
          <w:ilvl w:val="1"/>
          <w:numId w:val="2"/>
        </w:numPr>
        <w:spacing w:after="0" w:line="240" w:lineRule="auto"/>
      </w:pPr>
      <w:r>
        <w:t>Bluetooth &amp; other devices</w:t>
      </w:r>
    </w:p>
    <w:p w14:paraId="6C8AC0A3" w14:textId="77777777" w:rsidR="00117424" w:rsidRDefault="00117424" w:rsidP="00117424">
      <w:pPr>
        <w:pStyle w:val="ListParagraph"/>
        <w:numPr>
          <w:ilvl w:val="2"/>
          <w:numId w:val="2"/>
        </w:numPr>
        <w:spacing w:after="0" w:line="240" w:lineRule="auto"/>
      </w:pPr>
      <w:r>
        <w:t>Bluetooth – Off</w:t>
      </w:r>
    </w:p>
    <w:p w14:paraId="220D0CC0" w14:textId="77777777" w:rsidR="00117424" w:rsidRDefault="00117424" w:rsidP="00117424">
      <w:pPr>
        <w:pStyle w:val="ListParagraph"/>
        <w:numPr>
          <w:ilvl w:val="1"/>
          <w:numId w:val="2"/>
        </w:numPr>
        <w:spacing w:after="0" w:line="240" w:lineRule="auto"/>
      </w:pPr>
      <w:r>
        <w:t>Typing</w:t>
      </w:r>
    </w:p>
    <w:p w14:paraId="69AEEC00" w14:textId="77777777" w:rsidR="00117424" w:rsidRDefault="00117424" w:rsidP="00117424">
      <w:pPr>
        <w:pStyle w:val="ListParagraph"/>
        <w:numPr>
          <w:ilvl w:val="2"/>
          <w:numId w:val="2"/>
        </w:numPr>
        <w:spacing w:after="0" w:line="240" w:lineRule="auto"/>
      </w:pPr>
      <w:r>
        <w:t>All off</w:t>
      </w:r>
    </w:p>
    <w:p w14:paraId="76A0BC6D" w14:textId="77777777" w:rsidR="00117424" w:rsidRDefault="00117424" w:rsidP="00117424">
      <w:pPr>
        <w:pStyle w:val="ListParagraph"/>
        <w:numPr>
          <w:ilvl w:val="1"/>
          <w:numId w:val="2"/>
        </w:numPr>
        <w:spacing w:after="0" w:line="240" w:lineRule="auto"/>
      </w:pPr>
      <w:r>
        <w:t>AutoPlay</w:t>
      </w:r>
    </w:p>
    <w:p w14:paraId="0F69882E" w14:textId="77777777" w:rsidR="00117424" w:rsidRDefault="00117424" w:rsidP="00117424">
      <w:pPr>
        <w:pStyle w:val="ListParagraph"/>
        <w:numPr>
          <w:ilvl w:val="2"/>
          <w:numId w:val="2"/>
        </w:numPr>
        <w:spacing w:after="0" w:line="240" w:lineRule="auto"/>
      </w:pPr>
      <w:r>
        <w:t>Use AutoPlay for all media and devices – Off</w:t>
      </w:r>
    </w:p>
    <w:p w14:paraId="5E99F373" w14:textId="77777777" w:rsidR="00AB1094" w:rsidRDefault="00AB1094" w:rsidP="00117424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Network &amp; Internet </w:t>
      </w:r>
    </w:p>
    <w:p w14:paraId="531D5918" w14:textId="77777777" w:rsidR="00AB1094" w:rsidRDefault="00AB1094" w:rsidP="00AB1094">
      <w:pPr>
        <w:pStyle w:val="ListParagraph"/>
        <w:numPr>
          <w:ilvl w:val="1"/>
          <w:numId w:val="7"/>
        </w:numPr>
        <w:spacing w:after="0" w:line="240" w:lineRule="auto"/>
      </w:pPr>
      <w:proofErr w:type="spellStart"/>
      <w:r>
        <w:t>Dail</w:t>
      </w:r>
      <w:proofErr w:type="spellEnd"/>
      <w:r>
        <w:t>-up/Windows Firewall</w:t>
      </w:r>
    </w:p>
    <w:p w14:paraId="27EFD126" w14:textId="77777777" w:rsidR="00AB1094" w:rsidRDefault="00AB1094" w:rsidP="00AB1094">
      <w:pPr>
        <w:pStyle w:val="ListParagraph"/>
        <w:numPr>
          <w:ilvl w:val="2"/>
          <w:numId w:val="2"/>
        </w:numPr>
        <w:spacing w:after="0" w:line="240" w:lineRule="auto"/>
      </w:pPr>
      <w:r>
        <w:t xml:space="preserve">Domain </w:t>
      </w:r>
      <w:proofErr w:type="gramStart"/>
      <w:r>
        <w:t>Network :</w:t>
      </w:r>
      <w:proofErr w:type="gramEnd"/>
      <w:r>
        <w:t xml:space="preserve"> off </w:t>
      </w:r>
    </w:p>
    <w:p w14:paraId="36377A11" w14:textId="77777777" w:rsidR="00AB1094" w:rsidRDefault="00AB1094" w:rsidP="00AB1094">
      <w:pPr>
        <w:pStyle w:val="ListParagraph"/>
        <w:numPr>
          <w:ilvl w:val="2"/>
          <w:numId w:val="2"/>
        </w:numPr>
        <w:spacing w:after="0" w:line="240" w:lineRule="auto"/>
      </w:pPr>
      <w:r>
        <w:t>Private network: off</w:t>
      </w:r>
    </w:p>
    <w:p w14:paraId="0952C129" w14:textId="77777777" w:rsidR="00AB1094" w:rsidRDefault="00AB1094" w:rsidP="00AB1094">
      <w:pPr>
        <w:pStyle w:val="ListParagraph"/>
        <w:numPr>
          <w:ilvl w:val="2"/>
          <w:numId w:val="2"/>
        </w:numPr>
        <w:spacing w:after="0" w:line="240" w:lineRule="auto"/>
      </w:pPr>
      <w:r>
        <w:t>Public network: off</w:t>
      </w:r>
    </w:p>
    <w:p w14:paraId="46C8F359" w14:textId="77777777" w:rsidR="00AB1094" w:rsidRDefault="00AB1094" w:rsidP="00AB1094">
      <w:pPr>
        <w:pStyle w:val="ListParagraph"/>
        <w:numPr>
          <w:ilvl w:val="1"/>
          <w:numId w:val="7"/>
        </w:numPr>
        <w:spacing w:after="0" w:line="240" w:lineRule="auto"/>
      </w:pPr>
      <w:r>
        <w:t xml:space="preserve">App &amp; browser control </w:t>
      </w:r>
    </w:p>
    <w:p w14:paraId="262C72AD" w14:textId="77777777" w:rsidR="00AB1094" w:rsidRDefault="00AB1094" w:rsidP="00AB1094">
      <w:pPr>
        <w:pStyle w:val="ListParagraph"/>
        <w:numPr>
          <w:ilvl w:val="2"/>
          <w:numId w:val="2"/>
        </w:numPr>
        <w:spacing w:after="0" w:line="240" w:lineRule="auto"/>
      </w:pPr>
      <w:r>
        <w:t xml:space="preserve">All off </w:t>
      </w:r>
    </w:p>
    <w:p w14:paraId="12382C6B" w14:textId="77777777" w:rsidR="00AB1094" w:rsidRDefault="00AB1094" w:rsidP="00AB1094">
      <w:pPr>
        <w:pStyle w:val="ListParagraph"/>
        <w:numPr>
          <w:ilvl w:val="1"/>
          <w:numId w:val="7"/>
        </w:numPr>
        <w:spacing w:after="0" w:line="240" w:lineRule="auto"/>
      </w:pPr>
      <w:r>
        <w:t>VPN</w:t>
      </w:r>
    </w:p>
    <w:p w14:paraId="100CC8FC" w14:textId="77777777" w:rsidR="00AB1094" w:rsidRDefault="00AB1094" w:rsidP="00AB1094">
      <w:pPr>
        <w:pStyle w:val="ListParagraph"/>
        <w:numPr>
          <w:ilvl w:val="2"/>
          <w:numId w:val="2"/>
        </w:numPr>
        <w:spacing w:after="0" w:line="240" w:lineRule="auto"/>
      </w:pPr>
      <w:r>
        <w:t>All on</w:t>
      </w:r>
    </w:p>
    <w:p w14:paraId="5587234B" w14:textId="77777777" w:rsidR="00AB1094" w:rsidRDefault="00AB1094" w:rsidP="00AB1094">
      <w:pPr>
        <w:pStyle w:val="ListParagraph"/>
        <w:numPr>
          <w:ilvl w:val="1"/>
          <w:numId w:val="7"/>
        </w:numPr>
        <w:spacing w:after="0" w:line="240" w:lineRule="auto"/>
      </w:pPr>
      <w:r>
        <w:t>Airplane mode</w:t>
      </w:r>
    </w:p>
    <w:p w14:paraId="3C61D37B" w14:textId="77777777" w:rsidR="00AB1094" w:rsidRDefault="00AB1094" w:rsidP="00AB1094">
      <w:pPr>
        <w:pStyle w:val="ListParagraph"/>
        <w:numPr>
          <w:ilvl w:val="2"/>
          <w:numId w:val="2"/>
        </w:numPr>
        <w:spacing w:after="0" w:line="240" w:lineRule="auto"/>
      </w:pPr>
      <w:r>
        <w:t>All on</w:t>
      </w:r>
    </w:p>
    <w:p w14:paraId="0FFAEA5B" w14:textId="77777777" w:rsidR="00AB1094" w:rsidRDefault="00AB1094" w:rsidP="00AB1094">
      <w:pPr>
        <w:pStyle w:val="ListParagraph"/>
        <w:numPr>
          <w:ilvl w:val="1"/>
          <w:numId w:val="7"/>
        </w:numPr>
        <w:spacing w:after="0" w:line="240" w:lineRule="auto"/>
      </w:pPr>
      <w:r>
        <w:t xml:space="preserve">Mobile hotspot </w:t>
      </w:r>
    </w:p>
    <w:p w14:paraId="27FD6247" w14:textId="77777777" w:rsidR="00AB1094" w:rsidRDefault="00AB1094" w:rsidP="00AB1094">
      <w:pPr>
        <w:pStyle w:val="ListParagraph"/>
        <w:numPr>
          <w:ilvl w:val="2"/>
          <w:numId w:val="7"/>
        </w:numPr>
        <w:spacing w:after="0" w:line="240" w:lineRule="auto"/>
      </w:pPr>
      <w:r>
        <w:t xml:space="preserve"> all off</w:t>
      </w:r>
    </w:p>
    <w:p w14:paraId="3EB000A1" w14:textId="77777777" w:rsidR="00AB1094" w:rsidRDefault="00AB1094" w:rsidP="00AB1094">
      <w:pPr>
        <w:pStyle w:val="ListParagraph"/>
        <w:numPr>
          <w:ilvl w:val="1"/>
          <w:numId w:val="7"/>
        </w:numPr>
        <w:spacing w:after="0" w:line="240" w:lineRule="auto"/>
      </w:pPr>
      <w:r>
        <w:t xml:space="preserve">Data usage </w:t>
      </w:r>
    </w:p>
    <w:p w14:paraId="0114FB3B" w14:textId="77777777" w:rsidR="00AB1094" w:rsidRDefault="00AB1094" w:rsidP="00AB1094">
      <w:pPr>
        <w:pStyle w:val="ListParagraph"/>
        <w:numPr>
          <w:ilvl w:val="4"/>
          <w:numId w:val="7"/>
        </w:numPr>
        <w:spacing w:after="0" w:line="240" w:lineRule="auto"/>
      </w:pPr>
      <w:r>
        <w:t>Ethernet 3</w:t>
      </w:r>
    </w:p>
    <w:p w14:paraId="1CF6B8A3" w14:textId="77777777" w:rsidR="00AB1094" w:rsidRDefault="00AB1094" w:rsidP="00AB1094">
      <w:pPr>
        <w:spacing w:after="0" w:line="240" w:lineRule="auto"/>
        <w:ind w:left="3240"/>
      </w:pPr>
    </w:p>
    <w:p w14:paraId="40161384" w14:textId="77777777" w:rsidR="00AB1094" w:rsidRDefault="003F2A43" w:rsidP="003F2A43">
      <w:pPr>
        <w:pStyle w:val="ListParagraph"/>
        <w:numPr>
          <w:ilvl w:val="4"/>
          <w:numId w:val="7"/>
        </w:numPr>
        <w:spacing w:after="0" w:line="240" w:lineRule="auto"/>
      </w:pPr>
      <w:r>
        <w:t>Background data: Never</w:t>
      </w:r>
    </w:p>
    <w:p w14:paraId="29F78D2D" w14:textId="77777777" w:rsidR="003F2A43" w:rsidRDefault="003F2A43" w:rsidP="003F2A43">
      <w:pPr>
        <w:pStyle w:val="ListParagraph"/>
      </w:pPr>
    </w:p>
    <w:p w14:paraId="18EFCDD1" w14:textId="77777777" w:rsidR="003F2A43" w:rsidRDefault="003F2A43" w:rsidP="003F2A43">
      <w:pPr>
        <w:pStyle w:val="ListParagraph"/>
        <w:numPr>
          <w:ilvl w:val="1"/>
          <w:numId w:val="7"/>
        </w:numPr>
        <w:spacing w:after="0" w:line="240" w:lineRule="auto"/>
      </w:pPr>
      <w:r>
        <w:t xml:space="preserve">Proxy </w:t>
      </w:r>
    </w:p>
    <w:p w14:paraId="42B795EE" w14:textId="77777777" w:rsidR="003F2A43" w:rsidRDefault="003F2A43" w:rsidP="003F2A43">
      <w:pPr>
        <w:pStyle w:val="ListParagraph"/>
        <w:numPr>
          <w:ilvl w:val="4"/>
          <w:numId w:val="7"/>
        </w:numPr>
        <w:spacing w:after="0" w:line="240" w:lineRule="auto"/>
      </w:pPr>
      <w:r>
        <w:t>All off</w:t>
      </w:r>
    </w:p>
    <w:p w14:paraId="17FF9E7C" w14:textId="77777777" w:rsidR="00AB1094" w:rsidRDefault="00AB1094" w:rsidP="00AB1094">
      <w:pPr>
        <w:pStyle w:val="ListParagraph"/>
        <w:spacing w:after="0" w:line="240" w:lineRule="auto"/>
        <w:ind w:left="1440"/>
      </w:pPr>
    </w:p>
    <w:p w14:paraId="446FB86A" w14:textId="77777777" w:rsidR="00AB1094" w:rsidRDefault="00AB1094" w:rsidP="00AB1094">
      <w:pPr>
        <w:spacing w:after="0" w:line="240" w:lineRule="auto"/>
      </w:pPr>
    </w:p>
    <w:p w14:paraId="0D028B49" w14:textId="77777777" w:rsidR="00117424" w:rsidRDefault="00117424" w:rsidP="00117424">
      <w:pPr>
        <w:pStyle w:val="ListParagraph"/>
        <w:numPr>
          <w:ilvl w:val="0"/>
          <w:numId w:val="2"/>
        </w:numPr>
        <w:spacing w:after="0" w:line="240" w:lineRule="auto"/>
      </w:pPr>
      <w:r>
        <w:t>Personalization</w:t>
      </w:r>
    </w:p>
    <w:p w14:paraId="35A61BA7" w14:textId="77777777" w:rsidR="00117424" w:rsidRDefault="00117424" w:rsidP="00117424">
      <w:pPr>
        <w:pStyle w:val="ListParagraph"/>
        <w:numPr>
          <w:ilvl w:val="1"/>
          <w:numId w:val="2"/>
        </w:numPr>
        <w:spacing w:after="0" w:line="240" w:lineRule="auto"/>
      </w:pPr>
      <w:r>
        <w:t>Background</w:t>
      </w:r>
    </w:p>
    <w:p w14:paraId="407FAEFC" w14:textId="77777777" w:rsidR="00117424" w:rsidRDefault="00117424" w:rsidP="00117424">
      <w:pPr>
        <w:pStyle w:val="ListParagraph"/>
        <w:numPr>
          <w:ilvl w:val="2"/>
          <w:numId w:val="2"/>
        </w:numPr>
        <w:spacing w:after="0" w:line="240" w:lineRule="auto"/>
      </w:pPr>
      <w:r>
        <w:t>Background – Solid color</w:t>
      </w:r>
    </w:p>
    <w:p w14:paraId="7D68C0CD" w14:textId="77777777" w:rsidR="00117424" w:rsidRDefault="00117424" w:rsidP="00117424">
      <w:pPr>
        <w:pStyle w:val="ListParagraph"/>
        <w:numPr>
          <w:ilvl w:val="1"/>
          <w:numId w:val="2"/>
        </w:numPr>
        <w:spacing w:after="0" w:line="240" w:lineRule="auto"/>
      </w:pPr>
      <w:r>
        <w:t>Lock screen</w:t>
      </w:r>
    </w:p>
    <w:p w14:paraId="36B96EB6" w14:textId="77777777" w:rsidR="00117424" w:rsidRDefault="00117424" w:rsidP="00117424">
      <w:pPr>
        <w:pStyle w:val="ListParagraph"/>
        <w:numPr>
          <w:ilvl w:val="2"/>
          <w:numId w:val="2"/>
        </w:numPr>
        <w:spacing w:after="0" w:line="240" w:lineRule="auto"/>
      </w:pPr>
      <w:r>
        <w:t>Background – Picture</w:t>
      </w:r>
    </w:p>
    <w:p w14:paraId="02D907E0" w14:textId="77777777" w:rsidR="00117424" w:rsidRDefault="00117424" w:rsidP="00117424">
      <w:pPr>
        <w:pStyle w:val="ListParagraph"/>
        <w:numPr>
          <w:ilvl w:val="2"/>
          <w:numId w:val="2"/>
        </w:numPr>
        <w:spacing w:after="0" w:line="240" w:lineRule="auto"/>
      </w:pPr>
      <w:r>
        <w:t>Get fun facts, tips, and more from Windows and Cortana on your lock screen –Off</w:t>
      </w:r>
    </w:p>
    <w:p w14:paraId="5B0FC1FD" w14:textId="77777777" w:rsidR="00117424" w:rsidRDefault="00117424" w:rsidP="00117424">
      <w:pPr>
        <w:pStyle w:val="ListParagraph"/>
        <w:numPr>
          <w:ilvl w:val="2"/>
          <w:numId w:val="2"/>
        </w:numPr>
        <w:spacing w:after="0" w:line="240" w:lineRule="auto"/>
      </w:pPr>
      <w:r>
        <w:t>Show lock screen background picture on the sign-in screen –Off</w:t>
      </w:r>
    </w:p>
    <w:p w14:paraId="0691E7CC" w14:textId="77777777" w:rsidR="00117424" w:rsidRDefault="00117424" w:rsidP="00117424">
      <w:pPr>
        <w:pStyle w:val="ListParagraph"/>
        <w:numPr>
          <w:ilvl w:val="1"/>
          <w:numId w:val="2"/>
        </w:numPr>
        <w:spacing w:after="0" w:line="240" w:lineRule="auto"/>
      </w:pPr>
      <w:r>
        <w:t>Themes</w:t>
      </w:r>
    </w:p>
    <w:p w14:paraId="26764245" w14:textId="77777777" w:rsidR="00117424" w:rsidRDefault="00117424" w:rsidP="00117424">
      <w:pPr>
        <w:pStyle w:val="ListParagraph"/>
        <w:numPr>
          <w:ilvl w:val="2"/>
          <w:numId w:val="2"/>
        </w:numPr>
        <w:spacing w:after="0" w:line="240" w:lineRule="auto"/>
      </w:pPr>
      <w:r>
        <w:t>Desktop icon settings</w:t>
      </w:r>
    </w:p>
    <w:p w14:paraId="21D91DA5" w14:textId="77777777" w:rsidR="00117424" w:rsidRDefault="00117424" w:rsidP="00117424">
      <w:pPr>
        <w:pStyle w:val="ListParagraph"/>
        <w:numPr>
          <w:ilvl w:val="2"/>
          <w:numId w:val="2"/>
        </w:numPr>
        <w:spacing w:after="0" w:line="240" w:lineRule="auto"/>
      </w:pPr>
      <w:r>
        <w:t>Uncheck Recycle Bin then Apply</w:t>
      </w:r>
    </w:p>
    <w:p w14:paraId="21530ED9" w14:textId="77777777" w:rsidR="00117424" w:rsidRDefault="00117424" w:rsidP="00117424">
      <w:pPr>
        <w:pStyle w:val="ListParagraph"/>
        <w:numPr>
          <w:ilvl w:val="1"/>
          <w:numId w:val="2"/>
        </w:numPr>
        <w:spacing w:after="0" w:line="240" w:lineRule="auto"/>
      </w:pPr>
      <w:r>
        <w:t>Start</w:t>
      </w:r>
    </w:p>
    <w:p w14:paraId="0A6D4E63" w14:textId="77777777" w:rsidR="00117424" w:rsidRDefault="00117424" w:rsidP="00117424">
      <w:pPr>
        <w:pStyle w:val="ListParagraph"/>
        <w:numPr>
          <w:ilvl w:val="2"/>
          <w:numId w:val="2"/>
        </w:numPr>
        <w:spacing w:after="0" w:line="240" w:lineRule="auto"/>
      </w:pPr>
      <w:r>
        <w:t>All Off</w:t>
      </w:r>
    </w:p>
    <w:p w14:paraId="1E64DE3E" w14:textId="77777777" w:rsidR="00117424" w:rsidRDefault="00117424" w:rsidP="00117424">
      <w:pPr>
        <w:pStyle w:val="ListParagraph"/>
        <w:numPr>
          <w:ilvl w:val="1"/>
          <w:numId w:val="2"/>
        </w:numPr>
        <w:spacing w:after="0" w:line="240" w:lineRule="auto"/>
      </w:pPr>
      <w:r>
        <w:t>Taskbar</w:t>
      </w:r>
    </w:p>
    <w:p w14:paraId="1EAEC5CB" w14:textId="77777777" w:rsidR="00117424" w:rsidRDefault="005B5500" w:rsidP="005B5500">
      <w:pPr>
        <w:pStyle w:val="ListParagraph"/>
        <w:numPr>
          <w:ilvl w:val="2"/>
          <w:numId w:val="2"/>
        </w:numPr>
        <w:spacing w:after="0" w:line="240" w:lineRule="auto"/>
      </w:pPr>
      <w:r>
        <w:t>Select which icons appear on the taskbar</w:t>
      </w:r>
    </w:p>
    <w:p w14:paraId="31E6CB59" w14:textId="77777777" w:rsidR="005B5500" w:rsidRDefault="005B5500" w:rsidP="00F86D29">
      <w:pPr>
        <w:pStyle w:val="ListParagraph"/>
        <w:numPr>
          <w:ilvl w:val="3"/>
          <w:numId w:val="2"/>
        </w:numPr>
        <w:spacing w:after="0" w:line="240" w:lineRule="auto"/>
      </w:pPr>
      <w:r>
        <w:t>Turn all off except – Power, Network, Volume</w:t>
      </w:r>
    </w:p>
    <w:p w14:paraId="7E13DD8F" w14:textId="77777777" w:rsidR="005B5500" w:rsidRDefault="005B5500" w:rsidP="005B5500">
      <w:pPr>
        <w:pStyle w:val="ListParagraph"/>
        <w:numPr>
          <w:ilvl w:val="2"/>
          <w:numId w:val="2"/>
        </w:numPr>
        <w:spacing w:after="0" w:line="240" w:lineRule="auto"/>
      </w:pPr>
      <w:r>
        <w:t>Turn system icons on or off</w:t>
      </w:r>
    </w:p>
    <w:p w14:paraId="5B27BB0C" w14:textId="77777777" w:rsidR="005B5500" w:rsidRDefault="005B5500" w:rsidP="00F86D29">
      <w:pPr>
        <w:pStyle w:val="ListParagraph"/>
        <w:numPr>
          <w:ilvl w:val="3"/>
          <w:numId w:val="2"/>
        </w:numPr>
        <w:spacing w:after="0" w:line="240" w:lineRule="auto"/>
      </w:pPr>
      <w:r>
        <w:t>Turn all off except – Clock, Volume, Network, Power, Touch keyboard</w:t>
      </w:r>
    </w:p>
    <w:p w14:paraId="1E3F9E31" w14:textId="77777777" w:rsidR="005B5500" w:rsidRDefault="00E816F9" w:rsidP="005B5500">
      <w:pPr>
        <w:pStyle w:val="ListParagraph"/>
        <w:numPr>
          <w:ilvl w:val="0"/>
          <w:numId w:val="2"/>
        </w:numPr>
        <w:spacing w:after="0" w:line="240" w:lineRule="auto"/>
      </w:pPr>
      <w:r>
        <w:t>Apps</w:t>
      </w:r>
    </w:p>
    <w:p w14:paraId="09A487AF" w14:textId="77777777" w:rsidR="00E816F9" w:rsidRDefault="00E816F9" w:rsidP="00E816F9">
      <w:pPr>
        <w:pStyle w:val="ListParagraph"/>
        <w:numPr>
          <w:ilvl w:val="1"/>
          <w:numId w:val="2"/>
        </w:numPr>
        <w:spacing w:after="0" w:line="240" w:lineRule="auto"/>
      </w:pPr>
      <w:r>
        <w:t>Apps &amp; feature</w:t>
      </w:r>
      <w:r w:rsidR="00F86D29">
        <w:t>s</w:t>
      </w:r>
    </w:p>
    <w:p w14:paraId="07F5FBCD" w14:textId="77777777" w:rsidR="005B5500" w:rsidRDefault="005B5500" w:rsidP="00E816F9">
      <w:pPr>
        <w:pStyle w:val="ListParagraph"/>
        <w:numPr>
          <w:ilvl w:val="2"/>
          <w:numId w:val="2"/>
        </w:numPr>
        <w:spacing w:after="0" w:line="240" w:lineRule="auto"/>
      </w:pPr>
      <w:r>
        <w:t>Uninstall all unnecessary apps</w:t>
      </w:r>
    </w:p>
    <w:p w14:paraId="02C995EF" w14:textId="77777777" w:rsidR="005B5500" w:rsidRDefault="00E816F9" w:rsidP="005B5500">
      <w:pPr>
        <w:pStyle w:val="ListParagraph"/>
        <w:numPr>
          <w:ilvl w:val="1"/>
          <w:numId w:val="2"/>
        </w:numPr>
        <w:spacing w:after="0" w:line="240" w:lineRule="auto"/>
      </w:pPr>
      <w:r>
        <w:t>Offline maps</w:t>
      </w:r>
    </w:p>
    <w:p w14:paraId="0A89969E" w14:textId="77777777" w:rsidR="00E816F9" w:rsidRDefault="00E816F9" w:rsidP="00E816F9">
      <w:pPr>
        <w:pStyle w:val="ListParagraph"/>
        <w:numPr>
          <w:ilvl w:val="2"/>
          <w:numId w:val="2"/>
        </w:numPr>
        <w:spacing w:after="0" w:line="240" w:lineRule="auto"/>
      </w:pPr>
      <w:r>
        <w:t>Automatically update maps – Off</w:t>
      </w:r>
    </w:p>
    <w:p w14:paraId="5B63E5FE" w14:textId="77777777" w:rsidR="00105ABF" w:rsidRDefault="00105ABF" w:rsidP="00105ABF">
      <w:pPr>
        <w:pStyle w:val="ListParagraph"/>
        <w:numPr>
          <w:ilvl w:val="1"/>
          <w:numId w:val="2"/>
        </w:numPr>
        <w:spacing w:after="0" w:line="240" w:lineRule="auto"/>
      </w:pPr>
      <w:r>
        <w:t>Apps for websites</w:t>
      </w:r>
    </w:p>
    <w:p w14:paraId="227B33C2" w14:textId="77777777" w:rsidR="00105ABF" w:rsidRDefault="00105ABF" w:rsidP="00105ABF">
      <w:pPr>
        <w:pStyle w:val="ListParagraph"/>
        <w:numPr>
          <w:ilvl w:val="2"/>
          <w:numId w:val="2"/>
        </w:numPr>
        <w:spacing w:after="0" w:line="240" w:lineRule="auto"/>
      </w:pPr>
      <w:r>
        <w:t>All off</w:t>
      </w:r>
    </w:p>
    <w:p w14:paraId="6B7D52A5" w14:textId="77777777" w:rsidR="00105ABF" w:rsidRDefault="00105ABF" w:rsidP="00105ABF">
      <w:pPr>
        <w:pStyle w:val="ListParagraph"/>
        <w:numPr>
          <w:ilvl w:val="1"/>
          <w:numId w:val="2"/>
        </w:numPr>
        <w:spacing w:after="0" w:line="240" w:lineRule="auto"/>
      </w:pPr>
      <w:r>
        <w:t>Video Playback</w:t>
      </w:r>
    </w:p>
    <w:p w14:paraId="41D8747C" w14:textId="77777777" w:rsidR="00105ABF" w:rsidRDefault="00105ABF" w:rsidP="00105ABF">
      <w:pPr>
        <w:pStyle w:val="ListParagraph"/>
        <w:numPr>
          <w:ilvl w:val="2"/>
          <w:numId w:val="2"/>
        </w:numPr>
        <w:spacing w:after="0" w:line="240" w:lineRule="auto"/>
      </w:pPr>
      <w:r>
        <w:t>All off</w:t>
      </w:r>
    </w:p>
    <w:p w14:paraId="27F98C4B" w14:textId="77777777" w:rsidR="00105ABF" w:rsidRDefault="00105ABF" w:rsidP="00105ABF">
      <w:pPr>
        <w:pStyle w:val="ListParagraph"/>
        <w:numPr>
          <w:ilvl w:val="1"/>
          <w:numId w:val="2"/>
        </w:numPr>
        <w:spacing w:after="0" w:line="240" w:lineRule="auto"/>
      </w:pPr>
      <w:r>
        <w:t>Startup</w:t>
      </w:r>
    </w:p>
    <w:p w14:paraId="2B87EB85" w14:textId="77777777" w:rsidR="00105ABF" w:rsidRDefault="00105ABF" w:rsidP="00105ABF">
      <w:pPr>
        <w:pStyle w:val="ListParagraph"/>
        <w:numPr>
          <w:ilvl w:val="2"/>
          <w:numId w:val="2"/>
        </w:numPr>
        <w:spacing w:after="0" w:line="240" w:lineRule="auto"/>
      </w:pPr>
      <w:r>
        <w:t xml:space="preserve">All off </w:t>
      </w:r>
    </w:p>
    <w:p w14:paraId="186311BB" w14:textId="77777777" w:rsidR="0018767C" w:rsidRDefault="0018767C" w:rsidP="0018767C">
      <w:pPr>
        <w:spacing w:after="0" w:line="240" w:lineRule="auto"/>
      </w:pPr>
      <w:r>
        <w:t xml:space="preserve"> </w:t>
      </w:r>
    </w:p>
    <w:p w14:paraId="2BABE031" w14:textId="77777777" w:rsidR="00E816F9" w:rsidRDefault="00E816F9" w:rsidP="00E816F9">
      <w:pPr>
        <w:pStyle w:val="ListParagraph"/>
        <w:numPr>
          <w:ilvl w:val="0"/>
          <w:numId w:val="2"/>
        </w:numPr>
        <w:spacing w:after="0" w:line="240" w:lineRule="auto"/>
      </w:pPr>
      <w:r>
        <w:t>Accounts</w:t>
      </w:r>
    </w:p>
    <w:p w14:paraId="7BC4868C" w14:textId="77777777" w:rsidR="00E816F9" w:rsidRDefault="00E816F9" w:rsidP="00E816F9">
      <w:pPr>
        <w:pStyle w:val="ListParagraph"/>
        <w:numPr>
          <w:ilvl w:val="1"/>
          <w:numId w:val="2"/>
        </w:numPr>
        <w:spacing w:after="0" w:line="240" w:lineRule="auto"/>
      </w:pPr>
      <w:r>
        <w:t>Sign-in options</w:t>
      </w:r>
    </w:p>
    <w:p w14:paraId="3D6AA564" w14:textId="77777777" w:rsidR="00E816F9" w:rsidRDefault="00E816F9" w:rsidP="00E816F9">
      <w:pPr>
        <w:pStyle w:val="ListParagraph"/>
        <w:numPr>
          <w:ilvl w:val="2"/>
          <w:numId w:val="2"/>
        </w:numPr>
        <w:spacing w:after="0" w:line="240" w:lineRule="auto"/>
      </w:pPr>
      <w:r>
        <w:t>If you’ve been away, when should Windows require you to sign in again? – Never</w:t>
      </w:r>
    </w:p>
    <w:p w14:paraId="3F57C2F9" w14:textId="77777777" w:rsidR="00E816F9" w:rsidRDefault="00E816F9" w:rsidP="00E816F9">
      <w:pPr>
        <w:pStyle w:val="ListParagraph"/>
        <w:numPr>
          <w:ilvl w:val="1"/>
          <w:numId w:val="2"/>
        </w:numPr>
        <w:spacing w:after="0" w:line="240" w:lineRule="auto"/>
      </w:pPr>
      <w:r>
        <w:t>Family &amp; other people</w:t>
      </w:r>
    </w:p>
    <w:p w14:paraId="24DF958A" w14:textId="77777777" w:rsidR="00E816F9" w:rsidRDefault="00E816F9" w:rsidP="00E816F9">
      <w:pPr>
        <w:pStyle w:val="ListParagraph"/>
        <w:numPr>
          <w:ilvl w:val="2"/>
          <w:numId w:val="2"/>
        </w:numPr>
        <w:spacing w:after="0" w:line="240" w:lineRule="auto"/>
      </w:pPr>
      <w:r>
        <w:t>Add someone else to this PC – hit the plus</w:t>
      </w:r>
    </w:p>
    <w:p w14:paraId="307882C2" w14:textId="77777777" w:rsidR="00E816F9" w:rsidRDefault="00E816F9" w:rsidP="00E816F9">
      <w:pPr>
        <w:pStyle w:val="ListParagraph"/>
        <w:numPr>
          <w:ilvl w:val="2"/>
          <w:numId w:val="2"/>
        </w:numPr>
        <w:spacing w:after="0" w:line="240" w:lineRule="auto"/>
      </w:pPr>
      <w:r>
        <w:t>I don’t have this person’s sign-in information</w:t>
      </w:r>
    </w:p>
    <w:p w14:paraId="1A3D2C16" w14:textId="77777777" w:rsidR="00E816F9" w:rsidRDefault="00E816F9" w:rsidP="00E816F9">
      <w:pPr>
        <w:pStyle w:val="ListParagraph"/>
        <w:numPr>
          <w:ilvl w:val="2"/>
          <w:numId w:val="2"/>
        </w:numPr>
        <w:spacing w:after="0" w:line="240" w:lineRule="auto"/>
      </w:pPr>
      <w:r>
        <w:t>Add a user without a Microsoft account</w:t>
      </w:r>
    </w:p>
    <w:p w14:paraId="37D11924" w14:textId="77777777" w:rsidR="00E816F9" w:rsidRDefault="00E816F9" w:rsidP="00E816F9">
      <w:pPr>
        <w:pStyle w:val="ListParagraph"/>
        <w:numPr>
          <w:ilvl w:val="2"/>
          <w:numId w:val="2"/>
        </w:numPr>
        <w:spacing w:after="0" w:line="240" w:lineRule="auto"/>
      </w:pPr>
      <w:r>
        <w:t>Who is going to use this PC?</w:t>
      </w:r>
    </w:p>
    <w:p w14:paraId="6BBE490D" w14:textId="77777777" w:rsidR="00E816F9" w:rsidRDefault="00E816F9" w:rsidP="00E816F9">
      <w:pPr>
        <w:pStyle w:val="ListParagraph"/>
        <w:numPr>
          <w:ilvl w:val="3"/>
          <w:numId w:val="2"/>
        </w:numPr>
        <w:spacing w:after="0" w:line="240" w:lineRule="auto"/>
      </w:pPr>
      <w:r>
        <w:t>Username: Kiosk</w:t>
      </w:r>
    </w:p>
    <w:p w14:paraId="7E0562CB" w14:textId="77777777" w:rsidR="00E816F9" w:rsidRDefault="00E816F9" w:rsidP="00E816F9">
      <w:pPr>
        <w:pStyle w:val="ListParagraph"/>
        <w:numPr>
          <w:ilvl w:val="2"/>
          <w:numId w:val="2"/>
        </w:numPr>
        <w:spacing w:after="0" w:line="240" w:lineRule="auto"/>
      </w:pPr>
      <w:r>
        <w:t>Make it secure.</w:t>
      </w:r>
    </w:p>
    <w:p w14:paraId="2FABF551" w14:textId="77777777" w:rsidR="00E816F9" w:rsidRDefault="00E816F9" w:rsidP="00E816F9">
      <w:pPr>
        <w:pStyle w:val="ListParagraph"/>
        <w:numPr>
          <w:ilvl w:val="3"/>
          <w:numId w:val="2"/>
        </w:numPr>
        <w:spacing w:after="0" w:line="240" w:lineRule="auto"/>
      </w:pPr>
      <w:r>
        <w:lastRenderedPageBreak/>
        <w:t>Password: !Kiosk</w:t>
      </w:r>
    </w:p>
    <w:p w14:paraId="72EEE9BB" w14:textId="77777777" w:rsidR="00E816F9" w:rsidRDefault="00E816F9" w:rsidP="00E816F9">
      <w:pPr>
        <w:pStyle w:val="ListParagraph"/>
        <w:numPr>
          <w:ilvl w:val="3"/>
          <w:numId w:val="2"/>
        </w:numPr>
        <w:spacing w:after="0" w:line="240" w:lineRule="auto"/>
      </w:pPr>
      <w:r>
        <w:t>Re-enter password: !Kiosk</w:t>
      </w:r>
    </w:p>
    <w:p w14:paraId="5289ABCF" w14:textId="77777777" w:rsidR="00E816F9" w:rsidRDefault="00E816F9" w:rsidP="00E816F9">
      <w:pPr>
        <w:pStyle w:val="ListParagraph"/>
        <w:numPr>
          <w:ilvl w:val="3"/>
          <w:numId w:val="2"/>
        </w:numPr>
        <w:spacing w:after="0" w:line="240" w:lineRule="auto"/>
      </w:pPr>
      <w:r>
        <w:t>Password hint: !Username</w:t>
      </w:r>
    </w:p>
    <w:p w14:paraId="06910E3A" w14:textId="77777777" w:rsidR="00511EFE" w:rsidRDefault="00511EFE" w:rsidP="00511EFE">
      <w:pPr>
        <w:pStyle w:val="ListParagraph"/>
        <w:numPr>
          <w:ilvl w:val="2"/>
          <w:numId w:val="2"/>
        </w:numPr>
        <w:spacing w:after="0" w:line="240" w:lineRule="auto"/>
      </w:pPr>
      <w:r>
        <w:t>Click on Kiosk User</w:t>
      </w:r>
    </w:p>
    <w:p w14:paraId="05DB7B60" w14:textId="77777777" w:rsidR="00511EFE" w:rsidRDefault="00511EFE" w:rsidP="00511EFE">
      <w:pPr>
        <w:pStyle w:val="ListParagraph"/>
        <w:numPr>
          <w:ilvl w:val="3"/>
          <w:numId w:val="2"/>
        </w:numPr>
        <w:spacing w:after="0" w:line="240" w:lineRule="auto"/>
      </w:pPr>
      <w:r>
        <w:t>Change Account type</w:t>
      </w:r>
    </w:p>
    <w:p w14:paraId="5018BD1C" w14:textId="77777777" w:rsidR="00511EFE" w:rsidRDefault="00511EFE" w:rsidP="00511EFE">
      <w:pPr>
        <w:pStyle w:val="ListParagraph"/>
        <w:numPr>
          <w:ilvl w:val="3"/>
          <w:numId w:val="2"/>
        </w:numPr>
        <w:spacing w:after="0" w:line="240" w:lineRule="auto"/>
      </w:pPr>
      <w:r>
        <w:t>Account type - Administrator</w:t>
      </w:r>
    </w:p>
    <w:p w14:paraId="601BAD97" w14:textId="77777777" w:rsidR="00E816F9" w:rsidRDefault="00E816F9" w:rsidP="00E816F9">
      <w:pPr>
        <w:pStyle w:val="ListParagraph"/>
        <w:numPr>
          <w:ilvl w:val="0"/>
          <w:numId w:val="2"/>
        </w:numPr>
        <w:spacing w:after="0" w:line="240" w:lineRule="auto"/>
      </w:pPr>
      <w:r>
        <w:t>Time &amp; Language</w:t>
      </w:r>
    </w:p>
    <w:p w14:paraId="20DF7291" w14:textId="77777777" w:rsidR="00E816F9" w:rsidRDefault="00E816F9" w:rsidP="00E816F9">
      <w:pPr>
        <w:pStyle w:val="ListParagraph"/>
        <w:numPr>
          <w:ilvl w:val="1"/>
          <w:numId w:val="2"/>
        </w:numPr>
        <w:spacing w:after="0" w:line="240" w:lineRule="auto"/>
      </w:pPr>
      <w:r>
        <w:t>Date &amp; time</w:t>
      </w:r>
    </w:p>
    <w:p w14:paraId="373AF00E" w14:textId="77777777" w:rsidR="00E816F9" w:rsidRDefault="00E816F9" w:rsidP="00E816F9">
      <w:pPr>
        <w:pStyle w:val="ListParagraph"/>
        <w:numPr>
          <w:ilvl w:val="2"/>
          <w:numId w:val="2"/>
        </w:numPr>
        <w:spacing w:after="0" w:line="240" w:lineRule="auto"/>
      </w:pPr>
      <w:r>
        <w:t>All off except – Adjust for daylight saving time automatically</w:t>
      </w:r>
    </w:p>
    <w:p w14:paraId="6B181895" w14:textId="77777777" w:rsidR="00E816F9" w:rsidRDefault="00E816F9" w:rsidP="00E816F9">
      <w:pPr>
        <w:pStyle w:val="ListParagraph"/>
        <w:numPr>
          <w:ilvl w:val="2"/>
          <w:numId w:val="2"/>
        </w:numPr>
        <w:spacing w:after="0" w:line="240" w:lineRule="auto"/>
      </w:pPr>
      <w:r>
        <w:t>Time zone – Job site time zone (google it)</w:t>
      </w:r>
    </w:p>
    <w:p w14:paraId="1674019F" w14:textId="77777777" w:rsidR="00E816F9" w:rsidRDefault="00E816F9" w:rsidP="00E816F9">
      <w:pPr>
        <w:pStyle w:val="ListParagraph"/>
        <w:numPr>
          <w:ilvl w:val="0"/>
          <w:numId w:val="2"/>
        </w:numPr>
        <w:spacing w:after="0" w:line="240" w:lineRule="auto"/>
      </w:pPr>
      <w:r>
        <w:t>Gaming</w:t>
      </w:r>
    </w:p>
    <w:p w14:paraId="7B6EDD0B" w14:textId="77777777" w:rsidR="00E816F9" w:rsidRDefault="00E816F9" w:rsidP="00E816F9">
      <w:pPr>
        <w:pStyle w:val="ListParagraph"/>
        <w:numPr>
          <w:ilvl w:val="1"/>
          <w:numId w:val="2"/>
        </w:numPr>
        <w:spacing w:after="0" w:line="240" w:lineRule="auto"/>
      </w:pPr>
      <w:r>
        <w:t>Turn everything off in every category</w:t>
      </w:r>
    </w:p>
    <w:p w14:paraId="6722D63F" w14:textId="77777777" w:rsidR="00227851" w:rsidRDefault="00227851" w:rsidP="00E816F9">
      <w:pPr>
        <w:pStyle w:val="ListParagraph"/>
        <w:numPr>
          <w:ilvl w:val="0"/>
          <w:numId w:val="2"/>
        </w:numPr>
        <w:spacing w:after="0" w:line="240" w:lineRule="auto"/>
      </w:pPr>
      <w:r>
        <w:t>Ease of Access</w:t>
      </w:r>
    </w:p>
    <w:p w14:paraId="3E82146A" w14:textId="77777777" w:rsidR="00227851" w:rsidRDefault="006936C6" w:rsidP="00227851">
      <w:pPr>
        <w:pStyle w:val="ListParagraph"/>
        <w:numPr>
          <w:ilvl w:val="1"/>
          <w:numId w:val="2"/>
        </w:numPr>
        <w:spacing w:after="0" w:line="240" w:lineRule="auto"/>
      </w:pPr>
      <w:r>
        <w:t>Display</w:t>
      </w:r>
    </w:p>
    <w:p w14:paraId="1F560512" w14:textId="77777777" w:rsidR="006936C6" w:rsidRDefault="006936C6" w:rsidP="006936C6">
      <w:pPr>
        <w:pStyle w:val="ListParagraph"/>
        <w:numPr>
          <w:ilvl w:val="2"/>
          <w:numId w:val="2"/>
        </w:numPr>
        <w:spacing w:after="0" w:line="240" w:lineRule="auto"/>
      </w:pPr>
      <w:r>
        <w:t>All on</w:t>
      </w:r>
    </w:p>
    <w:p w14:paraId="420D3FDB" w14:textId="77777777" w:rsidR="006936C6" w:rsidRDefault="006936C6" w:rsidP="006936C6">
      <w:pPr>
        <w:pStyle w:val="ListParagraph"/>
        <w:numPr>
          <w:ilvl w:val="1"/>
          <w:numId w:val="2"/>
        </w:numPr>
        <w:spacing w:after="0" w:line="240" w:lineRule="auto"/>
      </w:pPr>
      <w:r>
        <w:t>Audio</w:t>
      </w:r>
    </w:p>
    <w:p w14:paraId="115796DE" w14:textId="77777777" w:rsidR="006936C6" w:rsidRDefault="006936C6" w:rsidP="006936C6">
      <w:pPr>
        <w:pStyle w:val="ListParagraph"/>
        <w:numPr>
          <w:ilvl w:val="2"/>
          <w:numId w:val="2"/>
        </w:numPr>
        <w:spacing w:after="0" w:line="240" w:lineRule="auto"/>
      </w:pPr>
      <w:r>
        <w:t>All off</w:t>
      </w:r>
    </w:p>
    <w:p w14:paraId="6843821C" w14:textId="77777777" w:rsidR="006936C6" w:rsidRDefault="006936C6" w:rsidP="006936C6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Keyboard </w:t>
      </w:r>
    </w:p>
    <w:p w14:paraId="00E3669C" w14:textId="77777777" w:rsidR="006936C6" w:rsidRDefault="006936C6" w:rsidP="006936C6">
      <w:pPr>
        <w:pStyle w:val="ListParagraph"/>
        <w:numPr>
          <w:ilvl w:val="2"/>
          <w:numId w:val="2"/>
        </w:numPr>
        <w:spacing w:after="0" w:line="240" w:lineRule="auto"/>
      </w:pPr>
      <w:r>
        <w:t>All off</w:t>
      </w:r>
    </w:p>
    <w:p w14:paraId="2EE41A82" w14:textId="77777777" w:rsidR="00E816F9" w:rsidRDefault="00E816F9" w:rsidP="00E816F9">
      <w:pPr>
        <w:pStyle w:val="ListParagraph"/>
        <w:numPr>
          <w:ilvl w:val="0"/>
          <w:numId w:val="2"/>
        </w:numPr>
        <w:spacing w:after="0" w:line="240" w:lineRule="auto"/>
      </w:pPr>
      <w:r>
        <w:t>Cortana</w:t>
      </w:r>
    </w:p>
    <w:p w14:paraId="7FD9AAAA" w14:textId="77777777" w:rsidR="00E816F9" w:rsidRDefault="00E816F9" w:rsidP="00E816F9">
      <w:pPr>
        <w:pStyle w:val="ListParagraph"/>
        <w:numPr>
          <w:ilvl w:val="1"/>
          <w:numId w:val="2"/>
        </w:numPr>
        <w:spacing w:after="0" w:line="240" w:lineRule="auto"/>
      </w:pPr>
      <w:r>
        <w:t>Turn everything off in every category</w:t>
      </w:r>
    </w:p>
    <w:p w14:paraId="5C75455D" w14:textId="77777777" w:rsidR="00105ABF" w:rsidRDefault="00105ABF" w:rsidP="00227851">
      <w:pPr>
        <w:pStyle w:val="ListParagraph"/>
        <w:spacing w:after="0" w:line="240" w:lineRule="auto"/>
      </w:pPr>
    </w:p>
    <w:p w14:paraId="19F2DDEC" w14:textId="77777777" w:rsidR="00E816F9" w:rsidRDefault="00E816F9" w:rsidP="00E816F9">
      <w:pPr>
        <w:pStyle w:val="ListParagraph"/>
        <w:numPr>
          <w:ilvl w:val="0"/>
          <w:numId w:val="2"/>
        </w:numPr>
        <w:spacing w:after="0" w:line="240" w:lineRule="auto"/>
      </w:pPr>
      <w:r>
        <w:t>Privacy</w:t>
      </w:r>
    </w:p>
    <w:p w14:paraId="1538781C" w14:textId="77777777" w:rsidR="00E816F9" w:rsidRDefault="00E816F9" w:rsidP="00E816F9">
      <w:pPr>
        <w:pStyle w:val="ListParagraph"/>
        <w:numPr>
          <w:ilvl w:val="1"/>
          <w:numId w:val="2"/>
        </w:numPr>
        <w:spacing w:after="0" w:line="240" w:lineRule="auto"/>
      </w:pPr>
      <w:r>
        <w:t>Turn everything off in every category</w:t>
      </w:r>
      <w:r w:rsidR="007A0734">
        <w:t xml:space="preserve"> except email</w:t>
      </w:r>
    </w:p>
    <w:p w14:paraId="326487B0" w14:textId="77777777" w:rsidR="007A0734" w:rsidRDefault="007A0734" w:rsidP="00E816F9">
      <w:pPr>
        <w:pStyle w:val="ListParagraph"/>
        <w:numPr>
          <w:ilvl w:val="1"/>
          <w:numId w:val="2"/>
        </w:numPr>
        <w:spacing w:after="0" w:line="240" w:lineRule="auto"/>
      </w:pPr>
      <w:r>
        <w:t>Email</w:t>
      </w:r>
    </w:p>
    <w:p w14:paraId="55B649A5" w14:textId="77777777" w:rsidR="007A0734" w:rsidRDefault="007A0734" w:rsidP="007A0734">
      <w:pPr>
        <w:pStyle w:val="ListParagraph"/>
        <w:numPr>
          <w:ilvl w:val="2"/>
          <w:numId w:val="2"/>
        </w:numPr>
        <w:spacing w:after="0" w:line="240" w:lineRule="auto"/>
      </w:pPr>
      <w:r>
        <w:t>Turn off all apps</w:t>
      </w:r>
    </w:p>
    <w:p w14:paraId="4D342F8F" w14:textId="77777777" w:rsidR="00F21F8B" w:rsidRDefault="00852BCC" w:rsidP="00F21F8B">
      <w:pPr>
        <w:pStyle w:val="ListParagraph"/>
        <w:numPr>
          <w:ilvl w:val="0"/>
          <w:numId w:val="2"/>
        </w:numPr>
        <w:spacing w:after="0" w:line="240" w:lineRule="auto"/>
      </w:pPr>
      <w:r>
        <w:t>Start up a command prompt</w:t>
      </w:r>
    </w:p>
    <w:p w14:paraId="66115B03" w14:textId="77777777" w:rsidR="00852BCC" w:rsidRDefault="00852BCC" w:rsidP="00852BCC">
      <w:pPr>
        <w:pStyle w:val="ListParagraph"/>
        <w:numPr>
          <w:ilvl w:val="1"/>
          <w:numId w:val="2"/>
        </w:numPr>
        <w:spacing w:after="0" w:line="240" w:lineRule="auto"/>
      </w:pPr>
      <w:r>
        <w:t>Type in “control userpasswords2”</w:t>
      </w:r>
    </w:p>
    <w:p w14:paraId="42DD68AB" w14:textId="77777777" w:rsidR="00852BCC" w:rsidRDefault="00852BCC" w:rsidP="00852BCC">
      <w:pPr>
        <w:pStyle w:val="ListParagraph"/>
        <w:numPr>
          <w:ilvl w:val="1"/>
          <w:numId w:val="2"/>
        </w:numPr>
        <w:spacing w:after="0" w:line="240" w:lineRule="auto"/>
      </w:pPr>
      <w:r>
        <w:t>Select Kiosk</w:t>
      </w:r>
    </w:p>
    <w:p w14:paraId="43053526" w14:textId="77777777" w:rsidR="00852BCC" w:rsidRDefault="00852BCC" w:rsidP="00852BCC">
      <w:pPr>
        <w:pStyle w:val="ListParagraph"/>
        <w:numPr>
          <w:ilvl w:val="1"/>
          <w:numId w:val="2"/>
        </w:numPr>
        <w:spacing w:after="0" w:line="240" w:lineRule="auto"/>
      </w:pPr>
      <w:r>
        <w:t>Uncheck – Users must enter a user name and password to use this computer.</w:t>
      </w:r>
    </w:p>
    <w:p w14:paraId="39D4C228" w14:textId="77777777" w:rsidR="00852BCC" w:rsidRDefault="00852BCC" w:rsidP="00852BCC">
      <w:pPr>
        <w:pStyle w:val="ListParagraph"/>
        <w:numPr>
          <w:ilvl w:val="1"/>
          <w:numId w:val="2"/>
        </w:numPr>
        <w:spacing w:after="0" w:line="240" w:lineRule="auto"/>
      </w:pPr>
      <w:r>
        <w:t>Hit apply</w:t>
      </w:r>
    </w:p>
    <w:p w14:paraId="322939B8" w14:textId="77777777" w:rsidR="00852BCC" w:rsidRDefault="00852BCC" w:rsidP="00852BCC">
      <w:pPr>
        <w:pStyle w:val="ListParagraph"/>
        <w:numPr>
          <w:ilvl w:val="1"/>
          <w:numId w:val="2"/>
        </w:numPr>
        <w:spacing w:after="0" w:line="240" w:lineRule="auto"/>
      </w:pPr>
      <w:r>
        <w:t>Enter the Kiosk password (!Kiosk)</w:t>
      </w:r>
    </w:p>
    <w:p w14:paraId="729822BB" w14:textId="77777777" w:rsidR="00852BCC" w:rsidRDefault="00852BCC" w:rsidP="00852BCC">
      <w:pPr>
        <w:pStyle w:val="ListParagraph"/>
        <w:numPr>
          <w:ilvl w:val="1"/>
          <w:numId w:val="2"/>
        </w:numPr>
        <w:spacing w:after="0" w:line="240" w:lineRule="auto"/>
      </w:pPr>
      <w:r>
        <w:t>Reboot the PC</w:t>
      </w:r>
    </w:p>
    <w:p w14:paraId="5179466F" w14:textId="77777777" w:rsidR="00852BCC" w:rsidRPr="00852BCC" w:rsidRDefault="00852BCC" w:rsidP="00852BCC">
      <w:pPr>
        <w:spacing w:after="0" w:line="240" w:lineRule="auto"/>
        <w:rPr>
          <w:sz w:val="24"/>
        </w:rPr>
      </w:pPr>
      <w:r w:rsidRPr="00852BCC">
        <w:rPr>
          <w:sz w:val="24"/>
        </w:rPr>
        <w:t>DO EVERYTHING AGAIN FOR THE KIOSK USER SKIPPING 5b and 10.</w:t>
      </w:r>
    </w:p>
    <w:p w14:paraId="348FFCBF" w14:textId="77777777" w:rsidR="00852BCC" w:rsidRDefault="00852BCC" w:rsidP="00852BCC">
      <w:pPr>
        <w:spacing w:after="0" w:line="240" w:lineRule="auto"/>
        <w:rPr>
          <w:b/>
        </w:rPr>
      </w:pPr>
      <w:r>
        <w:rPr>
          <w:b/>
        </w:rPr>
        <w:t>Specific Settings</w:t>
      </w:r>
      <w:r w:rsidR="006D5CD0">
        <w:rPr>
          <w:b/>
        </w:rPr>
        <w:t xml:space="preserve"> – In Kiosk User ONLY</w:t>
      </w:r>
    </w:p>
    <w:p w14:paraId="12DFFEDC" w14:textId="77777777" w:rsidR="00521335" w:rsidRDefault="00521335" w:rsidP="00521335">
      <w:pPr>
        <w:pStyle w:val="ListParagraph"/>
        <w:numPr>
          <w:ilvl w:val="0"/>
          <w:numId w:val="6"/>
        </w:numPr>
        <w:spacing w:after="0" w:line="240" w:lineRule="auto"/>
      </w:pPr>
      <w:r>
        <w:t>Control Panel</w:t>
      </w:r>
    </w:p>
    <w:p w14:paraId="3640FEBC" w14:textId="77777777" w:rsidR="00521335" w:rsidRDefault="00521335" w:rsidP="00521335">
      <w:pPr>
        <w:pStyle w:val="ListParagraph"/>
        <w:numPr>
          <w:ilvl w:val="1"/>
          <w:numId w:val="6"/>
        </w:numPr>
        <w:spacing w:after="0" w:line="240" w:lineRule="auto"/>
      </w:pPr>
      <w:r>
        <w:t>View by: Small Icons</w:t>
      </w:r>
    </w:p>
    <w:p w14:paraId="767950B4" w14:textId="77777777" w:rsidR="00521335" w:rsidRDefault="00521335" w:rsidP="00521335">
      <w:pPr>
        <w:pStyle w:val="ListParagraph"/>
        <w:numPr>
          <w:ilvl w:val="1"/>
          <w:numId w:val="6"/>
        </w:numPr>
        <w:spacing w:after="0" w:line="240" w:lineRule="auto"/>
      </w:pPr>
      <w:r>
        <w:t>File Explorer Options</w:t>
      </w:r>
    </w:p>
    <w:p w14:paraId="271A0480" w14:textId="77777777" w:rsidR="00521335" w:rsidRDefault="00521335" w:rsidP="00521335">
      <w:pPr>
        <w:pStyle w:val="ListParagraph"/>
        <w:numPr>
          <w:ilvl w:val="2"/>
          <w:numId w:val="6"/>
        </w:numPr>
        <w:spacing w:after="0" w:line="240" w:lineRule="auto"/>
      </w:pPr>
      <w:r>
        <w:t>General Tab</w:t>
      </w:r>
    </w:p>
    <w:p w14:paraId="2C2B66C3" w14:textId="77777777" w:rsidR="00521335" w:rsidRDefault="00521335" w:rsidP="00521335">
      <w:pPr>
        <w:pStyle w:val="ListParagraph"/>
        <w:numPr>
          <w:ilvl w:val="3"/>
          <w:numId w:val="6"/>
        </w:numPr>
        <w:spacing w:after="0" w:line="240" w:lineRule="auto"/>
      </w:pPr>
      <w:r>
        <w:t>Click items as follows – Single-click to open an item (point to select)</w:t>
      </w:r>
    </w:p>
    <w:p w14:paraId="18120C87" w14:textId="77777777" w:rsidR="00521335" w:rsidRDefault="00521335" w:rsidP="00521335">
      <w:pPr>
        <w:pStyle w:val="ListParagraph"/>
        <w:numPr>
          <w:ilvl w:val="2"/>
          <w:numId w:val="6"/>
        </w:numPr>
        <w:spacing w:after="0" w:line="240" w:lineRule="auto"/>
      </w:pPr>
      <w:r>
        <w:t>View Tab</w:t>
      </w:r>
    </w:p>
    <w:p w14:paraId="077747AD" w14:textId="77777777" w:rsidR="00521335" w:rsidRDefault="00521335" w:rsidP="00521335">
      <w:pPr>
        <w:pStyle w:val="ListParagraph"/>
        <w:numPr>
          <w:ilvl w:val="3"/>
          <w:numId w:val="6"/>
        </w:numPr>
        <w:spacing w:after="0" w:line="240" w:lineRule="auto"/>
      </w:pPr>
      <w:r>
        <w:t>Uncheck – Hide extensions for known file types</w:t>
      </w:r>
    </w:p>
    <w:p w14:paraId="060566E8" w14:textId="77777777" w:rsidR="00521335" w:rsidRDefault="00521335" w:rsidP="00521335">
      <w:pPr>
        <w:pStyle w:val="ListParagraph"/>
        <w:numPr>
          <w:ilvl w:val="3"/>
          <w:numId w:val="6"/>
        </w:numPr>
        <w:spacing w:after="0" w:line="240" w:lineRule="auto"/>
      </w:pPr>
      <w:r>
        <w:t>Uncheck – Use check boxes to select items</w:t>
      </w:r>
    </w:p>
    <w:p w14:paraId="18498875" w14:textId="77777777" w:rsidR="00521335" w:rsidRDefault="00521335" w:rsidP="00521335">
      <w:pPr>
        <w:pStyle w:val="ListParagraph"/>
        <w:numPr>
          <w:ilvl w:val="1"/>
          <w:numId w:val="6"/>
        </w:numPr>
        <w:spacing w:after="0" w:line="240" w:lineRule="auto"/>
      </w:pPr>
      <w:r>
        <w:t>Windows Defender Firewall</w:t>
      </w:r>
    </w:p>
    <w:p w14:paraId="5804B07E" w14:textId="77777777" w:rsidR="00521335" w:rsidRDefault="00521335" w:rsidP="00521335">
      <w:pPr>
        <w:pStyle w:val="ListParagraph"/>
        <w:numPr>
          <w:ilvl w:val="2"/>
          <w:numId w:val="6"/>
        </w:numPr>
        <w:spacing w:after="0" w:line="240" w:lineRule="auto"/>
      </w:pPr>
      <w:r>
        <w:t>Turn Windows Defender Firewall on or off</w:t>
      </w:r>
    </w:p>
    <w:p w14:paraId="46F3B042" w14:textId="77777777" w:rsidR="00521335" w:rsidRDefault="00521335" w:rsidP="00521335">
      <w:pPr>
        <w:pStyle w:val="ListParagraph"/>
        <w:numPr>
          <w:ilvl w:val="3"/>
          <w:numId w:val="6"/>
        </w:numPr>
        <w:spacing w:after="0" w:line="240" w:lineRule="auto"/>
      </w:pPr>
      <w:r>
        <w:t>Turn off all</w:t>
      </w:r>
    </w:p>
    <w:p w14:paraId="0DBDAFB1" w14:textId="77777777" w:rsidR="00521335" w:rsidRDefault="00521335" w:rsidP="00521335">
      <w:pPr>
        <w:pStyle w:val="ListParagraph"/>
        <w:numPr>
          <w:ilvl w:val="1"/>
          <w:numId w:val="6"/>
        </w:numPr>
        <w:spacing w:after="0" w:line="240" w:lineRule="auto"/>
      </w:pPr>
      <w:r>
        <w:t>Administrative Tools</w:t>
      </w:r>
    </w:p>
    <w:p w14:paraId="4109D95D" w14:textId="77777777" w:rsidR="00521335" w:rsidRDefault="00521335" w:rsidP="00521335">
      <w:pPr>
        <w:pStyle w:val="ListParagraph"/>
        <w:numPr>
          <w:ilvl w:val="2"/>
          <w:numId w:val="6"/>
        </w:numPr>
        <w:spacing w:after="0" w:line="240" w:lineRule="auto"/>
      </w:pPr>
      <w:r>
        <w:t>Services</w:t>
      </w:r>
    </w:p>
    <w:p w14:paraId="31E4AA3D" w14:textId="77777777" w:rsidR="00354F5E" w:rsidRDefault="00354F5E" w:rsidP="00521335">
      <w:pPr>
        <w:pStyle w:val="ListParagraph"/>
        <w:numPr>
          <w:ilvl w:val="3"/>
          <w:numId w:val="6"/>
        </w:numPr>
        <w:spacing w:after="0" w:line="240" w:lineRule="auto"/>
      </w:pPr>
      <w:r>
        <w:lastRenderedPageBreak/>
        <w:t>Disabled and stop all the following</w:t>
      </w:r>
    </w:p>
    <w:p w14:paraId="2C63BDC1" w14:textId="77777777" w:rsidR="00354F5E" w:rsidRDefault="00354F5E" w:rsidP="00521335">
      <w:pPr>
        <w:pStyle w:val="ListParagraph"/>
        <w:numPr>
          <w:ilvl w:val="3"/>
          <w:numId w:val="6"/>
        </w:numPr>
        <w:spacing w:after="0" w:line="240" w:lineRule="auto"/>
      </w:pPr>
      <w:r>
        <w:t>Auto Time Zone Updater</w:t>
      </w:r>
    </w:p>
    <w:p w14:paraId="0973558E" w14:textId="77777777" w:rsidR="00354F5E" w:rsidRDefault="00354F5E" w:rsidP="00521335">
      <w:pPr>
        <w:pStyle w:val="ListParagraph"/>
        <w:numPr>
          <w:ilvl w:val="3"/>
          <w:numId w:val="6"/>
        </w:numPr>
        <w:spacing w:after="0" w:line="240" w:lineRule="auto"/>
      </w:pPr>
      <w:r>
        <w:t>Bluetooth Audio Gateway Services</w:t>
      </w:r>
    </w:p>
    <w:p w14:paraId="28A5E428" w14:textId="77777777" w:rsidR="00354F5E" w:rsidRDefault="00354F5E" w:rsidP="00521335">
      <w:pPr>
        <w:pStyle w:val="ListParagraph"/>
        <w:numPr>
          <w:ilvl w:val="3"/>
          <w:numId w:val="6"/>
        </w:numPr>
        <w:spacing w:after="0" w:line="240" w:lineRule="auto"/>
      </w:pPr>
      <w:r>
        <w:t>Bluetooth support services</w:t>
      </w:r>
    </w:p>
    <w:p w14:paraId="7F2E9583" w14:textId="77777777" w:rsidR="00354F5E" w:rsidRDefault="00354F5E" w:rsidP="00521335">
      <w:pPr>
        <w:pStyle w:val="ListParagraph"/>
        <w:numPr>
          <w:ilvl w:val="3"/>
          <w:numId w:val="6"/>
        </w:numPr>
        <w:spacing w:after="0" w:line="240" w:lineRule="auto"/>
      </w:pPr>
      <w:r>
        <w:t>Data sharing services</w:t>
      </w:r>
    </w:p>
    <w:p w14:paraId="3AB8DDE3" w14:textId="77777777" w:rsidR="00354F5E" w:rsidRDefault="00354F5E" w:rsidP="00521335">
      <w:pPr>
        <w:pStyle w:val="ListParagraph"/>
        <w:numPr>
          <w:ilvl w:val="3"/>
          <w:numId w:val="6"/>
        </w:numPr>
        <w:spacing w:after="0" w:line="240" w:lineRule="auto"/>
      </w:pPr>
      <w:r>
        <w:t>Download Maps Manager</w:t>
      </w:r>
    </w:p>
    <w:p w14:paraId="6125237B" w14:textId="77777777" w:rsidR="00354F5E" w:rsidRDefault="00354F5E" w:rsidP="00521335">
      <w:pPr>
        <w:pStyle w:val="ListParagraph"/>
        <w:numPr>
          <w:ilvl w:val="3"/>
          <w:numId w:val="6"/>
        </w:numPr>
        <w:spacing w:after="0" w:line="240" w:lineRule="auto"/>
      </w:pPr>
      <w:r>
        <w:t>Fax</w:t>
      </w:r>
    </w:p>
    <w:p w14:paraId="68CF139A" w14:textId="77777777" w:rsidR="00354F5E" w:rsidRDefault="00FD5146" w:rsidP="00521335">
      <w:pPr>
        <w:pStyle w:val="ListParagraph"/>
        <w:numPr>
          <w:ilvl w:val="3"/>
          <w:numId w:val="6"/>
        </w:numPr>
        <w:spacing w:after="0" w:line="240" w:lineRule="auto"/>
      </w:pPr>
      <w:r>
        <w:t>Infrared monitor service</w:t>
      </w:r>
    </w:p>
    <w:p w14:paraId="6B2FE6B1" w14:textId="77777777" w:rsidR="00FD5146" w:rsidRDefault="00FD5146" w:rsidP="00521335">
      <w:pPr>
        <w:pStyle w:val="ListParagraph"/>
        <w:numPr>
          <w:ilvl w:val="3"/>
          <w:numId w:val="6"/>
        </w:numPr>
        <w:spacing w:after="0" w:line="240" w:lineRule="auto"/>
      </w:pPr>
      <w:r>
        <w:t>IPsec Policy Agent</w:t>
      </w:r>
    </w:p>
    <w:p w14:paraId="27B1F5C9" w14:textId="77777777" w:rsidR="00FD5146" w:rsidRDefault="00FD5146" w:rsidP="00521335">
      <w:pPr>
        <w:pStyle w:val="ListParagraph"/>
        <w:numPr>
          <w:ilvl w:val="3"/>
          <w:numId w:val="6"/>
        </w:numPr>
        <w:spacing w:after="0" w:line="240" w:lineRule="auto"/>
      </w:pPr>
      <w:r>
        <w:t>Language experience services</w:t>
      </w:r>
    </w:p>
    <w:p w14:paraId="712EDFA2" w14:textId="77777777" w:rsidR="00FD5146" w:rsidRDefault="00FD5146" w:rsidP="00521335">
      <w:pPr>
        <w:pStyle w:val="ListParagraph"/>
        <w:numPr>
          <w:ilvl w:val="3"/>
          <w:numId w:val="6"/>
        </w:numPr>
        <w:spacing w:after="0" w:line="240" w:lineRule="auto"/>
      </w:pPr>
      <w:r>
        <w:t>Microsoft store install service</w:t>
      </w:r>
    </w:p>
    <w:p w14:paraId="2E462BDC" w14:textId="77777777" w:rsidR="00FD5146" w:rsidRDefault="00FD5146" w:rsidP="00521335">
      <w:pPr>
        <w:pStyle w:val="ListParagraph"/>
        <w:numPr>
          <w:ilvl w:val="3"/>
          <w:numId w:val="6"/>
        </w:numPr>
        <w:spacing w:after="0" w:line="240" w:lineRule="auto"/>
      </w:pPr>
      <w:proofErr w:type="spellStart"/>
      <w:r>
        <w:t>Net.tcp</w:t>
      </w:r>
      <w:proofErr w:type="spellEnd"/>
      <w:r>
        <w:t xml:space="preserve"> Port sharing Service</w:t>
      </w:r>
    </w:p>
    <w:p w14:paraId="550D60E0" w14:textId="77777777" w:rsidR="00FD5146" w:rsidRDefault="00FD5146" w:rsidP="00521335">
      <w:pPr>
        <w:pStyle w:val="ListParagraph"/>
        <w:numPr>
          <w:ilvl w:val="3"/>
          <w:numId w:val="6"/>
        </w:numPr>
        <w:spacing w:after="0" w:line="240" w:lineRule="auto"/>
      </w:pPr>
      <w:r>
        <w:t>Open</w:t>
      </w:r>
      <w:r w:rsidR="008A6213">
        <w:t xml:space="preserve"> </w:t>
      </w:r>
      <w:r>
        <w:t>SSH Authentication A…</w:t>
      </w:r>
    </w:p>
    <w:p w14:paraId="7D4A55ED" w14:textId="77777777" w:rsidR="00FD5146" w:rsidRDefault="00FD5146" w:rsidP="00521335">
      <w:pPr>
        <w:pStyle w:val="ListParagraph"/>
        <w:numPr>
          <w:ilvl w:val="3"/>
          <w:numId w:val="6"/>
        </w:numPr>
        <w:spacing w:after="0" w:line="240" w:lineRule="auto"/>
      </w:pPr>
      <w:r>
        <w:t>Phone Services</w:t>
      </w:r>
    </w:p>
    <w:p w14:paraId="27CF5C29" w14:textId="77777777" w:rsidR="00FD5146" w:rsidRDefault="008A6213" w:rsidP="00521335">
      <w:pPr>
        <w:pStyle w:val="ListParagraph"/>
        <w:numPr>
          <w:ilvl w:val="3"/>
          <w:numId w:val="6"/>
        </w:numPr>
        <w:spacing w:after="0" w:line="240" w:lineRule="auto"/>
      </w:pPr>
      <w:r>
        <w:t>Print Spooler</w:t>
      </w:r>
    </w:p>
    <w:p w14:paraId="590F5C7F" w14:textId="77777777" w:rsidR="008A6213" w:rsidRDefault="008A6213" w:rsidP="00521335">
      <w:pPr>
        <w:pStyle w:val="ListParagraph"/>
        <w:numPr>
          <w:ilvl w:val="3"/>
          <w:numId w:val="6"/>
        </w:numPr>
        <w:spacing w:after="0" w:line="240" w:lineRule="auto"/>
      </w:pPr>
      <w:r>
        <w:t>Printer Extensions and Solutions</w:t>
      </w:r>
    </w:p>
    <w:p w14:paraId="3D5C588B" w14:textId="77777777" w:rsidR="008A6213" w:rsidRDefault="008A6213" w:rsidP="00521335">
      <w:pPr>
        <w:pStyle w:val="ListParagraph"/>
        <w:numPr>
          <w:ilvl w:val="3"/>
          <w:numId w:val="6"/>
        </w:numPr>
        <w:spacing w:after="0" w:line="240" w:lineRule="auto"/>
      </w:pPr>
      <w:r>
        <w:t>Problem Reports and Solutions</w:t>
      </w:r>
    </w:p>
    <w:p w14:paraId="1ABD8F43" w14:textId="77777777" w:rsidR="008A6213" w:rsidRDefault="008A6213" w:rsidP="008A6213">
      <w:pPr>
        <w:pStyle w:val="ListParagraph"/>
        <w:numPr>
          <w:ilvl w:val="3"/>
          <w:numId w:val="6"/>
        </w:numPr>
        <w:spacing w:after="0" w:line="240" w:lineRule="auto"/>
      </w:pPr>
      <w:r>
        <w:t xml:space="preserve">Quality Windows Audio </w:t>
      </w:r>
      <w:proofErr w:type="gramStart"/>
      <w:r>
        <w:t>Vid..</w:t>
      </w:r>
      <w:proofErr w:type="gramEnd"/>
    </w:p>
    <w:p w14:paraId="752DAABE" w14:textId="77777777" w:rsidR="008A6213" w:rsidRDefault="008A6213" w:rsidP="00521335">
      <w:pPr>
        <w:pStyle w:val="ListParagraph"/>
        <w:numPr>
          <w:ilvl w:val="3"/>
          <w:numId w:val="6"/>
        </w:numPr>
        <w:spacing w:after="0" w:line="240" w:lineRule="auto"/>
      </w:pPr>
      <w:r>
        <w:t>Radio Management Service</w:t>
      </w:r>
    </w:p>
    <w:p w14:paraId="73FC3E12" w14:textId="77777777" w:rsidR="008A6213" w:rsidRDefault="008A6213" w:rsidP="00521335">
      <w:pPr>
        <w:pStyle w:val="ListParagraph"/>
        <w:numPr>
          <w:ilvl w:val="3"/>
          <w:numId w:val="6"/>
        </w:numPr>
        <w:spacing w:after="0" w:line="240" w:lineRule="auto"/>
      </w:pPr>
      <w:r>
        <w:t>Remote registry</w:t>
      </w:r>
    </w:p>
    <w:p w14:paraId="2EE62CE7" w14:textId="77777777" w:rsidR="008A6213" w:rsidRDefault="008A6213" w:rsidP="00521335">
      <w:pPr>
        <w:pStyle w:val="ListParagraph"/>
        <w:numPr>
          <w:ilvl w:val="3"/>
          <w:numId w:val="6"/>
        </w:numPr>
        <w:spacing w:after="0" w:line="240" w:lineRule="auto"/>
      </w:pPr>
      <w:r>
        <w:t>Routing and Remote access</w:t>
      </w:r>
    </w:p>
    <w:p w14:paraId="4F557734" w14:textId="77777777" w:rsidR="003F2408" w:rsidRDefault="003F2408" w:rsidP="003F2408">
      <w:pPr>
        <w:pStyle w:val="ListParagraph"/>
        <w:numPr>
          <w:ilvl w:val="3"/>
          <w:numId w:val="6"/>
        </w:numPr>
        <w:spacing w:after="0" w:line="240" w:lineRule="auto"/>
      </w:pPr>
      <w:r>
        <w:t>Shared PC Account Manager</w:t>
      </w:r>
    </w:p>
    <w:p w14:paraId="1CCAE534" w14:textId="77777777" w:rsidR="003F2408" w:rsidRDefault="003F2408" w:rsidP="003F2408">
      <w:pPr>
        <w:pStyle w:val="ListParagraph"/>
        <w:numPr>
          <w:ilvl w:val="3"/>
          <w:numId w:val="6"/>
        </w:numPr>
        <w:spacing w:after="0" w:line="240" w:lineRule="auto"/>
      </w:pPr>
      <w:r>
        <w:t xml:space="preserve">Volumetric Audio </w:t>
      </w:r>
      <w:proofErr w:type="spellStart"/>
      <w:proofErr w:type="gramStart"/>
      <w:r>
        <w:t>Composit</w:t>
      </w:r>
      <w:proofErr w:type="spellEnd"/>
      <w:r>
        <w:t>..</w:t>
      </w:r>
      <w:proofErr w:type="gramEnd"/>
    </w:p>
    <w:p w14:paraId="2EC7B12B" w14:textId="25C22690" w:rsidR="003F2408" w:rsidRDefault="003F2408" w:rsidP="003F2408">
      <w:pPr>
        <w:pStyle w:val="ListParagraph"/>
        <w:numPr>
          <w:ilvl w:val="3"/>
          <w:numId w:val="6"/>
        </w:numPr>
        <w:spacing w:after="0" w:line="240" w:lineRule="auto"/>
      </w:pPr>
      <w:r>
        <w:t>Wallet Service</w:t>
      </w:r>
    </w:p>
    <w:p w14:paraId="244E3BA1" w14:textId="22E07D8A" w:rsidR="007E7E6F" w:rsidRDefault="007E7E6F" w:rsidP="003F2408">
      <w:pPr>
        <w:pStyle w:val="ListParagraph"/>
        <w:numPr>
          <w:ilvl w:val="3"/>
          <w:numId w:val="6"/>
        </w:numPr>
        <w:spacing w:after="0" w:line="240" w:lineRule="auto"/>
      </w:pPr>
      <w:r>
        <w:t>Windows Audio</w:t>
      </w:r>
    </w:p>
    <w:p w14:paraId="3DE477B8" w14:textId="77777777" w:rsidR="003F2408" w:rsidRDefault="003F2408" w:rsidP="003F2408">
      <w:pPr>
        <w:pStyle w:val="ListParagraph"/>
        <w:numPr>
          <w:ilvl w:val="3"/>
          <w:numId w:val="6"/>
        </w:numPr>
        <w:spacing w:after="0" w:line="240" w:lineRule="auto"/>
      </w:pPr>
      <w:r>
        <w:t>Windows Audio Endpoint</w:t>
      </w:r>
    </w:p>
    <w:p w14:paraId="00D1910F" w14:textId="77777777" w:rsidR="003F2408" w:rsidRDefault="003F2408" w:rsidP="003F2408">
      <w:pPr>
        <w:pStyle w:val="ListParagraph"/>
        <w:numPr>
          <w:ilvl w:val="3"/>
          <w:numId w:val="6"/>
        </w:numPr>
        <w:spacing w:after="0" w:line="240" w:lineRule="auto"/>
      </w:pPr>
      <w:r>
        <w:t>Windows Camera Frame Service</w:t>
      </w:r>
    </w:p>
    <w:p w14:paraId="32BD7D4C" w14:textId="77777777" w:rsidR="003F2408" w:rsidRDefault="003F2408" w:rsidP="003F2408">
      <w:pPr>
        <w:pStyle w:val="ListParagraph"/>
        <w:numPr>
          <w:ilvl w:val="3"/>
          <w:numId w:val="6"/>
        </w:numPr>
        <w:spacing w:after="0" w:line="240" w:lineRule="auto"/>
      </w:pPr>
      <w:r>
        <w:t>Windows Defender Firewall</w:t>
      </w:r>
    </w:p>
    <w:p w14:paraId="2A7CA849" w14:textId="77777777" w:rsidR="003F2408" w:rsidRDefault="003F2408" w:rsidP="003F2408">
      <w:pPr>
        <w:pStyle w:val="ListParagraph"/>
        <w:numPr>
          <w:ilvl w:val="3"/>
          <w:numId w:val="6"/>
        </w:numPr>
        <w:spacing w:after="0" w:line="240" w:lineRule="auto"/>
      </w:pPr>
      <w:r>
        <w:t xml:space="preserve">Windows Error Reporting </w:t>
      </w:r>
      <w:proofErr w:type="gramStart"/>
      <w:r>
        <w:t>Se..</w:t>
      </w:r>
      <w:proofErr w:type="gramEnd"/>
    </w:p>
    <w:p w14:paraId="0B50B148" w14:textId="77777777" w:rsidR="003F2408" w:rsidRDefault="003F2408" w:rsidP="003F2408">
      <w:pPr>
        <w:pStyle w:val="ListParagraph"/>
        <w:numPr>
          <w:ilvl w:val="3"/>
          <w:numId w:val="6"/>
        </w:numPr>
        <w:spacing w:after="0" w:line="240" w:lineRule="auto"/>
      </w:pPr>
      <w:r>
        <w:t>Windows Event Collector</w:t>
      </w:r>
    </w:p>
    <w:p w14:paraId="31ADCE31" w14:textId="77777777" w:rsidR="003F2408" w:rsidRDefault="003F2408" w:rsidP="003F2408">
      <w:pPr>
        <w:pStyle w:val="ListParagraph"/>
        <w:numPr>
          <w:ilvl w:val="3"/>
          <w:numId w:val="6"/>
        </w:numPr>
        <w:spacing w:after="0" w:line="240" w:lineRule="auto"/>
      </w:pPr>
      <w:r>
        <w:t>Windows Media Player Net…</w:t>
      </w:r>
    </w:p>
    <w:p w14:paraId="73CC0461" w14:textId="77777777" w:rsidR="003F2408" w:rsidRDefault="003F2408" w:rsidP="003F2408">
      <w:pPr>
        <w:pStyle w:val="ListParagraph"/>
        <w:numPr>
          <w:ilvl w:val="3"/>
          <w:numId w:val="6"/>
        </w:numPr>
        <w:spacing w:after="0" w:line="240" w:lineRule="auto"/>
      </w:pPr>
      <w:r>
        <w:t>Windows Mobile Hotspot</w:t>
      </w:r>
    </w:p>
    <w:p w14:paraId="74D0E5DF" w14:textId="77777777" w:rsidR="003F2408" w:rsidRDefault="003F2408" w:rsidP="003F2408">
      <w:pPr>
        <w:pStyle w:val="ListParagraph"/>
        <w:numPr>
          <w:ilvl w:val="3"/>
          <w:numId w:val="6"/>
        </w:numPr>
        <w:spacing w:after="0" w:line="240" w:lineRule="auto"/>
      </w:pPr>
      <w:r>
        <w:t xml:space="preserve">Windows </w:t>
      </w:r>
      <w:proofErr w:type="spellStart"/>
      <w:r>
        <w:t>PushTolnstall</w:t>
      </w:r>
      <w:proofErr w:type="spellEnd"/>
      <w:r>
        <w:t xml:space="preserve"> Serv</w:t>
      </w:r>
    </w:p>
    <w:p w14:paraId="2BDA30DE" w14:textId="77777777" w:rsidR="003F2408" w:rsidRDefault="003F2408" w:rsidP="003F2408">
      <w:pPr>
        <w:pStyle w:val="ListParagraph"/>
        <w:numPr>
          <w:ilvl w:val="3"/>
          <w:numId w:val="6"/>
        </w:numPr>
        <w:spacing w:after="0" w:line="240" w:lineRule="auto"/>
      </w:pPr>
      <w:r>
        <w:t>Windows Search</w:t>
      </w:r>
    </w:p>
    <w:p w14:paraId="6C916DBE" w14:textId="77777777" w:rsidR="008A6213" w:rsidRDefault="003F2408" w:rsidP="003F2408">
      <w:pPr>
        <w:pStyle w:val="ListParagraph"/>
        <w:numPr>
          <w:ilvl w:val="3"/>
          <w:numId w:val="6"/>
        </w:numPr>
        <w:spacing w:after="0" w:line="240" w:lineRule="auto"/>
      </w:pPr>
      <w:r>
        <w:t>Windows Time</w:t>
      </w:r>
    </w:p>
    <w:p w14:paraId="222BFB99" w14:textId="77777777" w:rsidR="00521335" w:rsidRDefault="00521335" w:rsidP="00521335">
      <w:pPr>
        <w:pStyle w:val="ListParagraph"/>
        <w:numPr>
          <w:ilvl w:val="3"/>
          <w:numId w:val="6"/>
        </w:numPr>
        <w:spacing w:after="0" w:line="240" w:lineRule="auto"/>
      </w:pPr>
      <w:r>
        <w:t>Windows Updates – Right Click and select Properties</w:t>
      </w:r>
    </w:p>
    <w:p w14:paraId="0C5FF3E1" w14:textId="77777777" w:rsidR="00521335" w:rsidRDefault="00521335" w:rsidP="00521335">
      <w:pPr>
        <w:pStyle w:val="ListParagraph"/>
        <w:numPr>
          <w:ilvl w:val="4"/>
          <w:numId w:val="6"/>
        </w:numPr>
        <w:spacing w:after="0" w:line="240" w:lineRule="auto"/>
      </w:pPr>
      <w:r>
        <w:t>Startup type: Disabled</w:t>
      </w:r>
    </w:p>
    <w:p w14:paraId="581BA34D" w14:textId="77777777" w:rsidR="00521335" w:rsidRDefault="00521335" w:rsidP="00521335">
      <w:pPr>
        <w:pStyle w:val="ListParagraph"/>
        <w:numPr>
          <w:ilvl w:val="4"/>
          <w:numId w:val="6"/>
        </w:numPr>
        <w:spacing w:after="0" w:line="240" w:lineRule="auto"/>
      </w:pPr>
      <w:r>
        <w:t>Service status: Stopped</w:t>
      </w:r>
    </w:p>
    <w:p w14:paraId="3754B364" w14:textId="77777777" w:rsidR="003F2408" w:rsidRDefault="003F2408" w:rsidP="003F2408">
      <w:pPr>
        <w:spacing w:after="0" w:line="240" w:lineRule="auto"/>
      </w:pPr>
      <w:r>
        <w:t xml:space="preserve">                                                   39.          Xbox Accessory Management</w:t>
      </w:r>
    </w:p>
    <w:p w14:paraId="4772C4D1" w14:textId="77777777" w:rsidR="003F2408" w:rsidRDefault="003F2408" w:rsidP="003F2408">
      <w:pPr>
        <w:spacing w:after="0" w:line="240" w:lineRule="auto"/>
      </w:pPr>
      <w:r>
        <w:t xml:space="preserve">                                                   40.          Xbox Live Auth Manager</w:t>
      </w:r>
    </w:p>
    <w:p w14:paraId="18F55654" w14:textId="77777777" w:rsidR="003F2408" w:rsidRDefault="003F2408" w:rsidP="003F2408">
      <w:pPr>
        <w:spacing w:after="0" w:line="240" w:lineRule="auto"/>
      </w:pPr>
      <w:r>
        <w:t xml:space="preserve">                                                   41.          Xbox Live Game Save</w:t>
      </w:r>
    </w:p>
    <w:p w14:paraId="16FD842C" w14:textId="77777777" w:rsidR="003F2408" w:rsidRDefault="003F2408" w:rsidP="003F2408">
      <w:pPr>
        <w:spacing w:after="0" w:line="240" w:lineRule="auto"/>
      </w:pPr>
      <w:r>
        <w:t xml:space="preserve">                                                   42.          Xbox Live Networking Service</w:t>
      </w:r>
    </w:p>
    <w:p w14:paraId="16C4538B" w14:textId="77777777" w:rsidR="003F2408" w:rsidRDefault="003F2408" w:rsidP="003F2408">
      <w:pPr>
        <w:spacing w:after="0" w:line="240" w:lineRule="auto"/>
      </w:pPr>
      <w:r>
        <w:t xml:space="preserve"> </w:t>
      </w:r>
    </w:p>
    <w:p w14:paraId="04C5C0E2" w14:textId="77777777" w:rsidR="00354F5E" w:rsidRDefault="00354F5E" w:rsidP="00354F5E">
      <w:pPr>
        <w:pStyle w:val="ListParagraph"/>
        <w:spacing w:after="0" w:line="240" w:lineRule="auto"/>
      </w:pPr>
    </w:p>
    <w:p w14:paraId="31855939" w14:textId="77777777" w:rsidR="00354F5E" w:rsidRDefault="00354F5E" w:rsidP="00354F5E">
      <w:pPr>
        <w:pStyle w:val="ListParagraph"/>
        <w:spacing w:after="0" w:line="240" w:lineRule="auto"/>
      </w:pPr>
    </w:p>
    <w:p w14:paraId="63BC9F3F" w14:textId="77777777" w:rsidR="00CA5D04" w:rsidRDefault="00CA5D04" w:rsidP="00354F5E">
      <w:pPr>
        <w:pStyle w:val="ListParagraph"/>
        <w:spacing w:after="0" w:line="240" w:lineRule="auto"/>
      </w:pPr>
    </w:p>
    <w:p w14:paraId="56360EEC" w14:textId="77777777" w:rsidR="00521335" w:rsidRDefault="00521335" w:rsidP="00521335">
      <w:pPr>
        <w:pStyle w:val="ListParagraph"/>
        <w:numPr>
          <w:ilvl w:val="1"/>
          <w:numId w:val="6"/>
        </w:numPr>
        <w:spacing w:after="0" w:line="240" w:lineRule="auto"/>
      </w:pPr>
      <w:r>
        <w:t>Security and Maintenance</w:t>
      </w:r>
    </w:p>
    <w:p w14:paraId="72E7682C" w14:textId="77777777" w:rsidR="00521335" w:rsidRDefault="00521335" w:rsidP="00521335">
      <w:pPr>
        <w:pStyle w:val="ListParagraph"/>
        <w:numPr>
          <w:ilvl w:val="2"/>
          <w:numId w:val="6"/>
        </w:numPr>
        <w:spacing w:after="0" w:line="240" w:lineRule="auto"/>
      </w:pPr>
      <w:r>
        <w:t>Change Security and Maintenance settings</w:t>
      </w:r>
    </w:p>
    <w:p w14:paraId="3294442A" w14:textId="77777777" w:rsidR="00521335" w:rsidRDefault="00521335" w:rsidP="00521335">
      <w:pPr>
        <w:pStyle w:val="ListParagraph"/>
        <w:numPr>
          <w:ilvl w:val="3"/>
          <w:numId w:val="6"/>
        </w:numPr>
        <w:spacing w:after="0" w:line="240" w:lineRule="auto"/>
      </w:pPr>
      <w:r>
        <w:lastRenderedPageBreak/>
        <w:t>Uncheck all</w:t>
      </w:r>
    </w:p>
    <w:p w14:paraId="7D07D38C" w14:textId="77777777" w:rsidR="006D5CD0" w:rsidRDefault="006D5CD0" w:rsidP="006D5CD0">
      <w:pPr>
        <w:pStyle w:val="ListParagraph"/>
        <w:numPr>
          <w:ilvl w:val="1"/>
          <w:numId w:val="6"/>
        </w:numPr>
        <w:spacing w:after="0" w:line="240" w:lineRule="auto"/>
      </w:pPr>
      <w:r>
        <w:t>JAVA (if applicable)</w:t>
      </w:r>
    </w:p>
    <w:p w14:paraId="304BAF53" w14:textId="77777777" w:rsidR="006D5CD0" w:rsidRDefault="006D5CD0" w:rsidP="006D5CD0">
      <w:pPr>
        <w:pStyle w:val="ListParagraph"/>
        <w:numPr>
          <w:ilvl w:val="2"/>
          <w:numId w:val="6"/>
        </w:numPr>
        <w:spacing w:after="0" w:line="240" w:lineRule="auto"/>
      </w:pPr>
      <w:r>
        <w:t>Run Nomad Lockdown Regedit (Should remove install tab)</w:t>
      </w:r>
    </w:p>
    <w:p w14:paraId="6291DA98" w14:textId="77777777" w:rsidR="006D5CD0" w:rsidRDefault="006D5CD0" w:rsidP="006D5CD0">
      <w:pPr>
        <w:pStyle w:val="ListParagraph"/>
        <w:numPr>
          <w:ilvl w:val="2"/>
          <w:numId w:val="6"/>
        </w:numPr>
        <w:spacing w:after="0" w:line="240" w:lineRule="auto"/>
      </w:pPr>
      <w:r>
        <w:t>Advanced</w:t>
      </w:r>
    </w:p>
    <w:p w14:paraId="107BD216" w14:textId="77777777" w:rsidR="006D5CD0" w:rsidRDefault="006D5CD0" w:rsidP="006D5CD0">
      <w:pPr>
        <w:pStyle w:val="ListParagraph"/>
        <w:numPr>
          <w:ilvl w:val="3"/>
          <w:numId w:val="6"/>
        </w:numPr>
        <w:spacing w:after="0" w:line="240" w:lineRule="auto"/>
      </w:pPr>
      <w:r>
        <w:t>Enable logging – checked</w:t>
      </w:r>
    </w:p>
    <w:p w14:paraId="793759CD" w14:textId="77777777" w:rsidR="006D5CD0" w:rsidRDefault="006D5CD0" w:rsidP="006D5CD0">
      <w:pPr>
        <w:pStyle w:val="ListParagraph"/>
        <w:numPr>
          <w:ilvl w:val="3"/>
          <w:numId w:val="6"/>
        </w:numPr>
        <w:spacing w:after="0" w:line="240" w:lineRule="auto"/>
      </w:pPr>
      <w:r>
        <w:t>Shortcut Creation – Always allow</w:t>
      </w:r>
    </w:p>
    <w:p w14:paraId="5B7CF612" w14:textId="77777777" w:rsidR="006D5CD0" w:rsidRDefault="006D5CD0" w:rsidP="006D5CD0">
      <w:pPr>
        <w:pStyle w:val="ListParagraph"/>
        <w:numPr>
          <w:ilvl w:val="3"/>
          <w:numId w:val="6"/>
        </w:numPr>
        <w:spacing w:after="0" w:line="240" w:lineRule="auto"/>
      </w:pPr>
      <w:r>
        <w:t>JNLP File/MIME Association – Always allow</w:t>
      </w:r>
    </w:p>
    <w:p w14:paraId="63F90041" w14:textId="77777777" w:rsidR="006D5CD0" w:rsidRDefault="006D5CD0" w:rsidP="006D5CD0">
      <w:pPr>
        <w:pStyle w:val="ListParagraph"/>
        <w:numPr>
          <w:ilvl w:val="3"/>
          <w:numId w:val="6"/>
        </w:numPr>
        <w:spacing w:after="0" w:line="240" w:lineRule="auto"/>
      </w:pPr>
      <w:r>
        <w:t>Insecure JRE versions – Allow using insecure JRE versions</w:t>
      </w:r>
    </w:p>
    <w:p w14:paraId="628BB725" w14:textId="77777777" w:rsidR="006D5CD0" w:rsidRDefault="006D5CD0" w:rsidP="006D5CD0">
      <w:pPr>
        <w:pStyle w:val="ListParagraph"/>
        <w:numPr>
          <w:ilvl w:val="3"/>
          <w:numId w:val="6"/>
        </w:numPr>
        <w:spacing w:after="0" w:line="240" w:lineRule="auto"/>
      </w:pPr>
      <w:r>
        <w:t>Mixed Code – Disable verification</w:t>
      </w:r>
    </w:p>
    <w:p w14:paraId="24FDF81C" w14:textId="77777777" w:rsidR="00D948D3" w:rsidRDefault="00FA1C1E" w:rsidP="00D948D3">
      <w:pPr>
        <w:pStyle w:val="ListParagraph"/>
        <w:numPr>
          <w:ilvl w:val="2"/>
          <w:numId w:val="6"/>
        </w:numPr>
        <w:spacing w:after="0" w:line="240" w:lineRule="auto"/>
      </w:pPr>
      <w:r>
        <w:t>ALSO IF JAVA CHANGE DISPLAY TO 200%</w:t>
      </w:r>
    </w:p>
    <w:p w14:paraId="3E2412B4" w14:textId="77777777" w:rsidR="00D948D3" w:rsidRDefault="00D948D3" w:rsidP="00D948D3">
      <w:pPr>
        <w:pStyle w:val="ListParagraph"/>
        <w:numPr>
          <w:ilvl w:val="0"/>
          <w:numId w:val="6"/>
        </w:numPr>
      </w:pPr>
      <w:r>
        <w:t>Regedit</w:t>
      </w:r>
    </w:p>
    <w:p w14:paraId="08EE56A4" w14:textId="77777777" w:rsidR="00D948D3" w:rsidRDefault="00D948D3" w:rsidP="00D948D3">
      <w:pPr>
        <w:pStyle w:val="ListParagraph"/>
        <w:numPr>
          <w:ilvl w:val="1"/>
          <w:numId w:val="6"/>
        </w:numPr>
      </w:pPr>
      <w:r>
        <w:t>Computer\HKEY_LOCAL_MACHINE\SOFTWARE\Microsoft\Windows NT\CurrentVersion\</w:t>
      </w:r>
      <w:proofErr w:type="spellStart"/>
      <w:r>
        <w:t>NetworkList</w:t>
      </w:r>
      <w:proofErr w:type="spellEnd"/>
      <w:r>
        <w:t>\</w:t>
      </w:r>
      <w:proofErr w:type="spellStart"/>
      <w:r>
        <w:t>DefaultMediaCost</w:t>
      </w:r>
      <w:proofErr w:type="spellEnd"/>
    </w:p>
    <w:p w14:paraId="3A7E7D7D" w14:textId="77777777" w:rsidR="00D948D3" w:rsidRDefault="00D948D3" w:rsidP="00D948D3">
      <w:pPr>
        <w:pStyle w:val="ListParagraph"/>
        <w:numPr>
          <w:ilvl w:val="2"/>
          <w:numId w:val="6"/>
        </w:numPr>
      </w:pPr>
      <w:r>
        <w:t xml:space="preserve">Right-Click </w:t>
      </w:r>
      <w:proofErr w:type="spellStart"/>
      <w:r>
        <w:t>DefaultMediaCost</w:t>
      </w:r>
      <w:proofErr w:type="spellEnd"/>
    </w:p>
    <w:p w14:paraId="21A0E8D2" w14:textId="77777777" w:rsidR="00D948D3" w:rsidRDefault="00D948D3" w:rsidP="00D948D3">
      <w:pPr>
        <w:pStyle w:val="ListParagraph"/>
        <w:numPr>
          <w:ilvl w:val="3"/>
          <w:numId w:val="6"/>
        </w:numPr>
      </w:pPr>
      <w:r>
        <w:t>Permissions</w:t>
      </w:r>
    </w:p>
    <w:p w14:paraId="351093E9" w14:textId="77777777" w:rsidR="00D948D3" w:rsidRDefault="00D948D3" w:rsidP="00D948D3">
      <w:pPr>
        <w:pStyle w:val="ListParagraph"/>
        <w:numPr>
          <w:ilvl w:val="4"/>
          <w:numId w:val="6"/>
        </w:numPr>
      </w:pPr>
      <w:r>
        <w:t>Advanced</w:t>
      </w:r>
    </w:p>
    <w:p w14:paraId="58072065" w14:textId="77777777" w:rsidR="00D948D3" w:rsidRDefault="00D948D3" w:rsidP="00D948D3">
      <w:pPr>
        <w:pStyle w:val="ListParagraph"/>
        <w:numPr>
          <w:ilvl w:val="5"/>
          <w:numId w:val="6"/>
        </w:numPr>
      </w:pPr>
      <w:r>
        <w:t>Owner</w:t>
      </w:r>
    </w:p>
    <w:p w14:paraId="247298DC" w14:textId="77777777" w:rsidR="00D948D3" w:rsidRDefault="00D948D3" w:rsidP="00D948D3">
      <w:pPr>
        <w:pStyle w:val="ListParagraph"/>
        <w:numPr>
          <w:ilvl w:val="6"/>
          <w:numId w:val="6"/>
        </w:numPr>
      </w:pPr>
      <w:r>
        <w:t>Change</w:t>
      </w:r>
    </w:p>
    <w:p w14:paraId="5B5F056A" w14:textId="77777777" w:rsidR="00D948D3" w:rsidRDefault="00D948D3" w:rsidP="00D948D3">
      <w:pPr>
        <w:pStyle w:val="ListParagraph"/>
        <w:numPr>
          <w:ilvl w:val="7"/>
          <w:numId w:val="6"/>
        </w:numPr>
      </w:pPr>
      <w:r>
        <w:t>Type Administrators</w:t>
      </w:r>
    </w:p>
    <w:p w14:paraId="675F9703" w14:textId="77777777" w:rsidR="00D948D3" w:rsidRDefault="00D948D3" w:rsidP="00D948D3">
      <w:pPr>
        <w:pStyle w:val="ListParagraph"/>
        <w:numPr>
          <w:ilvl w:val="7"/>
          <w:numId w:val="6"/>
        </w:numPr>
      </w:pPr>
      <w:r>
        <w:t>Check Names</w:t>
      </w:r>
    </w:p>
    <w:p w14:paraId="59313052" w14:textId="77777777" w:rsidR="00D948D3" w:rsidRDefault="00D948D3" w:rsidP="00D948D3">
      <w:pPr>
        <w:pStyle w:val="ListParagraph"/>
        <w:numPr>
          <w:ilvl w:val="7"/>
          <w:numId w:val="6"/>
        </w:numPr>
      </w:pPr>
      <w:r>
        <w:t>Okay</w:t>
      </w:r>
    </w:p>
    <w:p w14:paraId="4F1798A6" w14:textId="77777777" w:rsidR="00D948D3" w:rsidRDefault="00D948D3" w:rsidP="00D948D3">
      <w:pPr>
        <w:pStyle w:val="ListParagraph"/>
        <w:numPr>
          <w:ilvl w:val="4"/>
          <w:numId w:val="6"/>
        </w:numPr>
      </w:pPr>
      <w:r>
        <w:t xml:space="preserve">Check – Replace owner on </w:t>
      </w:r>
      <w:proofErr w:type="spellStart"/>
      <w:r>
        <w:t>subcontainers</w:t>
      </w:r>
      <w:proofErr w:type="spellEnd"/>
      <w:r>
        <w:t xml:space="preserve"> and objects</w:t>
      </w:r>
    </w:p>
    <w:p w14:paraId="5747F07F" w14:textId="77777777" w:rsidR="00D948D3" w:rsidRDefault="00D948D3" w:rsidP="00D948D3">
      <w:pPr>
        <w:pStyle w:val="ListParagraph"/>
        <w:numPr>
          <w:ilvl w:val="3"/>
          <w:numId w:val="6"/>
        </w:numPr>
      </w:pPr>
      <w:r>
        <w:t xml:space="preserve">Group or user names: </w:t>
      </w:r>
    </w:p>
    <w:p w14:paraId="7DE209F4" w14:textId="77777777" w:rsidR="00D948D3" w:rsidRDefault="00D948D3" w:rsidP="00D948D3">
      <w:pPr>
        <w:pStyle w:val="ListParagraph"/>
        <w:numPr>
          <w:ilvl w:val="4"/>
          <w:numId w:val="6"/>
        </w:numPr>
      </w:pPr>
      <w:r>
        <w:t>Administrators</w:t>
      </w:r>
    </w:p>
    <w:p w14:paraId="63A4E354" w14:textId="77777777" w:rsidR="00D948D3" w:rsidRDefault="00D948D3" w:rsidP="00D948D3">
      <w:pPr>
        <w:pStyle w:val="ListParagraph"/>
        <w:numPr>
          <w:ilvl w:val="5"/>
          <w:numId w:val="6"/>
        </w:numPr>
      </w:pPr>
      <w:r>
        <w:t>Permissions for Administrators</w:t>
      </w:r>
    </w:p>
    <w:p w14:paraId="47B1F9F0" w14:textId="77777777" w:rsidR="00D948D3" w:rsidRDefault="00D948D3" w:rsidP="00D948D3">
      <w:pPr>
        <w:pStyle w:val="ListParagraph"/>
        <w:numPr>
          <w:ilvl w:val="6"/>
          <w:numId w:val="6"/>
        </w:numPr>
      </w:pPr>
      <w:r>
        <w:t>Full Control</w:t>
      </w:r>
    </w:p>
    <w:p w14:paraId="11CE3FA9" w14:textId="77777777" w:rsidR="00D948D3" w:rsidRDefault="00D948D3" w:rsidP="00D948D3">
      <w:pPr>
        <w:pStyle w:val="ListParagraph"/>
        <w:numPr>
          <w:ilvl w:val="7"/>
          <w:numId w:val="6"/>
        </w:numPr>
      </w:pPr>
      <w:r>
        <w:t>Allow: Checked</w:t>
      </w:r>
    </w:p>
    <w:p w14:paraId="306CF735" w14:textId="77777777" w:rsidR="00D948D3" w:rsidRDefault="00D948D3" w:rsidP="00D948D3">
      <w:pPr>
        <w:pStyle w:val="ListParagraph"/>
        <w:numPr>
          <w:ilvl w:val="1"/>
          <w:numId w:val="6"/>
        </w:numPr>
      </w:pPr>
      <w:r>
        <w:t>Computer\HKEY_LOCAL_MACHINE\S</w:t>
      </w:r>
      <w:r w:rsidR="006B1721">
        <w:t>YSTEM\CurrentControlSet\</w:t>
      </w:r>
      <w:r>
        <w:t>Services\CldFlt</w:t>
      </w:r>
    </w:p>
    <w:p w14:paraId="5F548AA9" w14:textId="77777777" w:rsidR="00D948D3" w:rsidRDefault="00D948D3" w:rsidP="00D948D3">
      <w:pPr>
        <w:pStyle w:val="ListParagraph"/>
        <w:numPr>
          <w:ilvl w:val="2"/>
          <w:numId w:val="6"/>
        </w:numPr>
      </w:pPr>
      <w:r>
        <w:t>Start</w:t>
      </w:r>
    </w:p>
    <w:p w14:paraId="49587080" w14:textId="77777777" w:rsidR="00D948D3" w:rsidRDefault="00E80209" w:rsidP="00D948D3">
      <w:pPr>
        <w:pStyle w:val="ListParagraph"/>
        <w:numPr>
          <w:ilvl w:val="3"/>
          <w:numId w:val="6"/>
        </w:numPr>
      </w:pPr>
      <w:r>
        <w:t>Set value to 4</w:t>
      </w:r>
    </w:p>
    <w:p w14:paraId="60E0C90C" w14:textId="77777777" w:rsidR="002F0A40" w:rsidRDefault="002F0A40" w:rsidP="002F0A40">
      <w:pPr>
        <w:pStyle w:val="ListParagraph"/>
        <w:numPr>
          <w:ilvl w:val="0"/>
          <w:numId w:val="6"/>
        </w:numPr>
        <w:spacing w:after="0" w:line="240" w:lineRule="auto"/>
      </w:pPr>
      <w:r>
        <w:t>File Transfer (icon with two desktops and a green arrow between them)</w:t>
      </w:r>
    </w:p>
    <w:p w14:paraId="2A8DB670" w14:textId="77777777" w:rsidR="002F0A40" w:rsidRDefault="002F0A40" w:rsidP="002F0A40">
      <w:pPr>
        <w:pStyle w:val="ListParagraph"/>
        <w:numPr>
          <w:ilvl w:val="1"/>
          <w:numId w:val="6"/>
        </w:numPr>
        <w:spacing w:after="0" w:line="240" w:lineRule="auto"/>
      </w:pPr>
      <w:r>
        <w:t>File transfer over kiosk program and all related files</w:t>
      </w:r>
    </w:p>
    <w:p w14:paraId="199CC1CE" w14:textId="77777777" w:rsidR="002F0A40" w:rsidRDefault="002F0A40" w:rsidP="002F0A40">
      <w:pPr>
        <w:pStyle w:val="ListParagraph"/>
        <w:numPr>
          <w:ilvl w:val="0"/>
          <w:numId w:val="6"/>
        </w:numPr>
        <w:spacing w:after="0" w:line="240" w:lineRule="auto"/>
      </w:pPr>
      <w:r>
        <w:t>Kiosk</w:t>
      </w:r>
    </w:p>
    <w:p w14:paraId="2DC3AA85" w14:textId="77777777" w:rsidR="002F0A40" w:rsidRDefault="002F0A40" w:rsidP="002F0A40">
      <w:pPr>
        <w:pStyle w:val="ListParagraph"/>
        <w:numPr>
          <w:ilvl w:val="1"/>
          <w:numId w:val="6"/>
        </w:numPr>
        <w:spacing w:after="0" w:line="240" w:lineRule="auto"/>
      </w:pPr>
      <w:r>
        <w:t xml:space="preserve">Run </w:t>
      </w:r>
      <w:r w:rsidR="008C4037">
        <w:t>TouchPanelKioskKeyGenerator.exe and save as NomadKioskKey.txt</w:t>
      </w:r>
    </w:p>
    <w:p w14:paraId="46716A03" w14:textId="77777777" w:rsidR="008C4037" w:rsidRDefault="008C4037" w:rsidP="002F0A40">
      <w:pPr>
        <w:pStyle w:val="ListParagraph"/>
        <w:numPr>
          <w:ilvl w:val="1"/>
          <w:numId w:val="6"/>
        </w:numPr>
        <w:spacing w:after="0" w:line="240" w:lineRule="auto"/>
      </w:pPr>
      <w:r>
        <w:t>Delete TouchPanelKioskKeyGenerator.exe</w:t>
      </w:r>
    </w:p>
    <w:p w14:paraId="07FCC9B0" w14:textId="77777777" w:rsidR="008C4037" w:rsidRDefault="008C4037" w:rsidP="008C4037">
      <w:pPr>
        <w:pStyle w:val="ListParagraph"/>
        <w:numPr>
          <w:ilvl w:val="1"/>
          <w:numId w:val="6"/>
        </w:numPr>
        <w:spacing w:after="0" w:line="240" w:lineRule="auto"/>
      </w:pPr>
      <w:r>
        <w:t>Run Registry File</w:t>
      </w:r>
    </w:p>
    <w:p w14:paraId="07D21B30" w14:textId="77777777" w:rsidR="002C21AC" w:rsidRDefault="008C4037" w:rsidP="002C21AC">
      <w:pPr>
        <w:pStyle w:val="ListParagraph"/>
        <w:numPr>
          <w:ilvl w:val="1"/>
          <w:numId w:val="6"/>
        </w:numPr>
        <w:spacing w:after="0" w:line="240" w:lineRule="auto"/>
      </w:pPr>
      <w:r>
        <w:t>Move Kiosk Folder to C:/</w:t>
      </w:r>
    </w:p>
    <w:p w14:paraId="2269C766" w14:textId="77777777" w:rsidR="002C21AC" w:rsidRDefault="008C4037" w:rsidP="002C21AC">
      <w:pPr>
        <w:pStyle w:val="ListParagraph"/>
        <w:numPr>
          <w:ilvl w:val="1"/>
          <w:numId w:val="6"/>
        </w:numPr>
        <w:spacing w:after="0" w:line="240" w:lineRule="auto"/>
      </w:pPr>
      <w:r>
        <w:t>Right-click NomadKiosk2.exe | send to |Desktop (create shortcut)</w:t>
      </w:r>
    </w:p>
    <w:p w14:paraId="4F13480E" w14:textId="77777777" w:rsidR="008C4037" w:rsidRDefault="008C4037" w:rsidP="008C4037">
      <w:pPr>
        <w:pStyle w:val="ListParagraph"/>
        <w:numPr>
          <w:ilvl w:val="0"/>
          <w:numId w:val="6"/>
        </w:numPr>
        <w:spacing w:after="0" w:line="240" w:lineRule="auto"/>
      </w:pPr>
      <w:r>
        <w:t>Name PC</w:t>
      </w:r>
    </w:p>
    <w:p w14:paraId="31C01D2D" w14:textId="77777777" w:rsidR="008C4037" w:rsidRDefault="008C4037" w:rsidP="008C4037">
      <w:pPr>
        <w:pStyle w:val="ListParagraph"/>
        <w:numPr>
          <w:ilvl w:val="1"/>
          <w:numId w:val="6"/>
        </w:numPr>
        <w:spacing w:after="0" w:line="240" w:lineRule="auto"/>
      </w:pPr>
      <w:r>
        <w:t>Settings</w:t>
      </w:r>
    </w:p>
    <w:p w14:paraId="322C03E4" w14:textId="77777777" w:rsidR="008C4037" w:rsidRDefault="008C4037" w:rsidP="008C4037">
      <w:pPr>
        <w:pStyle w:val="ListParagraph"/>
        <w:numPr>
          <w:ilvl w:val="1"/>
          <w:numId w:val="6"/>
        </w:numPr>
        <w:spacing w:after="0" w:line="240" w:lineRule="auto"/>
      </w:pPr>
      <w:r>
        <w:t>System</w:t>
      </w:r>
    </w:p>
    <w:p w14:paraId="5D9E12AD" w14:textId="77777777" w:rsidR="008C4037" w:rsidRDefault="008C4037" w:rsidP="008C4037">
      <w:pPr>
        <w:pStyle w:val="ListParagraph"/>
        <w:numPr>
          <w:ilvl w:val="1"/>
          <w:numId w:val="6"/>
        </w:numPr>
        <w:spacing w:after="0" w:line="240" w:lineRule="auto"/>
      </w:pPr>
      <w:r>
        <w:t>About</w:t>
      </w:r>
    </w:p>
    <w:p w14:paraId="143F5051" w14:textId="77777777" w:rsidR="008C4037" w:rsidRDefault="008C4037" w:rsidP="008C4037">
      <w:pPr>
        <w:pStyle w:val="ListParagraph"/>
        <w:numPr>
          <w:ilvl w:val="1"/>
          <w:numId w:val="6"/>
        </w:numPr>
        <w:spacing w:after="0" w:line="240" w:lineRule="auto"/>
      </w:pPr>
      <w:r>
        <w:t>Rename this PC</w:t>
      </w:r>
    </w:p>
    <w:p w14:paraId="5BF8E241" w14:textId="77777777" w:rsidR="008C4037" w:rsidRDefault="008C4037" w:rsidP="008C4037">
      <w:pPr>
        <w:pStyle w:val="ListParagraph"/>
        <w:numPr>
          <w:ilvl w:val="0"/>
          <w:numId w:val="6"/>
        </w:numPr>
        <w:spacing w:after="0" w:line="240" w:lineRule="auto"/>
      </w:pPr>
      <w:r>
        <w:t>Ethernet Settings</w:t>
      </w:r>
    </w:p>
    <w:p w14:paraId="760CC59B" w14:textId="77777777" w:rsidR="008C4037" w:rsidRDefault="008C4037" w:rsidP="008C4037">
      <w:pPr>
        <w:pStyle w:val="ListParagraph"/>
        <w:numPr>
          <w:ilvl w:val="1"/>
          <w:numId w:val="6"/>
        </w:numPr>
        <w:spacing w:after="0" w:line="240" w:lineRule="auto"/>
      </w:pPr>
      <w:r>
        <w:t>Plug Ethernet Adapter In</w:t>
      </w:r>
    </w:p>
    <w:p w14:paraId="6305BE06" w14:textId="77777777" w:rsidR="008C4037" w:rsidRDefault="008C4037" w:rsidP="008C4037">
      <w:pPr>
        <w:pStyle w:val="ListParagraph"/>
        <w:numPr>
          <w:ilvl w:val="1"/>
          <w:numId w:val="6"/>
        </w:numPr>
        <w:spacing w:after="0" w:line="240" w:lineRule="auto"/>
      </w:pPr>
      <w:r>
        <w:lastRenderedPageBreak/>
        <w:t>Go to Control Panel</w:t>
      </w:r>
    </w:p>
    <w:p w14:paraId="6E57C99D" w14:textId="77777777" w:rsidR="008C4037" w:rsidRDefault="008C4037" w:rsidP="008C4037">
      <w:pPr>
        <w:pStyle w:val="ListParagraph"/>
        <w:numPr>
          <w:ilvl w:val="1"/>
          <w:numId w:val="6"/>
        </w:numPr>
        <w:spacing w:after="0" w:line="240" w:lineRule="auto"/>
      </w:pPr>
      <w:r>
        <w:t>Network and Sharing Center</w:t>
      </w:r>
    </w:p>
    <w:p w14:paraId="38DE7948" w14:textId="77777777" w:rsidR="008C4037" w:rsidRDefault="008C4037" w:rsidP="008C4037">
      <w:pPr>
        <w:pStyle w:val="ListParagraph"/>
        <w:numPr>
          <w:ilvl w:val="1"/>
          <w:numId w:val="6"/>
        </w:numPr>
        <w:spacing w:after="0" w:line="240" w:lineRule="auto"/>
      </w:pPr>
      <w:r>
        <w:t>Change Adapter Settings</w:t>
      </w:r>
    </w:p>
    <w:p w14:paraId="49DF92B3" w14:textId="77777777" w:rsidR="008C4037" w:rsidRDefault="008C4037" w:rsidP="008C4037">
      <w:pPr>
        <w:pStyle w:val="ListParagraph"/>
        <w:numPr>
          <w:ilvl w:val="1"/>
          <w:numId w:val="6"/>
        </w:numPr>
        <w:spacing w:after="0" w:line="240" w:lineRule="auto"/>
      </w:pPr>
      <w:r>
        <w:t>Right-click Ethernet Adapter</w:t>
      </w:r>
    </w:p>
    <w:p w14:paraId="210BCB2D" w14:textId="77777777" w:rsidR="008C4037" w:rsidRDefault="008C4037" w:rsidP="008C4037">
      <w:pPr>
        <w:pStyle w:val="ListParagraph"/>
        <w:numPr>
          <w:ilvl w:val="1"/>
          <w:numId w:val="6"/>
        </w:numPr>
        <w:spacing w:after="0" w:line="240" w:lineRule="auto"/>
      </w:pPr>
      <w:r>
        <w:t>Properties</w:t>
      </w:r>
    </w:p>
    <w:p w14:paraId="5C7E3146" w14:textId="77777777" w:rsidR="008C4037" w:rsidRDefault="008C4037" w:rsidP="008C4037">
      <w:pPr>
        <w:pStyle w:val="ListParagraph"/>
        <w:numPr>
          <w:ilvl w:val="1"/>
          <w:numId w:val="6"/>
        </w:numPr>
        <w:spacing w:after="0" w:line="240" w:lineRule="auto"/>
      </w:pPr>
      <w:r>
        <w:t>Uncheck IPv6</w:t>
      </w:r>
    </w:p>
    <w:p w14:paraId="70351F8C" w14:textId="77777777" w:rsidR="008C4037" w:rsidRDefault="008C4037" w:rsidP="008C4037">
      <w:pPr>
        <w:pStyle w:val="ListParagraph"/>
        <w:numPr>
          <w:ilvl w:val="1"/>
          <w:numId w:val="6"/>
        </w:numPr>
        <w:spacing w:after="0" w:line="240" w:lineRule="auto"/>
      </w:pPr>
      <w:r>
        <w:t>Double-click IPv4</w:t>
      </w:r>
    </w:p>
    <w:p w14:paraId="410824E3" w14:textId="77777777" w:rsidR="0026690A" w:rsidRDefault="0026690A" w:rsidP="0026690A">
      <w:pPr>
        <w:pStyle w:val="ListParagraph"/>
        <w:numPr>
          <w:ilvl w:val="1"/>
          <w:numId w:val="6"/>
        </w:numPr>
        <w:spacing w:after="0" w:line="240" w:lineRule="auto"/>
      </w:pPr>
      <w:r>
        <w:t>Change IP settings to site specific</w:t>
      </w:r>
    </w:p>
    <w:p w14:paraId="707BE903" w14:textId="574A6C7D" w:rsidR="00090631" w:rsidRDefault="00266C18" w:rsidP="0026690A">
      <w:pPr>
        <w:pStyle w:val="ListParagraph"/>
        <w:numPr>
          <w:ilvl w:val="1"/>
          <w:numId w:val="6"/>
        </w:numPr>
        <w:spacing w:after="0" w:line="240" w:lineRule="auto"/>
      </w:pPr>
      <w:r>
        <w:t>Set DNS only if non-Darden site</w:t>
      </w:r>
    </w:p>
    <w:p w14:paraId="5D30D226" w14:textId="6C44F837" w:rsidR="00092095" w:rsidRDefault="00092095" w:rsidP="00092095">
      <w:pPr>
        <w:pStyle w:val="ListParagraph"/>
        <w:numPr>
          <w:ilvl w:val="2"/>
          <w:numId w:val="6"/>
        </w:numPr>
        <w:spacing w:after="0" w:line="240" w:lineRule="auto"/>
      </w:pPr>
      <w:r>
        <w:t>8.8.8.8</w:t>
      </w:r>
    </w:p>
    <w:p w14:paraId="2CF344E0" w14:textId="7E7861C6" w:rsidR="00092095" w:rsidRDefault="00092095" w:rsidP="00092095">
      <w:pPr>
        <w:pStyle w:val="ListParagraph"/>
        <w:numPr>
          <w:ilvl w:val="2"/>
          <w:numId w:val="6"/>
        </w:numPr>
        <w:spacing w:after="0" w:line="240" w:lineRule="auto"/>
      </w:pPr>
      <w:r>
        <w:t>8.8.4.4</w:t>
      </w:r>
    </w:p>
    <w:p w14:paraId="5CA6FC0B" w14:textId="77777777" w:rsidR="0026690A" w:rsidRDefault="0026690A" w:rsidP="0026690A">
      <w:pPr>
        <w:pStyle w:val="ListParagraph"/>
        <w:numPr>
          <w:ilvl w:val="0"/>
          <w:numId w:val="6"/>
        </w:numPr>
        <w:spacing w:after="0" w:line="240" w:lineRule="auto"/>
      </w:pPr>
      <w:r>
        <w:t>Surface Button</w:t>
      </w:r>
    </w:p>
    <w:p w14:paraId="0D2017D4" w14:textId="77777777" w:rsidR="0026690A" w:rsidRDefault="0026690A" w:rsidP="0026690A">
      <w:pPr>
        <w:pStyle w:val="ListParagraph"/>
        <w:numPr>
          <w:ilvl w:val="1"/>
          <w:numId w:val="6"/>
        </w:numPr>
        <w:spacing w:after="0" w:line="240" w:lineRule="auto"/>
      </w:pPr>
      <w:r>
        <w:t>Right-click start</w:t>
      </w:r>
    </w:p>
    <w:p w14:paraId="233ECDB9" w14:textId="77777777" w:rsidR="0026690A" w:rsidRDefault="0026690A" w:rsidP="0026690A">
      <w:pPr>
        <w:pStyle w:val="ListParagraph"/>
        <w:numPr>
          <w:ilvl w:val="1"/>
          <w:numId w:val="6"/>
        </w:numPr>
        <w:spacing w:after="0" w:line="240" w:lineRule="auto"/>
      </w:pPr>
      <w:r>
        <w:t>Device manager</w:t>
      </w:r>
    </w:p>
    <w:p w14:paraId="3B670467" w14:textId="77777777" w:rsidR="0026690A" w:rsidRDefault="0026690A" w:rsidP="0026690A">
      <w:pPr>
        <w:pStyle w:val="ListParagraph"/>
        <w:numPr>
          <w:ilvl w:val="1"/>
          <w:numId w:val="6"/>
        </w:numPr>
        <w:spacing w:after="0" w:line="240" w:lineRule="auto"/>
      </w:pPr>
      <w:r>
        <w:t>Expand System devices</w:t>
      </w:r>
    </w:p>
    <w:p w14:paraId="7A20C738" w14:textId="77777777" w:rsidR="0026690A" w:rsidRDefault="0026690A" w:rsidP="0026690A">
      <w:pPr>
        <w:pStyle w:val="ListParagraph"/>
        <w:numPr>
          <w:ilvl w:val="1"/>
          <w:numId w:val="6"/>
        </w:numPr>
        <w:spacing w:after="0" w:line="240" w:lineRule="auto"/>
      </w:pPr>
      <w:r>
        <w:t>Right-click Surface Home Button</w:t>
      </w:r>
    </w:p>
    <w:p w14:paraId="5687AD72" w14:textId="77777777" w:rsidR="0026690A" w:rsidRDefault="0026690A" w:rsidP="0026690A">
      <w:pPr>
        <w:pStyle w:val="ListParagraph"/>
        <w:numPr>
          <w:ilvl w:val="1"/>
          <w:numId w:val="6"/>
        </w:numPr>
        <w:spacing w:after="0" w:line="240" w:lineRule="auto"/>
      </w:pPr>
      <w:r>
        <w:t>Disable device</w:t>
      </w:r>
    </w:p>
    <w:p w14:paraId="2E15E33B" w14:textId="77777777" w:rsidR="0026690A" w:rsidRDefault="0026690A" w:rsidP="0026690A">
      <w:pPr>
        <w:pStyle w:val="ListParagraph"/>
        <w:numPr>
          <w:ilvl w:val="0"/>
          <w:numId w:val="6"/>
        </w:numPr>
        <w:spacing w:after="0" w:line="240" w:lineRule="auto"/>
      </w:pPr>
      <w:r>
        <w:t>Kiosk Config</w:t>
      </w:r>
    </w:p>
    <w:p w14:paraId="18BB08BB" w14:textId="77777777" w:rsidR="0026690A" w:rsidRDefault="007B23A7" w:rsidP="0026690A">
      <w:pPr>
        <w:pStyle w:val="ListParagraph"/>
        <w:numPr>
          <w:ilvl w:val="1"/>
          <w:numId w:val="6"/>
        </w:numPr>
        <w:spacing w:after="0" w:line="240" w:lineRule="auto"/>
      </w:pPr>
      <w:r>
        <w:t>Open Kiosk App</w:t>
      </w:r>
    </w:p>
    <w:p w14:paraId="5A4AAD8C" w14:textId="77777777" w:rsidR="007B23A7" w:rsidRDefault="007B23A7" w:rsidP="0026690A">
      <w:pPr>
        <w:pStyle w:val="ListParagraph"/>
        <w:numPr>
          <w:ilvl w:val="1"/>
          <w:numId w:val="6"/>
        </w:numPr>
        <w:spacing w:after="0" w:line="240" w:lineRule="auto"/>
      </w:pPr>
      <w:r>
        <w:t>Hit Esc</w:t>
      </w:r>
    </w:p>
    <w:p w14:paraId="7DF0B5DD" w14:textId="77777777" w:rsidR="007B23A7" w:rsidRDefault="007B23A7" w:rsidP="0026690A">
      <w:pPr>
        <w:pStyle w:val="ListParagraph"/>
        <w:numPr>
          <w:ilvl w:val="1"/>
          <w:numId w:val="6"/>
        </w:numPr>
        <w:spacing w:after="0" w:line="240" w:lineRule="auto"/>
      </w:pPr>
      <w:r>
        <w:t xml:space="preserve">Insert site specific using </w:t>
      </w:r>
      <w:proofErr w:type="spellStart"/>
      <w:r>
        <w:t>NetworkInfo</w:t>
      </w:r>
      <w:proofErr w:type="spellEnd"/>
      <w:r>
        <w:t xml:space="preserve"> file</w:t>
      </w:r>
    </w:p>
    <w:p w14:paraId="167DCF9B" w14:textId="77777777" w:rsidR="007B23A7" w:rsidRDefault="007B23A7" w:rsidP="007B23A7">
      <w:pPr>
        <w:pStyle w:val="ListParagraph"/>
        <w:numPr>
          <w:ilvl w:val="1"/>
          <w:numId w:val="6"/>
        </w:numPr>
        <w:spacing w:after="0" w:line="240" w:lineRule="auto"/>
      </w:pPr>
      <w:r>
        <w:t>Test against local JENE</w:t>
      </w:r>
    </w:p>
    <w:p w14:paraId="73922B92" w14:textId="77777777" w:rsidR="002C21AC" w:rsidRDefault="002C21AC" w:rsidP="007B23A7">
      <w:pPr>
        <w:pStyle w:val="ListParagraph"/>
        <w:numPr>
          <w:ilvl w:val="1"/>
          <w:numId w:val="6"/>
        </w:numPr>
        <w:spacing w:after="0" w:line="240" w:lineRule="auto"/>
      </w:pPr>
      <w:r>
        <w:t>Make a copy of Config file in C:\NomadKiosk</w:t>
      </w:r>
    </w:p>
    <w:p w14:paraId="499E7E11" w14:textId="77777777" w:rsidR="007B23A7" w:rsidRDefault="007B23A7" w:rsidP="007B23A7">
      <w:pPr>
        <w:pStyle w:val="ListParagraph"/>
        <w:numPr>
          <w:ilvl w:val="0"/>
          <w:numId w:val="6"/>
        </w:numPr>
        <w:spacing w:after="0" w:line="240" w:lineRule="auto"/>
      </w:pPr>
      <w:r>
        <w:t>Felt and Labels</w:t>
      </w:r>
    </w:p>
    <w:p w14:paraId="60574018" w14:textId="77777777" w:rsidR="007B23A7" w:rsidRDefault="007B23A7" w:rsidP="007B23A7">
      <w:pPr>
        <w:pStyle w:val="ListParagraph"/>
        <w:numPr>
          <w:ilvl w:val="0"/>
          <w:numId w:val="6"/>
        </w:numPr>
        <w:spacing w:after="0" w:line="240" w:lineRule="auto"/>
      </w:pPr>
      <w:r>
        <w:t>Before shipping</w:t>
      </w:r>
    </w:p>
    <w:p w14:paraId="0E42C478" w14:textId="77777777" w:rsidR="007B23A7" w:rsidRDefault="007B23A7" w:rsidP="007B23A7">
      <w:pPr>
        <w:pStyle w:val="ListParagraph"/>
        <w:numPr>
          <w:ilvl w:val="1"/>
          <w:numId w:val="6"/>
        </w:numPr>
        <w:spacing w:after="0" w:line="240" w:lineRule="auto"/>
      </w:pPr>
      <w:r>
        <w:t>Turn on Airplane Mode</w:t>
      </w:r>
    </w:p>
    <w:p w14:paraId="3277EAB7" w14:textId="77777777" w:rsidR="007B23A7" w:rsidRDefault="007B23A7" w:rsidP="007B23A7">
      <w:pPr>
        <w:pStyle w:val="ListParagraph"/>
        <w:numPr>
          <w:ilvl w:val="1"/>
          <w:numId w:val="6"/>
        </w:numPr>
        <w:spacing w:after="0" w:line="240" w:lineRule="auto"/>
      </w:pPr>
      <w:r>
        <w:t>Put Kiosk in startup</w:t>
      </w:r>
    </w:p>
    <w:p w14:paraId="3D742E05" w14:textId="77777777" w:rsidR="007B23A7" w:rsidRDefault="007B23A7" w:rsidP="007B23A7">
      <w:pPr>
        <w:pStyle w:val="ListParagraph"/>
        <w:numPr>
          <w:ilvl w:val="2"/>
          <w:numId w:val="6"/>
        </w:numPr>
        <w:spacing w:after="0" w:line="240" w:lineRule="auto"/>
      </w:pPr>
      <w:r>
        <w:t>Open Run</w:t>
      </w:r>
    </w:p>
    <w:p w14:paraId="2D1650DB" w14:textId="77777777" w:rsidR="007B23A7" w:rsidRDefault="007B23A7" w:rsidP="007B23A7">
      <w:pPr>
        <w:pStyle w:val="ListParagraph"/>
        <w:numPr>
          <w:ilvl w:val="3"/>
          <w:numId w:val="6"/>
        </w:numPr>
        <w:spacing w:after="0" w:line="240" w:lineRule="auto"/>
      </w:pPr>
      <w:r>
        <w:t>Shell:startup</w:t>
      </w:r>
    </w:p>
    <w:p w14:paraId="4C28AFA2" w14:textId="5C5303F8" w:rsidR="007B23A7" w:rsidRDefault="007B23A7" w:rsidP="007B23A7">
      <w:pPr>
        <w:pStyle w:val="ListParagraph"/>
        <w:numPr>
          <w:ilvl w:val="3"/>
          <w:numId w:val="6"/>
        </w:numPr>
        <w:spacing w:after="0" w:line="240" w:lineRule="auto"/>
      </w:pPr>
      <w:r>
        <w:t>Copy shortcut to folder</w:t>
      </w:r>
    </w:p>
    <w:p w14:paraId="33E93430" w14:textId="77777777" w:rsidR="000C3C9B" w:rsidRDefault="000C3C9B" w:rsidP="000C3C9B">
      <w:pPr>
        <w:pStyle w:val="ListParagraph"/>
        <w:numPr>
          <w:ilvl w:val="0"/>
          <w:numId w:val="6"/>
        </w:numPr>
      </w:pPr>
      <w:r>
        <w:t>Set Up Email Process for Darden Site</w:t>
      </w:r>
    </w:p>
    <w:p w14:paraId="1483E3F8" w14:textId="77777777" w:rsidR="000C3C9B" w:rsidRDefault="000C3C9B" w:rsidP="000C3C9B">
      <w:pPr>
        <w:pStyle w:val="ListParagraph"/>
        <w:numPr>
          <w:ilvl w:val="1"/>
          <w:numId w:val="6"/>
        </w:numPr>
      </w:pPr>
      <w:r>
        <w:t>SMTP Host IP address for all DARDEN sites 172.20.239.2</w:t>
      </w:r>
    </w:p>
    <w:p w14:paraId="22CD5300" w14:textId="77777777" w:rsidR="000C3C9B" w:rsidRDefault="000C3C9B" w:rsidP="000C3C9B">
      <w:pPr>
        <w:pStyle w:val="ListParagraph"/>
        <w:numPr>
          <w:ilvl w:val="1"/>
          <w:numId w:val="6"/>
        </w:numPr>
      </w:pPr>
      <w:r>
        <w:t>To: Jene@NomadGrroup.com</w:t>
      </w:r>
    </w:p>
    <w:p w14:paraId="39F5D96D" w14:textId="77777777" w:rsidR="000C3C9B" w:rsidRDefault="000C3C9B" w:rsidP="000C3C9B">
      <w:pPr>
        <w:pStyle w:val="ListParagraph"/>
        <w:numPr>
          <w:ilvl w:val="1"/>
          <w:numId w:val="6"/>
        </w:numPr>
      </w:pPr>
      <w:r>
        <w:t>Check enable box</w:t>
      </w:r>
    </w:p>
    <w:p w14:paraId="27A30DCE" w14:textId="77777777" w:rsidR="000C3C9B" w:rsidRDefault="000C3C9B" w:rsidP="000C3C9B">
      <w:pPr>
        <w:pStyle w:val="ListParagraph"/>
        <w:numPr>
          <w:ilvl w:val="1"/>
          <w:numId w:val="6"/>
        </w:numPr>
      </w:pPr>
      <w:r>
        <w:t>Verify naming convention is correct</w:t>
      </w:r>
    </w:p>
    <w:p w14:paraId="35555E32" w14:textId="77777777" w:rsidR="000C3C9B" w:rsidRDefault="000C3C9B" w:rsidP="000C3C9B">
      <w:pPr>
        <w:pStyle w:val="ListParagraph"/>
        <w:numPr>
          <w:ilvl w:val="1"/>
          <w:numId w:val="6"/>
        </w:numPr>
      </w:pPr>
      <w:r>
        <w:t xml:space="preserve">Send test email to verify email set up is set up properly </w:t>
      </w:r>
    </w:p>
    <w:p w14:paraId="270B6D25" w14:textId="77777777" w:rsidR="000C3C9B" w:rsidRDefault="000C3C9B" w:rsidP="000C3C9B">
      <w:pPr>
        <w:pStyle w:val="ListParagraph"/>
        <w:numPr>
          <w:ilvl w:val="0"/>
          <w:numId w:val="6"/>
        </w:numPr>
      </w:pPr>
      <w:r>
        <w:t>Set up Process for Non-Darden Site</w:t>
      </w:r>
    </w:p>
    <w:p w14:paraId="7C66FB21" w14:textId="77777777" w:rsidR="000C3C9B" w:rsidRDefault="000C3C9B" w:rsidP="000C3C9B">
      <w:pPr>
        <w:pStyle w:val="ListParagraph"/>
        <w:numPr>
          <w:ilvl w:val="1"/>
          <w:numId w:val="6"/>
        </w:numPr>
      </w:pPr>
      <w:r>
        <w:t>SMTP Host IP address mail.smtp2go.com</w:t>
      </w:r>
    </w:p>
    <w:p w14:paraId="15BD2743" w14:textId="77777777" w:rsidR="000C3C9B" w:rsidRDefault="000C3C9B" w:rsidP="000C3C9B">
      <w:pPr>
        <w:pStyle w:val="ListParagraph"/>
        <w:numPr>
          <w:ilvl w:val="1"/>
          <w:numId w:val="6"/>
        </w:numPr>
      </w:pPr>
      <w:r>
        <w:t xml:space="preserve">Username set to </w:t>
      </w:r>
      <w:hyperlink r:id="rId5" w:history="1">
        <w:r w:rsidRPr="0066617A">
          <w:rPr>
            <w:rStyle w:val="Hyperlink"/>
          </w:rPr>
          <w:t>jene@NomadGroup.com</w:t>
        </w:r>
      </w:hyperlink>
    </w:p>
    <w:p w14:paraId="1497FC00" w14:textId="77777777" w:rsidR="000C3C9B" w:rsidRDefault="000C3C9B" w:rsidP="000C3C9B">
      <w:pPr>
        <w:pStyle w:val="ListParagraph"/>
        <w:numPr>
          <w:ilvl w:val="1"/>
          <w:numId w:val="6"/>
        </w:numPr>
      </w:pPr>
      <w:r>
        <w:t xml:space="preserve">Password set </w:t>
      </w:r>
      <w:proofErr w:type="gramStart"/>
      <w:r>
        <w:t xml:space="preserve">to  </w:t>
      </w:r>
      <w:r w:rsidRPr="0023543A">
        <w:t>PgHsclJB</w:t>
      </w:r>
      <w:proofErr w:type="gramEnd"/>
      <w:r w:rsidRPr="0023543A">
        <w:t>4ASp</w:t>
      </w:r>
    </w:p>
    <w:p w14:paraId="25AB4A7E" w14:textId="77777777" w:rsidR="000C3C9B" w:rsidRDefault="000C3C9B" w:rsidP="000C3C9B">
      <w:pPr>
        <w:pStyle w:val="ListParagraph"/>
        <w:numPr>
          <w:ilvl w:val="1"/>
          <w:numId w:val="6"/>
        </w:numPr>
      </w:pPr>
      <w:r>
        <w:t>Port set to 2525</w:t>
      </w:r>
    </w:p>
    <w:p w14:paraId="375589FB" w14:textId="77777777" w:rsidR="000C3C9B" w:rsidRDefault="000C3C9B" w:rsidP="000C3C9B">
      <w:pPr>
        <w:pStyle w:val="ListParagraph"/>
        <w:numPr>
          <w:ilvl w:val="1"/>
          <w:numId w:val="6"/>
        </w:numPr>
      </w:pPr>
      <w:r>
        <w:t>Check enable box</w:t>
      </w:r>
    </w:p>
    <w:p w14:paraId="679B4397" w14:textId="77777777" w:rsidR="000C3C9B" w:rsidRDefault="000C3C9B" w:rsidP="000C3C9B">
      <w:pPr>
        <w:pStyle w:val="ListParagraph"/>
        <w:numPr>
          <w:ilvl w:val="1"/>
          <w:numId w:val="6"/>
        </w:numPr>
      </w:pPr>
      <w:r>
        <w:t>Verify naming convention is correct</w:t>
      </w:r>
    </w:p>
    <w:p w14:paraId="4A7CD6CA" w14:textId="77777777" w:rsidR="000C3C9B" w:rsidRDefault="000C3C9B" w:rsidP="000C3C9B">
      <w:pPr>
        <w:pStyle w:val="ListParagraph"/>
        <w:numPr>
          <w:ilvl w:val="1"/>
          <w:numId w:val="6"/>
        </w:numPr>
      </w:pPr>
      <w:r>
        <w:t>Send test email to verify email set up is set up properly</w:t>
      </w:r>
    </w:p>
    <w:p w14:paraId="3248E28B" w14:textId="77777777" w:rsidR="000C3C9B" w:rsidRDefault="000C3C9B" w:rsidP="000C3C9B">
      <w:pPr>
        <w:pStyle w:val="ListParagraph"/>
        <w:numPr>
          <w:ilvl w:val="0"/>
          <w:numId w:val="6"/>
        </w:numPr>
      </w:pPr>
      <w:r w:rsidRPr="009C493B">
        <w:t>Force Reload</w:t>
      </w:r>
    </w:p>
    <w:p w14:paraId="3127BC33" w14:textId="77777777" w:rsidR="000C3C9B" w:rsidRPr="009C493B" w:rsidRDefault="000C3C9B" w:rsidP="000C3C9B">
      <w:pPr>
        <w:pStyle w:val="ListParagraph"/>
        <w:numPr>
          <w:ilvl w:val="1"/>
          <w:numId w:val="6"/>
        </w:numPr>
      </w:pPr>
      <w:r w:rsidRPr="009C493B">
        <w:t>Check box for force reload and disable explorer.</w:t>
      </w:r>
    </w:p>
    <w:p w14:paraId="5C6BB1DD" w14:textId="77777777" w:rsidR="000C3C9B" w:rsidRPr="009C493B" w:rsidRDefault="000C3C9B" w:rsidP="000C3C9B">
      <w:pPr>
        <w:pStyle w:val="ListParagraph"/>
        <w:numPr>
          <w:ilvl w:val="1"/>
          <w:numId w:val="6"/>
        </w:numPr>
      </w:pPr>
      <w:r w:rsidRPr="009C493B">
        <w:lastRenderedPageBreak/>
        <w:t>Verify the current box is check for touch panel you are on.</w:t>
      </w:r>
    </w:p>
    <w:p w14:paraId="77CC2A71" w14:textId="77777777" w:rsidR="000C3C9B" w:rsidRPr="00852BCC" w:rsidRDefault="000C3C9B" w:rsidP="007B23A7">
      <w:pPr>
        <w:pStyle w:val="ListParagraph"/>
        <w:numPr>
          <w:ilvl w:val="3"/>
          <w:numId w:val="6"/>
        </w:numPr>
        <w:spacing w:after="0" w:line="240" w:lineRule="auto"/>
      </w:pPr>
    </w:p>
    <w:sectPr w:rsidR="000C3C9B" w:rsidRPr="00852B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AF785A"/>
    <w:multiLevelType w:val="hybridMultilevel"/>
    <w:tmpl w:val="5352C6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C900921A">
      <w:start w:val="1"/>
      <w:numFmt w:val="lowerRoman"/>
      <w:lvlText w:val="%6."/>
      <w:lvlJc w:val="left"/>
      <w:pPr>
        <w:ind w:left="4500" w:hanging="360"/>
      </w:pPr>
      <w:rPr>
        <w:rFonts w:asciiTheme="minorHAnsi" w:eastAsiaTheme="minorHAnsi" w:hAnsiTheme="minorHAnsi" w:cstheme="minorBidi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497B90"/>
    <w:multiLevelType w:val="hybridMultilevel"/>
    <w:tmpl w:val="10F29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E76A59"/>
    <w:multiLevelType w:val="hybridMultilevel"/>
    <w:tmpl w:val="49C46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657B33"/>
    <w:multiLevelType w:val="hybridMultilevel"/>
    <w:tmpl w:val="51F453F8"/>
    <w:lvl w:ilvl="0" w:tplc="0409000F">
      <w:start w:val="1"/>
      <w:numFmt w:val="decimal"/>
      <w:lvlText w:val="%1.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4" w15:restartNumberingAfterBreak="0">
    <w:nsid w:val="61135CE8"/>
    <w:multiLevelType w:val="hybridMultilevel"/>
    <w:tmpl w:val="E4423856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616E1372"/>
    <w:multiLevelType w:val="hybridMultilevel"/>
    <w:tmpl w:val="671ACC7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AE76B1C"/>
    <w:multiLevelType w:val="hybridMultilevel"/>
    <w:tmpl w:val="CCFC8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E3735B"/>
    <w:multiLevelType w:val="hybridMultilevel"/>
    <w:tmpl w:val="03E0EF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E2C0C4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3"/>
  </w:num>
  <w:num w:numId="5">
    <w:abstractNumId w:val="4"/>
  </w:num>
  <w:num w:numId="6">
    <w:abstractNumId w:val="1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wJLE0NTS1NDAzMLCyUdpeDU4uLM/DyQAqNaAK2svaosAAAA"/>
  </w:docVars>
  <w:rsids>
    <w:rsidRoot w:val="00D27835"/>
    <w:rsid w:val="0007597F"/>
    <w:rsid w:val="00081CF5"/>
    <w:rsid w:val="00090631"/>
    <w:rsid w:val="00092095"/>
    <w:rsid w:val="000C3C9B"/>
    <w:rsid w:val="000C4567"/>
    <w:rsid w:val="000E5268"/>
    <w:rsid w:val="00105ABF"/>
    <w:rsid w:val="00117424"/>
    <w:rsid w:val="00135DE1"/>
    <w:rsid w:val="0018767C"/>
    <w:rsid w:val="00227851"/>
    <w:rsid w:val="0026690A"/>
    <w:rsid w:val="00266C18"/>
    <w:rsid w:val="00272F5D"/>
    <w:rsid w:val="002C21AC"/>
    <w:rsid w:val="002F0A40"/>
    <w:rsid w:val="003233F9"/>
    <w:rsid w:val="00354F5E"/>
    <w:rsid w:val="00373436"/>
    <w:rsid w:val="003F2408"/>
    <w:rsid w:val="003F2A43"/>
    <w:rsid w:val="004469E1"/>
    <w:rsid w:val="004F548B"/>
    <w:rsid w:val="00511EFE"/>
    <w:rsid w:val="00521335"/>
    <w:rsid w:val="00547B2B"/>
    <w:rsid w:val="005B5500"/>
    <w:rsid w:val="005C54DD"/>
    <w:rsid w:val="006936C6"/>
    <w:rsid w:val="006B1721"/>
    <w:rsid w:val="006D5CD0"/>
    <w:rsid w:val="006F2E31"/>
    <w:rsid w:val="00703E5C"/>
    <w:rsid w:val="007A0734"/>
    <w:rsid w:val="007B23A7"/>
    <w:rsid w:val="007E4143"/>
    <w:rsid w:val="007E7E6F"/>
    <w:rsid w:val="008157E5"/>
    <w:rsid w:val="00852BCC"/>
    <w:rsid w:val="008A6213"/>
    <w:rsid w:val="008C4037"/>
    <w:rsid w:val="008D11E8"/>
    <w:rsid w:val="009415D4"/>
    <w:rsid w:val="0099466F"/>
    <w:rsid w:val="009E3130"/>
    <w:rsid w:val="00AB1094"/>
    <w:rsid w:val="00AB22D1"/>
    <w:rsid w:val="00B30723"/>
    <w:rsid w:val="00C633B1"/>
    <w:rsid w:val="00CA5D04"/>
    <w:rsid w:val="00D27835"/>
    <w:rsid w:val="00D948D3"/>
    <w:rsid w:val="00E174FE"/>
    <w:rsid w:val="00E51081"/>
    <w:rsid w:val="00E80209"/>
    <w:rsid w:val="00E816F9"/>
    <w:rsid w:val="00E864DE"/>
    <w:rsid w:val="00F21F8B"/>
    <w:rsid w:val="00F26BE8"/>
    <w:rsid w:val="00F40637"/>
    <w:rsid w:val="00F86D29"/>
    <w:rsid w:val="00FA1C1E"/>
    <w:rsid w:val="00FD5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50D20"/>
  <w15:docId w15:val="{25A44290-A03E-480F-B108-AEC3BCD56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783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1C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1CF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C3C9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ene@NomadGroup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519</Words>
  <Characters>8664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mad Group LLC</Company>
  <LinksUpToDate>false</LinksUpToDate>
  <CharactersWithSpaces>10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y Lesser</dc:creator>
  <cp:lastModifiedBy>Dave Perkins</cp:lastModifiedBy>
  <cp:revision>2</cp:revision>
  <cp:lastPrinted>2017-12-28T20:59:00Z</cp:lastPrinted>
  <dcterms:created xsi:type="dcterms:W3CDTF">2018-09-07T16:13:00Z</dcterms:created>
  <dcterms:modified xsi:type="dcterms:W3CDTF">2018-09-07T16:13:00Z</dcterms:modified>
</cp:coreProperties>
</file>